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4EDB3" w14:textId="2EBCD72C" w:rsidR="00FF0BAA" w:rsidRPr="00FA5EBB" w:rsidRDefault="00740926" w:rsidP="00E907F2">
      <w:pPr>
        <w:spacing w:line="360" w:lineRule="auto"/>
        <w:ind w:right="-759"/>
        <w:rPr>
          <w:rFonts w:ascii="Century Gothic" w:hAnsi="Century Gothic" w:cstheme="minorHAnsi"/>
          <w:smallCaps/>
          <w:sz w:val="22"/>
          <w:szCs w:val="22"/>
        </w:rPr>
      </w:pPr>
      <w:r w:rsidRPr="00FA5EBB">
        <w:rPr>
          <w:rFonts w:ascii="Century Gothic" w:hAnsi="Century Gothic" w:cstheme="minorHAnsi"/>
          <w:noProof/>
          <w:sz w:val="22"/>
          <w:szCs w:val="22"/>
          <w:lang w:val="en-AU" w:eastAsia="ja-JP"/>
        </w:rPr>
        <w:drawing>
          <wp:anchor distT="0" distB="0" distL="114300" distR="114300" simplePos="0" relativeHeight="251657216" behindDoc="0" locked="0" layoutInCell="1" allowOverlap="1" wp14:anchorId="48981BDC" wp14:editId="0225080D">
            <wp:simplePos x="0" y="0"/>
            <wp:positionH relativeFrom="column">
              <wp:posOffset>2380615</wp:posOffset>
            </wp:positionH>
            <wp:positionV relativeFrom="paragraph">
              <wp:posOffset>-668176</wp:posOffset>
            </wp:positionV>
            <wp:extent cx="1671895" cy="1086161"/>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1895" cy="1086161"/>
                    </a:xfrm>
                    <a:prstGeom prst="rect">
                      <a:avLst/>
                    </a:prstGeom>
                  </pic:spPr>
                </pic:pic>
              </a:graphicData>
            </a:graphic>
            <wp14:sizeRelH relativeFrom="margin">
              <wp14:pctWidth>0</wp14:pctWidth>
            </wp14:sizeRelH>
            <wp14:sizeRelV relativeFrom="margin">
              <wp14:pctHeight>0</wp14:pctHeight>
            </wp14:sizeRelV>
          </wp:anchor>
        </w:drawing>
      </w:r>
    </w:p>
    <w:p w14:paraId="19CFD634" w14:textId="68DEC1DE" w:rsidR="0031189A" w:rsidRPr="00FA5EBB" w:rsidRDefault="0031189A" w:rsidP="00E907F2">
      <w:pPr>
        <w:jc w:val="center"/>
        <w:rPr>
          <w:rFonts w:ascii="Century Gothic" w:hAnsi="Century Gothic" w:cstheme="minorHAnsi"/>
          <w:smallCaps/>
          <w:sz w:val="22"/>
          <w:szCs w:val="22"/>
        </w:rPr>
      </w:pPr>
    </w:p>
    <w:p w14:paraId="55594B20" w14:textId="77777777" w:rsidR="00FF0BAA" w:rsidRPr="00FA5EBB" w:rsidRDefault="00FF0BAA" w:rsidP="00E907F2">
      <w:pPr>
        <w:jc w:val="center"/>
        <w:rPr>
          <w:rFonts w:ascii="Century Gothic" w:hAnsi="Century Gothic" w:cstheme="minorHAnsi"/>
          <w:smallCaps/>
          <w:sz w:val="22"/>
          <w:szCs w:val="22"/>
        </w:rPr>
      </w:pPr>
    </w:p>
    <w:p w14:paraId="050C9F6A" w14:textId="0310B46B" w:rsidR="0074492E" w:rsidRDefault="0074492E" w:rsidP="00740926">
      <w:pPr>
        <w:jc w:val="center"/>
        <w:rPr>
          <w:rFonts w:ascii="Century Gothic" w:hAnsi="Century Gothic"/>
          <w:b/>
          <w:bCs/>
          <w:sz w:val="22"/>
          <w:szCs w:val="22"/>
        </w:rPr>
      </w:pPr>
      <w:r w:rsidRPr="00FA5EBB">
        <w:rPr>
          <w:rFonts w:ascii="Century Gothic" w:hAnsi="Century Gothic"/>
          <w:b/>
          <w:bCs/>
          <w:sz w:val="22"/>
          <w:szCs w:val="22"/>
        </w:rPr>
        <w:t xml:space="preserve">ORTHOPAEDIC COMPANY/INDUSTRY </w:t>
      </w:r>
    </w:p>
    <w:p w14:paraId="5585EF10" w14:textId="6E25ED37" w:rsidR="00FF0BAA" w:rsidRPr="00FA5EBB" w:rsidRDefault="00144F63" w:rsidP="00740926">
      <w:pPr>
        <w:jc w:val="center"/>
        <w:rPr>
          <w:rFonts w:ascii="Century Gothic" w:hAnsi="Century Gothic"/>
          <w:b/>
          <w:bCs/>
          <w:sz w:val="22"/>
          <w:szCs w:val="22"/>
        </w:rPr>
      </w:pPr>
      <w:r>
        <w:rPr>
          <w:rFonts w:ascii="Century Gothic" w:hAnsi="Century Gothic"/>
          <w:b/>
          <w:bCs/>
          <w:sz w:val="22"/>
          <w:szCs w:val="22"/>
        </w:rPr>
        <w:t>Ad Hoc</w:t>
      </w:r>
      <w:r w:rsidR="00740926" w:rsidRPr="00FA5EBB">
        <w:rPr>
          <w:rFonts w:ascii="Century Gothic" w:hAnsi="Century Gothic"/>
          <w:b/>
          <w:bCs/>
          <w:sz w:val="22"/>
          <w:szCs w:val="22"/>
        </w:rPr>
        <w:t xml:space="preserve"> </w:t>
      </w:r>
      <w:r w:rsidR="00A806F4">
        <w:rPr>
          <w:rFonts w:ascii="Century Gothic" w:hAnsi="Century Gothic"/>
          <w:b/>
          <w:bCs/>
          <w:sz w:val="22"/>
          <w:szCs w:val="22"/>
        </w:rPr>
        <w:t xml:space="preserve">Data </w:t>
      </w:r>
      <w:r w:rsidR="00740926" w:rsidRPr="00FA5EBB">
        <w:rPr>
          <w:rFonts w:ascii="Century Gothic" w:hAnsi="Century Gothic"/>
          <w:b/>
          <w:bCs/>
          <w:sz w:val="22"/>
          <w:szCs w:val="22"/>
        </w:rPr>
        <w:t xml:space="preserve">Request Form  </w:t>
      </w:r>
    </w:p>
    <w:p w14:paraId="2646E084" w14:textId="3D581611" w:rsidR="00740926" w:rsidRDefault="00740926" w:rsidP="00740926">
      <w:pPr>
        <w:jc w:val="center"/>
        <w:rPr>
          <w:rFonts w:ascii="Century Gothic" w:hAnsi="Century Gothic"/>
          <w:sz w:val="22"/>
          <w:szCs w:val="22"/>
        </w:rPr>
      </w:pPr>
    </w:p>
    <w:p w14:paraId="7753680F" w14:textId="56191F01" w:rsidR="004F707A" w:rsidRPr="004F707A" w:rsidRDefault="004F707A" w:rsidP="00740926">
      <w:pPr>
        <w:jc w:val="center"/>
        <w:rPr>
          <w:rFonts w:ascii="Century Gothic" w:hAnsi="Century Gothic"/>
          <w:b/>
          <w:bCs/>
          <w:color w:val="002060"/>
          <w:szCs w:val="24"/>
        </w:rPr>
      </w:pPr>
      <w:r>
        <w:rPr>
          <w:rFonts w:ascii="Century Gothic" w:hAnsi="Century Gothic"/>
          <w:b/>
          <w:bCs/>
          <w:color w:val="002060"/>
          <w:szCs w:val="24"/>
        </w:rPr>
        <w:t>Provisions of Non-Standard Reports to Industry</w:t>
      </w:r>
    </w:p>
    <w:p w14:paraId="6113FFE3" w14:textId="574C99A8" w:rsidR="004F707A" w:rsidRDefault="004F707A" w:rsidP="00740926">
      <w:pPr>
        <w:jc w:val="center"/>
        <w:rPr>
          <w:rFonts w:ascii="Century Gothic" w:hAnsi="Century Gothic"/>
          <w:sz w:val="22"/>
          <w:szCs w:val="22"/>
        </w:rPr>
      </w:pPr>
    </w:p>
    <w:p w14:paraId="1731C935" w14:textId="20BDC8E4" w:rsidR="001F36C8" w:rsidRPr="0074492E" w:rsidRDefault="001F36C8" w:rsidP="0074492E">
      <w:pPr>
        <w:pStyle w:val="ListParagraph"/>
        <w:numPr>
          <w:ilvl w:val="0"/>
          <w:numId w:val="17"/>
        </w:numPr>
        <w:spacing w:after="120"/>
        <w:contextualSpacing w:val="0"/>
        <w:rPr>
          <w:rFonts w:ascii="Century Gothic" w:hAnsi="Century Gothic" w:cstheme="minorHAnsi"/>
          <w:sz w:val="20"/>
        </w:rPr>
      </w:pPr>
      <w:r w:rsidRPr="0074492E">
        <w:rPr>
          <w:rFonts w:ascii="Century Gothic" w:hAnsi="Century Gothic" w:cstheme="minorHAnsi"/>
          <w:sz w:val="20"/>
        </w:rPr>
        <w:t xml:space="preserve">This form </w:t>
      </w:r>
      <w:r w:rsidR="000573C7" w:rsidRPr="0074492E">
        <w:rPr>
          <w:rFonts w:ascii="Century Gothic" w:hAnsi="Century Gothic" w:cstheme="minorHAnsi"/>
          <w:sz w:val="20"/>
        </w:rPr>
        <w:t>should be used by</w:t>
      </w:r>
      <w:r w:rsidRPr="0074492E">
        <w:rPr>
          <w:rFonts w:ascii="Century Gothic" w:hAnsi="Century Gothic" w:cstheme="minorHAnsi"/>
          <w:sz w:val="20"/>
        </w:rPr>
        <w:t xml:space="preserve"> industry to request </w:t>
      </w:r>
      <w:r w:rsidR="000573C7" w:rsidRPr="0074492E">
        <w:rPr>
          <w:rFonts w:ascii="Century Gothic" w:hAnsi="Century Gothic" w:cstheme="minorHAnsi"/>
          <w:sz w:val="20"/>
        </w:rPr>
        <w:t xml:space="preserve">non-standard </w:t>
      </w:r>
      <w:r w:rsidRPr="0074492E">
        <w:rPr>
          <w:rFonts w:ascii="Century Gothic" w:hAnsi="Century Gothic" w:cstheme="minorHAnsi"/>
          <w:sz w:val="20"/>
        </w:rPr>
        <w:t>aggregate data on one or more of their products</w:t>
      </w:r>
      <w:r w:rsidR="000573C7" w:rsidRPr="0074492E">
        <w:rPr>
          <w:rFonts w:ascii="Century Gothic" w:hAnsi="Century Gothic" w:cstheme="minorHAnsi"/>
          <w:sz w:val="20"/>
        </w:rPr>
        <w:t xml:space="preserve"> that is not already available through the </w:t>
      </w:r>
      <w:r w:rsidRPr="0074492E">
        <w:rPr>
          <w:rFonts w:ascii="Century Gothic" w:hAnsi="Century Gothic" w:cstheme="minorHAnsi"/>
          <w:sz w:val="20"/>
        </w:rPr>
        <w:t>automat</w:t>
      </w:r>
      <w:r w:rsidR="008E537A" w:rsidRPr="0074492E">
        <w:rPr>
          <w:rFonts w:ascii="Century Gothic" w:hAnsi="Century Gothic" w:cstheme="minorHAnsi"/>
          <w:sz w:val="20"/>
        </w:rPr>
        <w:t>ed</w:t>
      </w:r>
      <w:r w:rsidRPr="0074492E">
        <w:rPr>
          <w:rFonts w:ascii="Century Gothic" w:hAnsi="Century Gothic" w:cstheme="minorHAnsi"/>
          <w:sz w:val="20"/>
        </w:rPr>
        <w:t xml:space="preserve"> industry reporting system (AIRS).</w:t>
      </w:r>
    </w:p>
    <w:p w14:paraId="5F6225B0" w14:textId="2038A6AC"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The independence of the reporting of data remains critical to the credibility of AOANJRR</w:t>
      </w:r>
      <w:r w:rsidR="003924A2">
        <w:rPr>
          <w:rFonts w:ascii="Century Gothic" w:hAnsi="Century Gothic" w:cstheme="minorHAnsi"/>
          <w:sz w:val="20"/>
        </w:rPr>
        <w:t>.</w:t>
      </w:r>
    </w:p>
    <w:p w14:paraId="38D6A824" w14:textId="19DBCC48"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The AOANJRR is a Declared Federal Quality Assurance Activity and is required by law to work within certain requirements of the declaration.  It must protect the confidentiality of patients, hospitals and surgeons and maintain high level data security procedures.  Non-identifying information relating to patient demographics and outcomes will be presented in the form of a report to surgeons and government organizations. In addition, non-identifying information will be provided on request to surgeons, hospitals and orthopaedic manufacturing companies</w:t>
      </w:r>
      <w:r w:rsidR="003924A2">
        <w:rPr>
          <w:rFonts w:ascii="Century Gothic" w:hAnsi="Century Gothic" w:cstheme="minorHAnsi"/>
          <w:sz w:val="20"/>
        </w:rPr>
        <w:t>.</w:t>
      </w:r>
    </w:p>
    <w:p w14:paraId="0175A995" w14:textId="2F46B8A3" w:rsidR="00494DDC" w:rsidRPr="00FA5EBB" w:rsidRDefault="00494DDC" w:rsidP="0074492E">
      <w:pPr>
        <w:pStyle w:val="ListParagraph"/>
        <w:numPr>
          <w:ilvl w:val="0"/>
          <w:numId w:val="17"/>
        </w:numPr>
        <w:spacing w:after="120"/>
        <w:contextualSpacing w:val="0"/>
        <w:rPr>
          <w:rFonts w:ascii="Century Gothic" w:hAnsi="Century Gothic" w:cstheme="minorHAnsi"/>
          <w:bCs/>
          <w:sz w:val="20"/>
        </w:rPr>
      </w:pPr>
      <w:r w:rsidRPr="00FA5EBB">
        <w:rPr>
          <w:rFonts w:ascii="Century Gothic" w:hAnsi="Century Gothic" w:cstheme="minorHAnsi"/>
          <w:sz w:val="20"/>
        </w:rPr>
        <w:t xml:space="preserve">All ad hoc requests must be submitted on the </w:t>
      </w:r>
      <w:r w:rsidRPr="00FA5EBB">
        <w:rPr>
          <w:rFonts w:ascii="Century Gothic" w:hAnsi="Century Gothic" w:cstheme="minorHAnsi"/>
          <w:bCs/>
          <w:sz w:val="20"/>
        </w:rPr>
        <w:t>AOANJRR Data Release Request Form (Orthopaedic Company) with each section completed in full</w:t>
      </w:r>
      <w:r w:rsidR="003924A2">
        <w:rPr>
          <w:rFonts w:ascii="Century Gothic" w:hAnsi="Century Gothic" w:cstheme="minorHAnsi"/>
          <w:bCs/>
          <w:sz w:val="20"/>
        </w:rPr>
        <w:t>.</w:t>
      </w:r>
    </w:p>
    <w:p w14:paraId="56AF4ADE" w14:textId="6B88CB48"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Provision of an ad hoc report will incur a fee based on a fee schedule which will be reviewed annually by the AOA. Quotes are available upon request.</w:t>
      </w:r>
    </w:p>
    <w:p w14:paraId="1DFCA95E" w14:textId="77777777" w:rsidR="00494DDC" w:rsidRPr="00FA5EBB" w:rsidRDefault="00494DDC" w:rsidP="0074492E">
      <w:pPr>
        <w:pStyle w:val="ListParagraph"/>
        <w:numPr>
          <w:ilvl w:val="0"/>
          <w:numId w:val="17"/>
        </w:numPr>
        <w:spacing w:after="120"/>
        <w:contextualSpacing w:val="0"/>
        <w:rPr>
          <w:rFonts w:ascii="Century Gothic" w:hAnsi="Century Gothic" w:cstheme="minorHAnsi"/>
          <w:sz w:val="20"/>
        </w:rPr>
      </w:pPr>
      <w:r w:rsidRPr="00FA5EBB">
        <w:rPr>
          <w:rFonts w:ascii="Century Gothic" w:hAnsi="Century Gothic" w:cstheme="minorHAnsi"/>
          <w:sz w:val="20"/>
        </w:rPr>
        <w:t>All ad hoc reports will be prepared using ‘up to date data’ from the most recent monthly cleaning processes, unless requested otherwise.</w:t>
      </w:r>
    </w:p>
    <w:p w14:paraId="7E56101C" w14:textId="5435CEAD" w:rsidR="00494DDC" w:rsidRPr="00FA5EBB" w:rsidRDefault="00494DDC" w:rsidP="0074492E">
      <w:pPr>
        <w:pStyle w:val="BodyText"/>
        <w:numPr>
          <w:ilvl w:val="0"/>
          <w:numId w:val="17"/>
        </w:numPr>
        <w:spacing w:after="120"/>
        <w:jc w:val="left"/>
        <w:rPr>
          <w:rFonts w:ascii="Century Gothic" w:hAnsi="Century Gothic" w:cstheme="minorHAnsi"/>
          <w:sz w:val="20"/>
          <w:lang w:val="en-AU"/>
        </w:rPr>
      </w:pPr>
      <w:r w:rsidRPr="00FA5EBB">
        <w:rPr>
          <w:rFonts w:ascii="Century Gothic" w:hAnsi="Century Gothic" w:cstheme="minorHAnsi"/>
          <w:bCs/>
          <w:sz w:val="20"/>
        </w:rPr>
        <w:t xml:space="preserve">Any information provided in an ad hoc report cannot be used in publications or the development of promotional material.  </w:t>
      </w:r>
      <w:r w:rsidRPr="00FA5EBB">
        <w:rPr>
          <w:rFonts w:ascii="Century Gothic" w:hAnsi="Century Gothic" w:cstheme="minorHAnsi"/>
          <w:bCs/>
          <w:sz w:val="20"/>
          <w:lang w:val="en-AU"/>
        </w:rPr>
        <w:t>Information</w:t>
      </w:r>
      <w:r w:rsidRPr="00FA5EBB">
        <w:rPr>
          <w:rFonts w:ascii="Century Gothic" w:hAnsi="Century Gothic" w:cstheme="minorHAnsi"/>
          <w:sz w:val="20"/>
          <w:lang w:val="en-AU"/>
        </w:rPr>
        <w:t xml:space="preserve"> is provided to companies on the strict understanding that it can only be used for internal review purposes or subject to prior approval, for use in regulatory processes as well as contract and reimbursement applications, either in Australia or overseas</w:t>
      </w:r>
      <w:r w:rsidR="003924A2">
        <w:rPr>
          <w:rFonts w:ascii="Century Gothic" w:hAnsi="Century Gothic" w:cstheme="minorHAnsi"/>
          <w:sz w:val="20"/>
          <w:lang w:val="en-AU"/>
        </w:rPr>
        <w:t>.</w:t>
      </w:r>
    </w:p>
    <w:p w14:paraId="471708D2" w14:textId="1CC73EDC" w:rsidR="00494DDC" w:rsidRPr="00FA5EBB" w:rsidRDefault="00494DDC" w:rsidP="0074492E">
      <w:pPr>
        <w:pStyle w:val="BodyText"/>
        <w:numPr>
          <w:ilvl w:val="0"/>
          <w:numId w:val="17"/>
        </w:numPr>
        <w:spacing w:after="120"/>
        <w:jc w:val="left"/>
        <w:rPr>
          <w:rFonts w:ascii="Century Gothic" w:hAnsi="Century Gothic" w:cstheme="minorHAnsi"/>
          <w:sz w:val="20"/>
        </w:rPr>
      </w:pPr>
      <w:r w:rsidRPr="00FA5EBB">
        <w:rPr>
          <w:rFonts w:ascii="Century Gothic" w:hAnsi="Century Gothic" w:cstheme="minorHAnsi"/>
          <w:sz w:val="20"/>
        </w:rPr>
        <w:t xml:space="preserve">The </w:t>
      </w:r>
      <w:r w:rsidR="006971B2">
        <w:rPr>
          <w:rFonts w:ascii="Century Gothic" w:hAnsi="Century Gothic" w:cstheme="minorHAnsi"/>
          <w:sz w:val="20"/>
        </w:rPr>
        <w:t>Registry Clinical</w:t>
      </w:r>
      <w:r w:rsidR="006971B2" w:rsidRPr="00FA5EBB">
        <w:rPr>
          <w:rFonts w:ascii="Century Gothic" w:hAnsi="Century Gothic" w:cstheme="minorHAnsi"/>
          <w:sz w:val="20"/>
        </w:rPr>
        <w:t xml:space="preserve"> </w:t>
      </w:r>
      <w:r w:rsidRPr="00FA5EBB">
        <w:rPr>
          <w:rFonts w:ascii="Century Gothic" w:hAnsi="Century Gothic" w:cstheme="minorHAnsi"/>
          <w:sz w:val="20"/>
        </w:rPr>
        <w:t>Director is responsible for approving the release of ad hoc reports.</w:t>
      </w:r>
    </w:p>
    <w:p w14:paraId="4BCF54CE" w14:textId="22C33B11" w:rsidR="00494DDC" w:rsidRPr="00FA5EBB" w:rsidRDefault="00494DDC" w:rsidP="0074492E">
      <w:pPr>
        <w:pStyle w:val="BodyText"/>
        <w:numPr>
          <w:ilvl w:val="0"/>
          <w:numId w:val="17"/>
        </w:numPr>
        <w:spacing w:after="120"/>
        <w:jc w:val="left"/>
        <w:rPr>
          <w:rFonts w:ascii="Century Gothic" w:hAnsi="Century Gothic" w:cstheme="minorHAnsi"/>
          <w:sz w:val="20"/>
        </w:rPr>
      </w:pPr>
      <w:r w:rsidRPr="00FA5EBB">
        <w:rPr>
          <w:rFonts w:ascii="Century Gothic" w:hAnsi="Century Gothic" w:cstheme="minorHAnsi"/>
          <w:sz w:val="20"/>
        </w:rPr>
        <w:t xml:space="preserve">The AOANJRR will endeavour to supply ad hoc reports within a </w:t>
      </w:r>
      <w:r w:rsidR="006971B2" w:rsidRPr="00FA5EBB">
        <w:rPr>
          <w:rFonts w:ascii="Century Gothic" w:hAnsi="Century Gothic" w:cstheme="minorHAnsi"/>
          <w:sz w:val="20"/>
        </w:rPr>
        <w:t>four-to-six-week</w:t>
      </w:r>
      <w:r w:rsidRPr="00FA5EBB">
        <w:rPr>
          <w:rFonts w:ascii="Century Gothic" w:hAnsi="Century Gothic" w:cstheme="minorHAnsi"/>
          <w:sz w:val="20"/>
        </w:rPr>
        <w:t xml:space="preserve"> period provided all necessary information has been made available in the appropriate format at the time of submission of the request</w:t>
      </w:r>
      <w:r w:rsidR="003924A2">
        <w:rPr>
          <w:rFonts w:ascii="Century Gothic" w:hAnsi="Century Gothic" w:cstheme="minorHAnsi"/>
          <w:sz w:val="20"/>
        </w:rPr>
        <w:t>.</w:t>
      </w:r>
    </w:p>
    <w:p w14:paraId="12847D11" w14:textId="77777777" w:rsidR="008F7EFD" w:rsidRPr="00FA5EBB" w:rsidRDefault="008F7EFD" w:rsidP="008F7EFD">
      <w:pPr>
        <w:pStyle w:val="BodyText"/>
        <w:jc w:val="left"/>
        <w:rPr>
          <w:rFonts w:ascii="Century Gothic" w:hAnsi="Century Gothic" w:cstheme="minorHAnsi"/>
          <w:sz w:val="20"/>
        </w:rPr>
      </w:pPr>
    </w:p>
    <w:p w14:paraId="09B7196B" w14:textId="33398CD0" w:rsidR="008F7EFD" w:rsidRPr="00FA5EBB" w:rsidRDefault="008F7EFD" w:rsidP="008F7EFD">
      <w:pPr>
        <w:pStyle w:val="BodyText"/>
        <w:jc w:val="left"/>
        <w:rPr>
          <w:rFonts w:ascii="Century Gothic" w:hAnsi="Century Gothic" w:cstheme="minorHAnsi"/>
          <w:sz w:val="20"/>
        </w:rPr>
      </w:pPr>
      <w:r w:rsidRPr="00FA5EBB">
        <w:rPr>
          <w:rFonts w:ascii="Century Gothic" w:hAnsi="Century Gothic" w:cstheme="minorHAnsi"/>
          <w:b/>
          <w:bCs/>
          <w:sz w:val="20"/>
        </w:rPr>
        <w:t>I,</w:t>
      </w:r>
      <w:r w:rsidR="003E3E13">
        <w:rPr>
          <w:rFonts w:ascii="Century Gothic" w:hAnsi="Century Gothic" w:cstheme="minorHAnsi"/>
          <w:b/>
          <w:bCs/>
          <w:sz w:val="20"/>
        </w:rPr>
        <w:t xml:space="preserve"> </w:t>
      </w:r>
      <w:r w:rsidRPr="0074492E">
        <w:rPr>
          <w:rFonts w:ascii="Century Gothic" w:hAnsi="Century Gothic" w:cstheme="minorHAnsi"/>
          <w:i/>
          <w:iCs/>
          <w:sz w:val="16"/>
          <w:szCs w:val="16"/>
        </w:rPr>
        <w:t>(Name of Principal Requestor)</w:t>
      </w:r>
      <w:r w:rsidR="0074492E">
        <w:rPr>
          <w:rFonts w:ascii="Century Gothic" w:hAnsi="Century Gothic" w:cstheme="minorHAnsi"/>
          <w:sz w:val="20"/>
        </w:rPr>
        <w:t xml:space="preserve"> </w:t>
      </w:r>
      <w:r w:rsidRPr="00FA5EBB">
        <w:rPr>
          <w:rFonts w:ascii="Century Gothic" w:hAnsi="Century Gothic" w:cstheme="minorHAnsi"/>
          <w:sz w:val="20"/>
        </w:rPr>
        <w:t xml:space="preserve"> </w:t>
      </w:r>
      <w:sdt>
        <w:sdtPr>
          <w:rPr>
            <w:rFonts w:ascii="Century Gothic" w:hAnsi="Century Gothic" w:cstheme="minorHAnsi"/>
            <w:color w:val="262626" w:themeColor="text1" w:themeTint="D9"/>
            <w:sz w:val="20"/>
            <w:shd w:val="clear" w:color="auto" w:fill="D9D9D9" w:themeFill="background1" w:themeFillShade="D9"/>
          </w:rPr>
          <w:id w:val="212461744"/>
          <w:placeholder>
            <w:docPart w:val="78DE4CAE208C4B31895C4BCE9B303C1A"/>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r w:rsidR="00F87D39">
        <w:rPr>
          <w:rFonts w:ascii="Century Gothic" w:hAnsi="Century Gothic" w:cstheme="minorHAnsi"/>
          <w:color w:val="262626" w:themeColor="text1" w:themeTint="D9"/>
          <w:sz w:val="20"/>
          <w:shd w:val="clear" w:color="auto" w:fill="D9D9D9" w:themeFill="background1" w:themeFillShade="D9"/>
        </w:rPr>
        <w:t xml:space="preserve"> </w:t>
      </w:r>
      <w:r w:rsidRPr="00FA5EBB">
        <w:rPr>
          <w:rFonts w:ascii="Century Gothic" w:hAnsi="Century Gothic" w:cstheme="minorHAnsi"/>
          <w:b/>
          <w:bCs/>
          <w:color w:val="262626" w:themeColor="text1" w:themeTint="D9"/>
          <w:sz w:val="20"/>
        </w:rPr>
        <w:t xml:space="preserve">of </w:t>
      </w:r>
      <w:r w:rsidRPr="0074492E">
        <w:rPr>
          <w:rFonts w:ascii="Century Gothic" w:hAnsi="Century Gothic" w:cstheme="minorHAnsi"/>
          <w:i/>
          <w:iCs/>
          <w:color w:val="262626" w:themeColor="text1" w:themeTint="D9"/>
          <w:sz w:val="16"/>
          <w:szCs w:val="16"/>
        </w:rPr>
        <w:t>(Company)</w:t>
      </w:r>
      <w:r w:rsidR="0074492E">
        <w:rPr>
          <w:rFonts w:ascii="Century Gothic" w:hAnsi="Century Gothic" w:cstheme="minorHAnsi"/>
          <w:color w:val="262626" w:themeColor="text1" w:themeTint="D9"/>
          <w:sz w:val="20"/>
        </w:rPr>
        <w:t xml:space="preserve"> </w:t>
      </w:r>
      <w:sdt>
        <w:sdtPr>
          <w:rPr>
            <w:rFonts w:ascii="Century Gothic" w:hAnsi="Century Gothic" w:cstheme="minorHAnsi"/>
            <w:color w:val="262626" w:themeColor="text1" w:themeTint="D9"/>
            <w:sz w:val="20"/>
            <w:shd w:val="clear" w:color="auto" w:fill="D9D9D9" w:themeFill="background1" w:themeFillShade="D9"/>
          </w:rPr>
          <w:id w:val="1416051708"/>
          <w:placeholder>
            <w:docPart w:val="CEC59A9E0F934C5A93DFC32A931066D8"/>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p>
    <w:p w14:paraId="40119A37" w14:textId="7201BBE9" w:rsidR="00494DDC" w:rsidRPr="00FA5EBB" w:rsidRDefault="00494DDC" w:rsidP="00E907F2">
      <w:pPr>
        <w:rPr>
          <w:rFonts w:ascii="Century Gothic" w:hAnsi="Century Gothic" w:cstheme="minorHAnsi"/>
          <w:sz w:val="20"/>
        </w:rPr>
      </w:pPr>
    </w:p>
    <w:p w14:paraId="4792D820" w14:textId="677A0E7A" w:rsidR="008F7EFD" w:rsidRPr="00FA5EBB" w:rsidRDefault="008F7EFD" w:rsidP="00E907F2">
      <w:pPr>
        <w:rPr>
          <w:rFonts w:ascii="Century Gothic" w:hAnsi="Century Gothic" w:cstheme="minorHAnsi"/>
          <w:sz w:val="20"/>
        </w:rPr>
      </w:pPr>
    </w:p>
    <w:p w14:paraId="508A49C4" w14:textId="68508362" w:rsidR="008F7EFD" w:rsidRPr="00FA5EBB" w:rsidRDefault="008F7EFD" w:rsidP="00E907F2">
      <w:pPr>
        <w:rPr>
          <w:rFonts w:ascii="Century Gothic" w:hAnsi="Century Gothic" w:cstheme="minorHAnsi"/>
          <w:sz w:val="20"/>
        </w:rPr>
      </w:pPr>
      <w:r w:rsidRPr="00FA5EBB">
        <w:rPr>
          <w:rFonts w:ascii="Century Gothic" w:hAnsi="Century Gothic" w:cs="Calibri"/>
          <w:sz w:val="20"/>
        </w:rPr>
        <w:t xml:space="preserve">Confirm that I have read the AOANJRR Policy ‘Provision of </w:t>
      </w:r>
      <w:r w:rsidR="0074492E">
        <w:rPr>
          <w:rFonts w:ascii="Century Gothic" w:hAnsi="Century Gothic" w:cs="Calibri"/>
          <w:sz w:val="20"/>
        </w:rPr>
        <w:t>Non-Standard</w:t>
      </w:r>
      <w:r w:rsidRPr="00FA5EBB">
        <w:rPr>
          <w:rFonts w:ascii="Century Gothic" w:hAnsi="Century Gothic" w:cs="Calibri"/>
          <w:sz w:val="20"/>
        </w:rPr>
        <w:t xml:space="preserve"> Reports to Industry’ and agree to the conditions outlined therein</w:t>
      </w:r>
      <w:r w:rsidR="0074492E">
        <w:rPr>
          <w:rFonts w:ascii="Century Gothic" w:hAnsi="Century Gothic" w:cs="Calibri"/>
          <w:sz w:val="20"/>
        </w:rPr>
        <w:t>.</w:t>
      </w:r>
    </w:p>
    <w:p w14:paraId="77BA6BE7" w14:textId="77777777" w:rsidR="00095DDC" w:rsidRPr="00FA5EBB" w:rsidRDefault="00095DDC" w:rsidP="00E907F2">
      <w:pPr>
        <w:rPr>
          <w:rFonts w:ascii="Century Gothic" w:hAnsi="Century Gothic" w:cstheme="minorHAnsi"/>
          <w:sz w:val="22"/>
          <w:szCs w:val="22"/>
        </w:rPr>
      </w:pPr>
    </w:p>
    <w:p w14:paraId="45CA6478" w14:textId="77777777" w:rsidR="003538E7" w:rsidRPr="00FA5EBB" w:rsidRDefault="003538E7" w:rsidP="00E907F2">
      <w:pPr>
        <w:rPr>
          <w:rFonts w:ascii="Century Gothic" w:hAnsi="Century Gothic" w:cstheme="minorHAnsi"/>
          <w:sz w:val="22"/>
          <w:szCs w:val="22"/>
        </w:rPr>
        <w:sectPr w:rsidR="003538E7" w:rsidRPr="00FA5EBB" w:rsidSect="00C12C64">
          <w:headerReference w:type="even" r:id="rId13"/>
          <w:headerReference w:type="default" r:id="rId14"/>
          <w:footerReference w:type="even" r:id="rId15"/>
          <w:footerReference w:type="default" r:id="rId16"/>
          <w:headerReference w:type="first" r:id="rId17"/>
          <w:footerReference w:type="first" r:id="rId18"/>
          <w:pgSz w:w="11907" w:h="16840" w:code="9"/>
          <w:pgMar w:top="1247" w:right="1021" w:bottom="1418" w:left="1021" w:header="709" w:footer="709" w:gutter="0"/>
          <w:cols w:space="720"/>
          <w:noEndnote/>
          <w:titlePg/>
          <w:docGrid w:linePitch="326"/>
        </w:sectPr>
      </w:pPr>
    </w:p>
    <w:p w14:paraId="33F79562" w14:textId="77777777" w:rsidR="00E907F2" w:rsidRPr="00FA5EBB" w:rsidRDefault="00E907F2" w:rsidP="00E907F2">
      <w:pPr>
        <w:rPr>
          <w:rFonts w:ascii="Century Gothic" w:hAnsi="Century Gothic" w:cstheme="minorHAnsi"/>
          <w:b/>
          <w:color w:val="660033"/>
          <w:sz w:val="20"/>
        </w:rPr>
      </w:pPr>
      <w:r w:rsidRPr="00FA5EBB">
        <w:rPr>
          <w:rFonts w:ascii="Century Gothic" w:hAnsi="Century Gothic" w:cstheme="minorHAnsi"/>
          <w:b/>
          <w:color w:val="660033"/>
          <w:sz w:val="20"/>
        </w:rPr>
        <w:t>To complete this form in word</w:t>
      </w:r>
    </w:p>
    <w:p w14:paraId="3C2A9BD5"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Place the cursor in the required field</w:t>
      </w:r>
    </w:p>
    <w:p w14:paraId="49A8FBF1"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Tab to move to the next field</w:t>
      </w:r>
    </w:p>
    <w:p w14:paraId="72D623EA" w14:textId="77777777" w:rsidR="00E907F2" w:rsidRPr="00FA5EBB" w:rsidRDefault="00E907F2" w:rsidP="00E907F2">
      <w:pPr>
        <w:pStyle w:val="ListParagraph"/>
        <w:numPr>
          <w:ilvl w:val="0"/>
          <w:numId w:val="15"/>
        </w:numPr>
        <w:rPr>
          <w:rFonts w:ascii="Century Gothic" w:hAnsi="Century Gothic" w:cstheme="minorHAnsi"/>
          <w:color w:val="660033"/>
          <w:sz w:val="20"/>
        </w:rPr>
      </w:pPr>
      <w:r w:rsidRPr="00FA5EBB">
        <w:rPr>
          <w:rFonts w:ascii="Century Gothic" w:hAnsi="Century Gothic" w:cstheme="minorHAnsi"/>
          <w:color w:val="660033"/>
          <w:sz w:val="20"/>
        </w:rPr>
        <w:t>Click on check box to mark</w:t>
      </w:r>
    </w:p>
    <w:p w14:paraId="1C2CC045" w14:textId="692C1F0F" w:rsidR="00E907F2" w:rsidRPr="00FA5EBB" w:rsidRDefault="00E907F2" w:rsidP="00E907F2">
      <w:pPr>
        <w:pStyle w:val="ListParagraph"/>
        <w:numPr>
          <w:ilvl w:val="0"/>
          <w:numId w:val="15"/>
        </w:numPr>
        <w:rPr>
          <w:rFonts w:ascii="Century Gothic" w:hAnsi="Century Gothic" w:cstheme="minorHAnsi"/>
          <w:color w:val="660033"/>
          <w:szCs w:val="22"/>
        </w:rPr>
      </w:pPr>
      <w:r w:rsidRPr="00FA5EBB">
        <w:rPr>
          <w:rFonts w:ascii="Century Gothic" w:hAnsi="Century Gothic" w:cstheme="minorHAnsi"/>
          <w:color w:val="660033"/>
          <w:sz w:val="20"/>
        </w:rPr>
        <w:t>Once complete email the form to</w:t>
      </w:r>
      <w:r w:rsidR="003E3E13">
        <w:rPr>
          <w:rFonts w:ascii="Century Gothic" w:hAnsi="Century Gothic" w:cstheme="minorHAnsi"/>
          <w:color w:val="660033"/>
          <w:sz w:val="20"/>
        </w:rPr>
        <w:t xml:space="preserve"> </w:t>
      </w:r>
      <w:hyperlink r:id="rId19" w:history="1">
        <w:r w:rsidR="003E3E13" w:rsidRPr="000708A5">
          <w:rPr>
            <w:rStyle w:val="Hyperlink"/>
            <w:rFonts w:ascii="Century Gothic" w:hAnsi="Century Gothic" w:cstheme="minorHAnsi"/>
            <w:sz w:val="20"/>
          </w:rPr>
          <w:t>adhocs@aoanjrr.org.au</w:t>
        </w:r>
      </w:hyperlink>
      <w:r w:rsidR="003E3E13">
        <w:rPr>
          <w:rFonts w:ascii="Century Gothic" w:hAnsi="Century Gothic" w:cstheme="minorHAnsi"/>
          <w:color w:val="660033"/>
          <w:sz w:val="20"/>
        </w:rPr>
        <w:t xml:space="preserve"> </w:t>
      </w:r>
      <w:r w:rsidR="00462BCC">
        <w:rPr>
          <w:sz w:val="20"/>
          <w:szCs w:val="18"/>
        </w:rPr>
        <w:t xml:space="preserve">  </w:t>
      </w:r>
    </w:p>
    <w:p w14:paraId="7EB650CE" w14:textId="47389304" w:rsidR="00244515" w:rsidRDefault="00EC647F" w:rsidP="00244515">
      <w:pPr>
        <w:pStyle w:val="ListParagraph"/>
        <w:numPr>
          <w:ilvl w:val="0"/>
          <w:numId w:val="15"/>
        </w:numPr>
        <w:rPr>
          <w:rFonts w:ascii="Century Gothic" w:hAnsi="Century Gothic"/>
          <w:color w:val="660033"/>
          <w:sz w:val="20"/>
        </w:rPr>
      </w:pPr>
      <w:r w:rsidRPr="00FA5EBB">
        <w:rPr>
          <w:rFonts w:ascii="Century Gothic" w:hAnsi="Century Gothic"/>
          <w:color w:val="660033"/>
          <w:sz w:val="20"/>
        </w:rPr>
        <w:t>You should expect a response within 2 working days providing you with a reference number to track your request</w:t>
      </w:r>
    </w:p>
    <w:p w14:paraId="4F7F75EF" w14:textId="77777777" w:rsidR="002E11CD" w:rsidRPr="002E11CD" w:rsidRDefault="002E11CD" w:rsidP="004F707A">
      <w:pPr>
        <w:spacing w:before="60"/>
        <w:jc w:val="center"/>
        <w:rPr>
          <w:rFonts w:ascii="Century Gothic" w:hAnsi="Century Gothic"/>
          <w:b/>
          <w:bCs/>
          <w:i/>
          <w:iCs/>
          <w:sz w:val="22"/>
          <w:szCs w:val="22"/>
        </w:rPr>
      </w:pPr>
      <w:r w:rsidRPr="002E11CD">
        <w:rPr>
          <w:rFonts w:ascii="Century Gothic" w:hAnsi="Century Gothic"/>
          <w:b/>
          <w:bCs/>
          <w:i/>
          <w:iCs/>
          <w:sz w:val="22"/>
          <w:szCs w:val="22"/>
        </w:rPr>
        <w:t>All Sections of This Form Must Be Completed</w:t>
      </w:r>
    </w:p>
    <w:p w14:paraId="22D7DE32" w14:textId="4FBFA591" w:rsidR="002E11CD" w:rsidRPr="002E11CD" w:rsidRDefault="002E11CD" w:rsidP="002E11CD">
      <w:pPr>
        <w:rPr>
          <w:rFonts w:ascii="Century Gothic" w:hAnsi="Century Gothic"/>
          <w:color w:val="660033"/>
          <w:sz w:val="20"/>
        </w:rPr>
        <w:sectPr w:rsidR="002E11CD" w:rsidRPr="002E11CD" w:rsidSect="004F707A">
          <w:headerReference w:type="default" r:id="rId20"/>
          <w:footerReference w:type="default" r:id="rId21"/>
          <w:type w:val="continuous"/>
          <w:pgSz w:w="11907" w:h="16840" w:code="9"/>
          <w:pgMar w:top="1247" w:right="1021" w:bottom="851" w:left="1021" w:header="1440" w:footer="567" w:gutter="0"/>
          <w:pgNumType w:fmt="numberInDash"/>
          <w:cols w:space="720"/>
          <w:noEndnote/>
        </w:sectPr>
      </w:pPr>
    </w:p>
    <w:p w14:paraId="5AF2C0D6" w14:textId="6492B217" w:rsidR="0074492E" w:rsidRPr="007E73CA" w:rsidRDefault="0074492E" w:rsidP="004F707A">
      <w:pPr>
        <w:pBdr>
          <w:bottom w:val="single" w:sz="4" w:space="1" w:color="auto"/>
        </w:pBdr>
        <w:rPr>
          <w:rFonts w:ascii="Century Gothic" w:hAnsi="Century Gothic" w:cstheme="minorHAnsi"/>
          <w:b/>
          <w:smallCaps/>
          <w:color w:val="002060"/>
          <w:szCs w:val="24"/>
        </w:rPr>
      </w:pPr>
      <w:r w:rsidRPr="007E73CA">
        <w:rPr>
          <w:rFonts w:ascii="Century Gothic" w:hAnsi="Century Gothic" w:cstheme="minorHAnsi"/>
          <w:b/>
          <w:smallCaps/>
          <w:color w:val="002060"/>
          <w:szCs w:val="24"/>
        </w:rPr>
        <w:lastRenderedPageBreak/>
        <w:t>CONTACT DETAILS</w:t>
      </w:r>
    </w:p>
    <w:p w14:paraId="6042E2C6" w14:textId="3C19B605" w:rsidR="0054287E" w:rsidRPr="007E73CA" w:rsidRDefault="0054287E" w:rsidP="008F7EFD">
      <w:pPr>
        <w:rPr>
          <w:rFonts w:ascii="Century Gothic" w:hAnsi="Century Gothic"/>
          <w:b/>
          <w:bCs/>
          <w:sz w:val="20"/>
        </w:rPr>
      </w:pPr>
    </w:p>
    <w:tbl>
      <w:tblPr>
        <w:tblW w:w="980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586"/>
        <w:gridCol w:w="2314"/>
        <w:gridCol w:w="1906"/>
        <w:gridCol w:w="2994"/>
      </w:tblGrid>
      <w:tr w:rsidR="00494DDC" w:rsidRPr="007E73CA" w14:paraId="28CA0BDB" w14:textId="77777777" w:rsidTr="004F707A">
        <w:trPr>
          <w:trHeight w:val="426"/>
        </w:trPr>
        <w:tc>
          <w:tcPr>
            <w:tcW w:w="2586" w:type="dxa"/>
            <w:shd w:val="clear" w:color="auto" w:fill="C6D9F1" w:themeFill="text2" w:themeFillTint="33"/>
            <w:vAlign w:val="center"/>
          </w:tcPr>
          <w:p w14:paraId="1878F93D"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 xml:space="preserve">Date of Request  </w:t>
            </w:r>
          </w:p>
        </w:tc>
        <w:tc>
          <w:tcPr>
            <w:tcW w:w="2314" w:type="dxa"/>
            <w:vAlign w:val="center"/>
          </w:tcPr>
          <w:p w14:paraId="73FE5001" w14:textId="20126C64"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485979555"/>
                <w:placeholder>
                  <w:docPart w:val="8332D5CA61714905874CC7EA36E7A44A"/>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c>
          <w:tcPr>
            <w:tcW w:w="1906" w:type="dxa"/>
            <w:shd w:val="clear" w:color="auto" w:fill="C6D9F1" w:themeFill="text2" w:themeFillTint="33"/>
            <w:vAlign w:val="center"/>
          </w:tcPr>
          <w:p w14:paraId="7E503510" w14:textId="77777777" w:rsidR="00E907F2" w:rsidRPr="003E3E13" w:rsidRDefault="00E907F2" w:rsidP="002E11CD">
            <w:pPr>
              <w:spacing w:before="80" w:after="80"/>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Date Information Required by</w:t>
            </w:r>
          </w:p>
        </w:tc>
        <w:tc>
          <w:tcPr>
            <w:tcW w:w="2994" w:type="dxa"/>
            <w:vAlign w:val="center"/>
          </w:tcPr>
          <w:p w14:paraId="6610AD02" w14:textId="598EF12B" w:rsidR="00E907F2" w:rsidRPr="003E3E13" w:rsidRDefault="007535B5" w:rsidP="00E907F2">
            <w:pPr>
              <w:spacing w:line="276" w:lineRule="auto"/>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380239042"/>
                <w:placeholder>
                  <w:docPart w:val="850D3A2B9190475EB2C251A7D17CCD16"/>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7F2EE2AF" w14:textId="77777777" w:rsidTr="004F707A">
        <w:trPr>
          <w:trHeight w:val="426"/>
        </w:trPr>
        <w:tc>
          <w:tcPr>
            <w:tcW w:w="2586" w:type="dxa"/>
            <w:shd w:val="clear" w:color="auto" w:fill="C6D9F1" w:themeFill="text2" w:themeFillTint="33"/>
            <w:vAlign w:val="center"/>
          </w:tcPr>
          <w:p w14:paraId="6A359A23" w14:textId="1B5C39DC"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Principal Request</w:t>
            </w:r>
            <w:r w:rsidR="00C12C64" w:rsidRPr="003E3E13">
              <w:rPr>
                <w:rFonts w:ascii="Century Gothic" w:hAnsi="Century Gothic" w:cstheme="minorHAnsi"/>
                <w:b/>
                <w:bCs/>
                <w:color w:val="262626" w:themeColor="text1" w:themeTint="D9"/>
                <w:sz w:val="20"/>
              </w:rPr>
              <w:t>o</w:t>
            </w:r>
            <w:r w:rsidRPr="003E3E13">
              <w:rPr>
                <w:rFonts w:ascii="Century Gothic" w:hAnsi="Century Gothic" w:cstheme="minorHAnsi"/>
                <w:b/>
                <w:bCs/>
                <w:color w:val="262626" w:themeColor="text1" w:themeTint="D9"/>
                <w:sz w:val="20"/>
              </w:rPr>
              <w:t>r</w:t>
            </w:r>
          </w:p>
        </w:tc>
        <w:tc>
          <w:tcPr>
            <w:tcW w:w="7214" w:type="dxa"/>
            <w:gridSpan w:val="3"/>
            <w:vAlign w:val="center"/>
          </w:tcPr>
          <w:p w14:paraId="256718CB" w14:textId="057E6378"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239097892"/>
                <w:placeholder>
                  <w:docPart w:val="E825A8C982374A92A9B3390ADE12BD8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72D5C69B" w14:textId="77777777" w:rsidTr="004F707A">
        <w:trPr>
          <w:trHeight w:val="426"/>
        </w:trPr>
        <w:tc>
          <w:tcPr>
            <w:tcW w:w="2586" w:type="dxa"/>
            <w:shd w:val="clear" w:color="auto" w:fill="C6D9F1" w:themeFill="text2" w:themeFillTint="33"/>
            <w:vAlign w:val="center"/>
          </w:tcPr>
          <w:p w14:paraId="44BB4398"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Position</w:t>
            </w:r>
          </w:p>
        </w:tc>
        <w:tc>
          <w:tcPr>
            <w:tcW w:w="7214" w:type="dxa"/>
            <w:gridSpan w:val="3"/>
            <w:vAlign w:val="center"/>
          </w:tcPr>
          <w:p w14:paraId="5F1CE6F9" w14:textId="3CB5998D"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209330862"/>
                <w:placeholder>
                  <w:docPart w:val="B4352072CA0A4E10826DA3B2E981BA4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7CF9EC6" w14:textId="77777777" w:rsidTr="004F707A">
        <w:trPr>
          <w:trHeight w:val="426"/>
        </w:trPr>
        <w:tc>
          <w:tcPr>
            <w:tcW w:w="2586" w:type="dxa"/>
            <w:shd w:val="clear" w:color="auto" w:fill="C6D9F1" w:themeFill="text2" w:themeFillTint="33"/>
            <w:vAlign w:val="center"/>
          </w:tcPr>
          <w:p w14:paraId="0E311495"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Telephone</w:t>
            </w:r>
          </w:p>
        </w:tc>
        <w:tc>
          <w:tcPr>
            <w:tcW w:w="2314" w:type="dxa"/>
            <w:vAlign w:val="center"/>
          </w:tcPr>
          <w:p w14:paraId="0BEF5DBE" w14:textId="64B5EEFE"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706865358"/>
                <w:placeholder>
                  <w:docPart w:val="1141D7787E094EF68791F5081A3FF747"/>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c>
          <w:tcPr>
            <w:tcW w:w="1906" w:type="dxa"/>
            <w:shd w:val="clear" w:color="auto" w:fill="C6D9F1" w:themeFill="text2" w:themeFillTint="33"/>
            <w:vAlign w:val="center"/>
          </w:tcPr>
          <w:p w14:paraId="78EBEBAE" w14:textId="77777777" w:rsidR="00E907F2" w:rsidRPr="003E3E13" w:rsidRDefault="00E907F2" w:rsidP="00244515">
            <w:pPr>
              <w:spacing w:before="40" w:after="40"/>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Mobile</w:t>
            </w:r>
          </w:p>
        </w:tc>
        <w:tc>
          <w:tcPr>
            <w:tcW w:w="2994" w:type="dxa"/>
            <w:vAlign w:val="center"/>
          </w:tcPr>
          <w:p w14:paraId="0DBD721E" w14:textId="26F061AD"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639026466"/>
                <w:placeholder>
                  <w:docPart w:val="C321E9D4218345038823795CDD84D3A2"/>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48D884E1" w14:textId="77777777" w:rsidTr="004F707A">
        <w:trPr>
          <w:trHeight w:val="426"/>
        </w:trPr>
        <w:tc>
          <w:tcPr>
            <w:tcW w:w="2586" w:type="dxa"/>
            <w:shd w:val="clear" w:color="auto" w:fill="C6D9F1" w:themeFill="text2" w:themeFillTint="33"/>
            <w:vAlign w:val="center"/>
          </w:tcPr>
          <w:p w14:paraId="330ADC69" w14:textId="77777777" w:rsidR="00E907F2" w:rsidRPr="003E3E13" w:rsidRDefault="00E907F2" w:rsidP="00244515">
            <w:pPr>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Email</w:t>
            </w:r>
          </w:p>
          <w:p w14:paraId="42B670C0" w14:textId="06CA48F1" w:rsidR="00E907F2" w:rsidRPr="003E3E13" w:rsidRDefault="00C12C64" w:rsidP="00244515">
            <w:pPr>
              <w:rPr>
                <w:rFonts w:ascii="Century Gothic" w:hAnsi="Century Gothic" w:cstheme="minorHAnsi"/>
                <w:i/>
                <w:iCs/>
                <w:color w:val="262626" w:themeColor="text1" w:themeTint="D9"/>
                <w:sz w:val="20"/>
              </w:rPr>
            </w:pPr>
            <w:r w:rsidRPr="003E3E13">
              <w:rPr>
                <w:rFonts w:ascii="Century Gothic" w:hAnsi="Century Gothic" w:cstheme="minorHAnsi"/>
                <w:i/>
                <w:iCs/>
                <w:color w:val="262626" w:themeColor="text1" w:themeTint="D9"/>
                <w:sz w:val="20"/>
              </w:rPr>
              <w:t>The AOANJRR</w:t>
            </w:r>
            <w:r w:rsidR="00E907F2" w:rsidRPr="003E3E13">
              <w:rPr>
                <w:rFonts w:ascii="Century Gothic" w:hAnsi="Century Gothic" w:cstheme="minorHAnsi"/>
                <w:i/>
                <w:iCs/>
                <w:color w:val="262626" w:themeColor="text1" w:themeTint="D9"/>
                <w:sz w:val="20"/>
              </w:rPr>
              <w:t xml:space="preserve"> require </w:t>
            </w:r>
            <w:r w:rsidRPr="003E3E13">
              <w:rPr>
                <w:rFonts w:ascii="Century Gothic" w:hAnsi="Century Gothic" w:cstheme="minorHAnsi"/>
                <w:i/>
                <w:iCs/>
                <w:color w:val="262626" w:themeColor="text1" w:themeTint="D9"/>
                <w:sz w:val="20"/>
              </w:rPr>
              <w:t>a Corporate / Industry email</w:t>
            </w:r>
          </w:p>
        </w:tc>
        <w:tc>
          <w:tcPr>
            <w:tcW w:w="7214" w:type="dxa"/>
            <w:gridSpan w:val="3"/>
            <w:vAlign w:val="center"/>
          </w:tcPr>
          <w:p w14:paraId="6C104FF6" w14:textId="28811760"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899937800"/>
                <w:placeholder>
                  <w:docPart w:val="F7E532C79FCD4669A8085090B5002DA4"/>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5F75A8B6" w14:textId="77777777" w:rsidTr="004F707A">
        <w:trPr>
          <w:trHeight w:val="426"/>
        </w:trPr>
        <w:tc>
          <w:tcPr>
            <w:tcW w:w="2586" w:type="dxa"/>
            <w:shd w:val="clear" w:color="auto" w:fill="C6D9F1" w:themeFill="text2" w:themeFillTint="33"/>
            <w:vAlign w:val="center"/>
          </w:tcPr>
          <w:p w14:paraId="356E96F6"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Organisation</w:t>
            </w:r>
          </w:p>
        </w:tc>
        <w:tc>
          <w:tcPr>
            <w:tcW w:w="7214" w:type="dxa"/>
            <w:gridSpan w:val="3"/>
            <w:vAlign w:val="center"/>
          </w:tcPr>
          <w:p w14:paraId="6EA2326E" w14:textId="74AE8920"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414210786"/>
                <w:placeholder>
                  <w:docPart w:val="33EE4142F7EB4092A57CDA8DDBEB441B"/>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F077C64" w14:textId="77777777" w:rsidTr="004F707A">
        <w:trPr>
          <w:trHeight w:val="426"/>
        </w:trPr>
        <w:tc>
          <w:tcPr>
            <w:tcW w:w="2586" w:type="dxa"/>
            <w:shd w:val="clear" w:color="auto" w:fill="C6D9F1" w:themeFill="text2" w:themeFillTint="33"/>
            <w:vAlign w:val="center"/>
          </w:tcPr>
          <w:p w14:paraId="3FD6269C" w14:textId="77777777" w:rsidR="00E907F2" w:rsidRPr="003E3E13" w:rsidRDefault="00E907F2" w:rsidP="00E907F2">
            <w:pPr>
              <w:spacing w:line="276" w:lineRule="auto"/>
              <w:rPr>
                <w:rFonts w:ascii="Century Gothic" w:hAnsi="Century Gothic" w:cstheme="minorHAnsi"/>
                <w:b/>
                <w:bCs/>
                <w:color w:val="262626" w:themeColor="text1" w:themeTint="D9"/>
                <w:sz w:val="20"/>
              </w:rPr>
            </w:pPr>
            <w:r w:rsidRPr="003E3E13">
              <w:rPr>
                <w:rFonts w:ascii="Century Gothic" w:hAnsi="Century Gothic" w:cstheme="minorHAnsi"/>
                <w:b/>
                <w:bCs/>
                <w:color w:val="262626" w:themeColor="text1" w:themeTint="D9"/>
                <w:sz w:val="20"/>
              </w:rPr>
              <w:t>Address</w:t>
            </w:r>
          </w:p>
        </w:tc>
        <w:tc>
          <w:tcPr>
            <w:tcW w:w="7214" w:type="dxa"/>
            <w:gridSpan w:val="3"/>
            <w:vAlign w:val="center"/>
          </w:tcPr>
          <w:p w14:paraId="024C2A82" w14:textId="3AE1F06B" w:rsidR="00E907F2" w:rsidRPr="003E3E13" w:rsidRDefault="004E022F" w:rsidP="00244515">
            <w:pPr>
              <w:spacing w:before="40" w:after="40"/>
              <w:rPr>
                <w:rFonts w:ascii="Century Gothic" w:hAnsi="Century Gothic" w:cstheme="minorHAnsi"/>
                <w:color w:val="262626" w:themeColor="text1" w:themeTint="D9"/>
                <w:sz w:val="20"/>
              </w:rPr>
            </w:pPr>
            <w:r w:rsidRPr="003E3E13">
              <w:rPr>
                <w:rFonts w:ascii="Century Gothic" w:hAnsi="Century Gothic" w:cstheme="minorHAnsi"/>
                <w:color w:val="262626" w:themeColor="text1" w:themeTint="D9"/>
                <w:sz w:val="20"/>
              </w:rPr>
              <w:t xml:space="preserve"> </w:t>
            </w:r>
            <w:sdt>
              <w:sdtPr>
                <w:rPr>
                  <w:rFonts w:ascii="Century Gothic" w:hAnsi="Century Gothic" w:cstheme="minorHAnsi"/>
                  <w:color w:val="262626" w:themeColor="text1" w:themeTint="D9"/>
                  <w:sz w:val="20"/>
                  <w:shd w:val="clear" w:color="auto" w:fill="D9D9D9" w:themeFill="background1" w:themeFillShade="D9"/>
                </w:rPr>
                <w:id w:val="-414170743"/>
                <w:placeholder>
                  <w:docPart w:val="D7129D9D540C4CE3A0D1E12D2D2B3C2E"/>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494DDC" w:rsidRPr="007E73CA" w14:paraId="3BAE670B" w14:textId="77777777" w:rsidTr="004F707A">
        <w:trPr>
          <w:trHeight w:val="426"/>
        </w:trPr>
        <w:tc>
          <w:tcPr>
            <w:tcW w:w="2586" w:type="dxa"/>
            <w:shd w:val="clear" w:color="auto" w:fill="C6D9F1" w:themeFill="text2" w:themeFillTint="33"/>
            <w:vAlign w:val="center"/>
          </w:tcPr>
          <w:p w14:paraId="1D3BE6E4" w14:textId="77777777" w:rsidR="00E907F2" w:rsidRPr="007E73CA" w:rsidRDefault="00E907F2" w:rsidP="00244515">
            <w:pPr>
              <w:rPr>
                <w:rFonts w:ascii="Century Gothic" w:hAnsi="Century Gothic" w:cstheme="minorHAnsi"/>
                <w:b/>
                <w:bCs/>
                <w:color w:val="262626" w:themeColor="text1" w:themeTint="D9"/>
                <w:sz w:val="20"/>
              </w:rPr>
            </w:pPr>
            <w:r w:rsidRPr="007E73CA">
              <w:rPr>
                <w:rFonts w:ascii="Century Gothic" w:hAnsi="Century Gothic" w:cstheme="minorHAnsi"/>
                <w:b/>
                <w:bCs/>
                <w:color w:val="262626" w:themeColor="text1" w:themeTint="D9"/>
                <w:sz w:val="20"/>
              </w:rPr>
              <w:t>Contact Person</w:t>
            </w:r>
          </w:p>
        </w:tc>
        <w:tc>
          <w:tcPr>
            <w:tcW w:w="7214" w:type="dxa"/>
            <w:gridSpan w:val="3"/>
            <w:vAlign w:val="center"/>
          </w:tcPr>
          <w:p w14:paraId="1E158C27" w14:textId="05072317" w:rsidR="00E907F2" w:rsidRPr="003E3E13" w:rsidRDefault="007535B5" w:rsidP="00244515">
            <w:pPr>
              <w:spacing w:before="40" w:after="4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94396107"/>
                <w:placeholder>
                  <w:docPart w:val="55CB80B06F5E4273BA0C11DA3199F03C"/>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62F5AF44" w14:textId="0F47D373" w:rsidR="002304EB" w:rsidRPr="007E73CA" w:rsidRDefault="002304EB" w:rsidP="00E907F2">
      <w:pPr>
        <w:rPr>
          <w:rFonts w:ascii="Century Gothic" w:hAnsi="Century Gothic" w:cstheme="minorHAnsi"/>
          <w:color w:val="262626" w:themeColor="text1" w:themeTint="D9"/>
          <w:sz w:val="20"/>
        </w:rPr>
      </w:pPr>
    </w:p>
    <w:p w14:paraId="063BB6A6" w14:textId="77777777" w:rsidR="002E11CD" w:rsidRPr="007E73CA" w:rsidRDefault="002E11CD" w:rsidP="008F7EFD">
      <w:pPr>
        <w:rPr>
          <w:rFonts w:ascii="Century Gothic" w:hAnsi="Century Gothic" w:cstheme="minorHAnsi"/>
          <w:color w:val="262626" w:themeColor="text1" w:themeTint="D9"/>
          <w:sz w:val="20"/>
        </w:rPr>
      </w:pPr>
    </w:p>
    <w:p w14:paraId="54D0616A" w14:textId="67DC3720" w:rsidR="00B8504F" w:rsidRPr="007E73CA" w:rsidRDefault="007C1D7E" w:rsidP="004F707A">
      <w:pPr>
        <w:rPr>
          <w:rFonts w:ascii="Century Gothic" w:hAnsi="Century Gothic" w:cstheme="minorHAnsi"/>
          <w:color w:val="262626" w:themeColor="text1" w:themeTint="D9"/>
          <w:sz w:val="20"/>
        </w:rPr>
      </w:pPr>
      <w:r w:rsidRPr="007E73CA">
        <w:rPr>
          <w:rFonts w:ascii="Century Gothic" w:hAnsi="Century Gothic" w:cstheme="minorHAnsi"/>
          <w:color w:val="262626" w:themeColor="text1" w:themeTint="D9"/>
          <w:sz w:val="20"/>
        </w:rPr>
        <w:t xml:space="preserve">A fee </w:t>
      </w:r>
      <w:r w:rsidR="00B8504F" w:rsidRPr="007E73CA">
        <w:rPr>
          <w:rFonts w:ascii="Century Gothic" w:hAnsi="Century Gothic" w:cstheme="minorHAnsi"/>
          <w:color w:val="262626" w:themeColor="text1" w:themeTint="D9"/>
          <w:sz w:val="20"/>
        </w:rPr>
        <w:t>will be</w:t>
      </w:r>
      <w:r w:rsidRPr="007E73CA">
        <w:rPr>
          <w:rFonts w:ascii="Century Gothic" w:hAnsi="Century Gothic" w:cstheme="minorHAnsi"/>
          <w:color w:val="262626" w:themeColor="text1" w:themeTint="D9"/>
          <w:sz w:val="20"/>
        </w:rPr>
        <w:t xml:space="preserve"> incurred for the preparation </w:t>
      </w:r>
      <w:r w:rsidR="00B8504F" w:rsidRPr="007E73CA">
        <w:rPr>
          <w:rFonts w:ascii="Century Gothic" w:hAnsi="Century Gothic" w:cstheme="minorHAnsi"/>
          <w:color w:val="262626" w:themeColor="text1" w:themeTint="D9"/>
          <w:sz w:val="20"/>
        </w:rPr>
        <w:t xml:space="preserve">of this report. The fee charged will depend on the complexity of the report and the time component required.  </w:t>
      </w:r>
      <w:r w:rsidR="006E4BCE" w:rsidRPr="007E73CA">
        <w:rPr>
          <w:rFonts w:ascii="Century Gothic" w:hAnsi="Century Gothic" w:cstheme="minorHAnsi"/>
          <w:color w:val="262626" w:themeColor="text1" w:themeTint="D9"/>
          <w:sz w:val="20"/>
        </w:rPr>
        <w:t>Please indicate if</w:t>
      </w:r>
      <w:r w:rsidR="00B8504F" w:rsidRPr="007E73CA">
        <w:rPr>
          <w:rFonts w:ascii="Century Gothic" w:hAnsi="Century Gothic" w:cstheme="minorHAnsi"/>
          <w:color w:val="262626" w:themeColor="text1" w:themeTint="D9"/>
          <w:sz w:val="20"/>
        </w:rPr>
        <w:t xml:space="preserve"> a quotation is required prior to the commencement of the analysis.</w:t>
      </w:r>
    </w:p>
    <w:p w14:paraId="36CE196E" w14:textId="77777777" w:rsidR="003924A2" w:rsidRPr="007E73CA" w:rsidRDefault="003924A2" w:rsidP="004F707A">
      <w:pPr>
        <w:rPr>
          <w:rFonts w:ascii="Century Gothic" w:hAnsi="Century Gothic" w:cstheme="minorHAnsi"/>
          <w:color w:val="262626" w:themeColor="text1" w:themeTint="D9"/>
          <w:sz w:val="20"/>
        </w:rPr>
      </w:pPr>
    </w:p>
    <w:tbl>
      <w:tblPr>
        <w:tblStyle w:val="TableGrid"/>
        <w:tblW w:w="0" w:type="auto"/>
        <w:tblLook w:val="04A0" w:firstRow="1" w:lastRow="0" w:firstColumn="1" w:lastColumn="0" w:noHBand="0" w:noVBand="1"/>
      </w:tblPr>
      <w:tblGrid>
        <w:gridCol w:w="2689"/>
        <w:gridCol w:w="2551"/>
      </w:tblGrid>
      <w:tr w:rsidR="003924A2" w:rsidRPr="007E73CA" w14:paraId="01732F5B" w14:textId="77777777" w:rsidTr="003924A2">
        <w:tc>
          <w:tcPr>
            <w:tcW w:w="26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251DE5D" w14:textId="78AAFC54" w:rsidR="003924A2" w:rsidRPr="007E73CA" w:rsidRDefault="003924A2" w:rsidP="004F707A">
            <w:pPr>
              <w:tabs>
                <w:tab w:val="left" w:pos="1620"/>
              </w:tabs>
              <w:spacing w:before="80" w:after="80"/>
              <w:rPr>
                <w:rFonts w:ascii="Century Gothic" w:hAnsi="Century Gothic" w:cstheme="minorHAnsi"/>
                <w:color w:val="262626" w:themeColor="text1" w:themeTint="D9"/>
                <w:sz w:val="20"/>
              </w:rPr>
            </w:pPr>
            <w:r w:rsidRPr="007E73CA">
              <w:rPr>
                <w:rFonts w:ascii="Century Gothic" w:hAnsi="Century Gothic"/>
                <w:b/>
                <w:bCs/>
                <w:sz w:val="20"/>
              </w:rPr>
              <w:t>Is a quotation required?</w:t>
            </w:r>
          </w:p>
        </w:tc>
        <w:tc>
          <w:tcPr>
            <w:tcW w:w="255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CC6609" w14:textId="2AFC0B72" w:rsidR="003924A2" w:rsidRPr="007E73CA" w:rsidRDefault="007535B5" w:rsidP="004F707A">
            <w:pPr>
              <w:tabs>
                <w:tab w:val="left" w:pos="1620"/>
              </w:tabs>
              <w:spacing w:before="80" w:after="80"/>
              <w:rPr>
                <w:rFonts w:ascii="Century Gothic" w:hAnsi="Century Gothic" w:cstheme="minorHAnsi"/>
                <w:color w:val="262626" w:themeColor="text1" w:themeTint="D9"/>
                <w:sz w:val="20"/>
              </w:rPr>
            </w:pPr>
            <w:sdt>
              <w:sdtPr>
                <w:rPr>
                  <w:rFonts w:ascii="Century Gothic" w:hAnsi="Century Gothic"/>
                  <w:sz w:val="28"/>
                  <w:szCs w:val="28"/>
                </w:rPr>
                <w:id w:val="1625657468"/>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b/>
                <w:bCs/>
                <w:sz w:val="20"/>
              </w:rPr>
              <w:t xml:space="preserve"> </w:t>
            </w:r>
            <w:r w:rsidR="003924A2" w:rsidRPr="007E73CA">
              <w:rPr>
                <w:rFonts w:ascii="Century Gothic" w:hAnsi="Century Gothic"/>
                <w:sz w:val="20"/>
              </w:rPr>
              <w:t>Yes</w:t>
            </w:r>
            <w:r w:rsidR="003924A2" w:rsidRPr="007E73CA">
              <w:rPr>
                <w:rFonts w:ascii="Century Gothic" w:hAnsi="Century Gothic" w:cstheme="minorHAnsi"/>
                <w:b/>
                <w:smallCaps/>
                <w:color w:val="262626" w:themeColor="text1" w:themeTint="D9"/>
                <w:sz w:val="20"/>
              </w:rPr>
              <w:t xml:space="preserve">  </w:t>
            </w:r>
            <w:r w:rsidR="003924A2" w:rsidRPr="007E73CA">
              <w:rPr>
                <w:rFonts w:ascii="Century Gothic" w:hAnsi="Century Gothic" w:cstheme="minorHAnsi"/>
                <w:color w:val="262626" w:themeColor="text1" w:themeTint="D9"/>
                <w:sz w:val="20"/>
              </w:rPr>
              <w:t xml:space="preserve">          </w:t>
            </w:r>
            <w:sdt>
              <w:sdtPr>
                <w:rPr>
                  <w:rFonts w:ascii="Century Gothic" w:hAnsi="Century Gothic"/>
                  <w:sz w:val="28"/>
                  <w:szCs w:val="28"/>
                </w:rPr>
                <w:id w:val="1025597957"/>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b/>
                <w:bCs/>
                <w:sz w:val="20"/>
              </w:rPr>
              <w:t xml:space="preserve"> </w:t>
            </w:r>
            <w:r w:rsidR="003924A2" w:rsidRPr="007E73CA">
              <w:rPr>
                <w:rFonts w:ascii="Century Gothic" w:hAnsi="Century Gothic"/>
                <w:sz w:val="20"/>
              </w:rPr>
              <w:t xml:space="preserve">No </w:t>
            </w:r>
            <w:r w:rsidR="003924A2" w:rsidRPr="007E73CA">
              <w:rPr>
                <w:rFonts w:ascii="Century Gothic" w:hAnsi="Century Gothic" w:cstheme="minorHAnsi"/>
                <w:color w:val="262626" w:themeColor="text1" w:themeTint="D9"/>
                <w:sz w:val="20"/>
              </w:rPr>
              <w:t xml:space="preserve"> </w:t>
            </w:r>
          </w:p>
        </w:tc>
      </w:tr>
    </w:tbl>
    <w:p w14:paraId="5935FF7D" w14:textId="12EB849B" w:rsidR="00B8504F" w:rsidRPr="007E73CA" w:rsidRDefault="00271396" w:rsidP="004F707A">
      <w:pPr>
        <w:tabs>
          <w:tab w:val="left" w:pos="1620"/>
        </w:tabs>
        <w:rPr>
          <w:rFonts w:ascii="Century Gothic" w:hAnsi="Century Gothic" w:cstheme="minorHAnsi"/>
          <w:color w:val="262626" w:themeColor="text1" w:themeTint="D9"/>
          <w:sz w:val="20"/>
        </w:rPr>
      </w:pPr>
      <w:r w:rsidRPr="007E73CA">
        <w:rPr>
          <w:rFonts w:ascii="Century Gothic" w:hAnsi="Century Gothic" w:cstheme="minorHAnsi"/>
          <w:color w:val="262626" w:themeColor="text1" w:themeTint="D9"/>
          <w:sz w:val="20"/>
        </w:rPr>
        <w:tab/>
      </w:r>
    </w:p>
    <w:p w14:paraId="4D50D4F1" w14:textId="77777777" w:rsidR="002E11CD" w:rsidRPr="007E73CA" w:rsidRDefault="002E11CD" w:rsidP="004F707A">
      <w:pPr>
        <w:rPr>
          <w:rFonts w:ascii="Century Gothic" w:hAnsi="Century Gothic" w:cstheme="minorHAnsi"/>
          <w:sz w:val="20"/>
        </w:rPr>
      </w:pPr>
    </w:p>
    <w:p w14:paraId="4234E8F8" w14:textId="3BDAA09F" w:rsidR="008F7EFD" w:rsidRPr="007E73CA" w:rsidRDefault="008F7EFD" w:rsidP="004F707A">
      <w:pPr>
        <w:rPr>
          <w:rFonts w:ascii="Century Gothic" w:hAnsi="Century Gothic" w:cstheme="minorHAnsi"/>
          <w:color w:val="262626" w:themeColor="text1" w:themeTint="D9"/>
          <w:sz w:val="20"/>
        </w:rPr>
      </w:pPr>
      <w:r w:rsidRPr="007E73CA">
        <w:rPr>
          <w:rFonts w:ascii="Century Gothic" w:hAnsi="Century Gothic" w:cstheme="minorHAnsi"/>
          <w:sz w:val="20"/>
        </w:rPr>
        <w:t>The Registry will endeavour to provide the report by the nominated date</w:t>
      </w:r>
      <w:r w:rsidR="0074492E" w:rsidRPr="007E73CA">
        <w:rPr>
          <w:rFonts w:ascii="Century Gothic" w:hAnsi="Century Gothic" w:cstheme="minorHAnsi"/>
          <w:sz w:val="20"/>
        </w:rPr>
        <w:t>.</w:t>
      </w:r>
      <w:r w:rsidRPr="007E73CA">
        <w:rPr>
          <w:rFonts w:ascii="Century Gothic" w:hAnsi="Century Gothic" w:cstheme="minorHAnsi"/>
          <w:sz w:val="20"/>
        </w:rPr>
        <w:t xml:space="preserve"> </w:t>
      </w:r>
      <w:r w:rsidR="0074492E" w:rsidRPr="007E73CA">
        <w:rPr>
          <w:rFonts w:ascii="Century Gothic" w:hAnsi="Century Gothic" w:cstheme="minorHAnsi"/>
          <w:sz w:val="20"/>
        </w:rPr>
        <w:t>H</w:t>
      </w:r>
      <w:r w:rsidRPr="007E73CA">
        <w:rPr>
          <w:rFonts w:ascii="Century Gothic" w:hAnsi="Century Gothic" w:cstheme="minorHAnsi"/>
          <w:sz w:val="20"/>
        </w:rPr>
        <w:t>owever, this is dependent on the available resources at the time of the request and the complexity of the analysis required</w:t>
      </w:r>
      <w:r w:rsidR="00FA5EBB" w:rsidRPr="007E73CA">
        <w:rPr>
          <w:rFonts w:ascii="Century Gothic" w:hAnsi="Century Gothic" w:cstheme="minorHAnsi"/>
          <w:sz w:val="20"/>
        </w:rPr>
        <w:t>.</w:t>
      </w:r>
    </w:p>
    <w:p w14:paraId="5340F3C9" w14:textId="77777777" w:rsidR="007C1D7E" w:rsidRPr="007E73CA" w:rsidRDefault="007C1D7E" w:rsidP="004F707A">
      <w:pPr>
        <w:rPr>
          <w:rFonts w:ascii="Century Gothic" w:hAnsi="Century Gothic" w:cstheme="minorHAnsi"/>
          <w:color w:val="262626" w:themeColor="text1" w:themeTint="D9"/>
          <w:sz w:val="20"/>
        </w:rPr>
      </w:pPr>
    </w:p>
    <w:p w14:paraId="50EB3612" w14:textId="77777777" w:rsidR="002E11CD" w:rsidRPr="007E73CA" w:rsidRDefault="002E11CD" w:rsidP="004F707A">
      <w:pPr>
        <w:spacing w:line="276" w:lineRule="auto"/>
        <w:rPr>
          <w:rFonts w:ascii="Century Gothic" w:hAnsi="Century Gothic" w:cstheme="minorHAnsi"/>
          <w:b/>
          <w:bCs/>
          <w:sz w:val="20"/>
        </w:rPr>
      </w:pPr>
    </w:p>
    <w:p w14:paraId="75FFF2B2" w14:textId="310611F2" w:rsidR="008F7EFD" w:rsidRPr="007E73CA" w:rsidRDefault="008F7EFD" w:rsidP="004F707A">
      <w:pPr>
        <w:spacing w:line="276" w:lineRule="auto"/>
        <w:rPr>
          <w:rFonts w:ascii="Century Gothic" w:hAnsi="Century Gothic" w:cstheme="minorHAnsi"/>
          <w:b/>
          <w:bCs/>
          <w:sz w:val="20"/>
        </w:rPr>
      </w:pPr>
      <w:r w:rsidRPr="007E73CA">
        <w:rPr>
          <w:rFonts w:ascii="Century Gothic" w:hAnsi="Century Gothic" w:cstheme="minorHAnsi"/>
          <w:b/>
          <w:bCs/>
          <w:sz w:val="20"/>
        </w:rPr>
        <w:t xml:space="preserve">Identify </w:t>
      </w:r>
      <w:r w:rsidR="0074492E" w:rsidRPr="007E73CA">
        <w:rPr>
          <w:rFonts w:ascii="Century Gothic" w:hAnsi="Century Gothic" w:cstheme="minorHAnsi"/>
          <w:b/>
          <w:bCs/>
          <w:sz w:val="20"/>
        </w:rPr>
        <w:t xml:space="preserve">personnel </w:t>
      </w:r>
      <w:r w:rsidRPr="007E73CA">
        <w:rPr>
          <w:rFonts w:ascii="Century Gothic" w:hAnsi="Century Gothic" w:cstheme="minorHAnsi"/>
          <w:b/>
          <w:bCs/>
          <w:sz w:val="20"/>
        </w:rPr>
        <w:t>who will have access to data</w:t>
      </w:r>
      <w:r w:rsidR="0074492E" w:rsidRPr="007E73CA">
        <w:rPr>
          <w:rFonts w:ascii="Century Gothic" w:hAnsi="Century Gothic" w:cstheme="minorHAnsi"/>
          <w:b/>
          <w:bCs/>
          <w:sz w:val="20"/>
        </w:rPr>
        <w:t xml:space="preserve"> report:</w:t>
      </w:r>
    </w:p>
    <w:tbl>
      <w:tblPr>
        <w:tblStyle w:val="TableGrid"/>
        <w:tblW w:w="0" w:type="auto"/>
        <w:tblLook w:val="04A0" w:firstRow="1" w:lastRow="0" w:firstColumn="1" w:lastColumn="0" w:noHBand="0" w:noVBand="1"/>
      </w:tblPr>
      <w:tblGrid>
        <w:gridCol w:w="5240"/>
      </w:tblGrid>
      <w:tr w:rsidR="003924A2" w:rsidRPr="007E73CA" w14:paraId="75F5F7B3" w14:textId="77777777" w:rsidTr="003924A2">
        <w:trPr>
          <w:trHeight w:val="206"/>
        </w:trPr>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2578F932" w14:textId="2AE1961C" w:rsidR="003924A2" w:rsidRPr="007E73CA" w:rsidRDefault="003924A2" w:rsidP="004F707A">
            <w:pPr>
              <w:spacing w:before="40" w:after="40"/>
              <w:rPr>
                <w:rFonts w:ascii="Century Gothic" w:hAnsi="Century Gothic" w:cstheme="minorHAnsi"/>
                <w:b/>
                <w:bCs/>
                <w:sz w:val="20"/>
              </w:rPr>
            </w:pPr>
            <w:r w:rsidRPr="007E73CA">
              <w:rPr>
                <w:rFonts w:ascii="Century Gothic" w:hAnsi="Century Gothic" w:cstheme="minorHAnsi"/>
                <w:b/>
                <w:bCs/>
                <w:sz w:val="20"/>
              </w:rPr>
              <w:t>Name(s)</w:t>
            </w:r>
          </w:p>
        </w:tc>
      </w:tr>
      <w:tr w:rsidR="003924A2" w:rsidRPr="003E3E13" w14:paraId="0BFD4801"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C9259" w14:textId="7737D357" w:rsidR="003924A2" w:rsidRPr="003E3E13" w:rsidRDefault="007535B5"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863637463"/>
                <w:placeholder>
                  <w:docPart w:val="77EAC1C7731241C1B88C7FC20F3A4C84"/>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1CAF546C"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C0098F" w14:textId="5CB26931" w:rsidR="003924A2" w:rsidRPr="003E3E13" w:rsidRDefault="007535B5"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1622838531"/>
                <w:placeholder>
                  <w:docPart w:val="CE948616F1A34677AD1EA44CF0A6419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7EBE7868"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4681B0" w14:textId="7B94DA20" w:rsidR="003924A2" w:rsidRPr="003E3E13" w:rsidRDefault="007535B5" w:rsidP="004F707A">
            <w:pPr>
              <w:spacing w:before="80" w:after="80"/>
              <w:rPr>
                <w:rFonts w:ascii="Century Gothic" w:hAnsi="Century Gothic" w:cstheme="minorHAnsi"/>
                <w:b/>
                <w:bCs/>
                <w:sz w:val="20"/>
              </w:rPr>
            </w:pPr>
            <w:sdt>
              <w:sdtPr>
                <w:rPr>
                  <w:rFonts w:ascii="Century Gothic" w:hAnsi="Century Gothic" w:cstheme="minorHAnsi"/>
                  <w:color w:val="262626" w:themeColor="text1" w:themeTint="D9"/>
                  <w:sz w:val="20"/>
                  <w:shd w:val="clear" w:color="auto" w:fill="D9D9D9" w:themeFill="background1" w:themeFillShade="D9"/>
                </w:rPr>
                <w:id w:val="-529802723"/>
                <w:placeholder>
                  <w:docPart w:val="EE0BC54EBE804CEAB1337E52605D207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3924A2" w:rsidRPr="003E3E13" w14:paraId="50560CA2" w14:textId="77777777" w:rsidTr="003924A2">
        <w:tc>
          <w:tcPr>
            <w:tcW w:w="52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556023" w14:textId="42A3A866" w:rsidR="003924A2" w:rsidRPr="003E3E13" w:rsidRDefault="007535B5" w:rsidP="004F707A">
            <w:pPr>
              <w:spacing w:before="80" w:after="80"/>
              <w:rPr>
                <w:rFonts w:ascii="Century Gothic" w:hAnsi="Century Gothic" w:cstheme="minorHAnsi"/>
                <w:sz w:val="20"/>
              </w:rPr>
            </w:pPr>
            <w:sdt>
              <w:sdtPr>
                <w:rPr>
                  <w:rFonts w:ascii="Century Gothic" w:hAnsi="Century Gothic" w:cstheme="minorHAnsi"/>
                  <w:color w:val="262626" w:themeColor="text1" w:themeTint="D9"/>
                  <w:sz w:val="20"/>
                  <w:shd w:val="clear" w:color="auto" w:fill="D9D9D9" w:themeFill="background1" w:themeFillShade="D9"/>
                </w:rPr>
                <w:id w:val="-1514368985"/>
                <w:placeholder>
                  <w:docPart w:val="5FD4ADFD42D74021B15E77954DD9BD41"/>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3BD79196" w14:textId="77777777" w:rsidR="002E11CD" w:rsidRPr="007E73CA" w:rsidRDefault="002E11CD" w:rsidP="004F707A">
      <w:pPr>
        <w:spacing w:before="240" w:line="276" w:lineRule="auto"/>
        <w:rPr>
          <w:rFonts w:ascii="Century Gothic" w:hAnsi="Century Gothic" w:cstheme="minorHAnsi"/>
          <w:b/>
          <w:bCs/>
          <w:sz w:val="20"/>
        </w:rPr>
      </w:pPr>
    </w:p>
    <w:p w14:paraId="4EADD8A8" w14:textId="6A86437A" w:rsidR="008F7EFD" w:rsidRPr="007E73CA" w:rsidRDefault="008F7EFD" w:rsidP="008F7EFD">
      <w:pPr>
        <w:spacing w:before="240" w:line="276" w:lineRule="auto"/>
        <w:rPr>
          <w:rFonts w:ascii="Century Gothic" w:hAnsi="Century Gothic" w:cstheme="minorHAnsi"/>
          <w:b/>
          <w:bCs/>
          <w:sz w:val="20"/>
        </w:rPr>
      </w:pPr>
      <w:r w:rsidRPr="007E73CA">
        <w:rPr>
          <w:rFonts w:ascii="Century Gothic" w:hAnsi="Century Gothic" w:cstheme="minorHAnsi"/>
          <w:b/>
          <w:bCs/>
          <w:sz w:val="20"/>
        </w:rPr>
        <w:t>Objective of Requested Analysis and Data Usage</w:t>
      </w:r>
    </w:p>
    <w:tbl>
      <w:tblPr>
        <w:tblStyle w:val="TableGrid"/>
        <w:tblW w:w="10343" w:type="dxa"/>
        <w:tblLook w:val="04A0" w:firstRow="1" w:lastRow="0" w:firstColumn="1" w:lastColumn="0" w:noHBand="0" w:noVBand="1"/>
      </w:tblPr>
      <w:tblGrid>
        <w:gridCol w:w="3256"/>
        <w:gridCol w:w="7087"/>
      </w:tblGrid>
      <w:tr w:rsidR="002E11CD" w:rsidRPr="007E73CA" w14:paraId="59925DC4" w14:textId="77777777" w:rsidTr="002E11CD">
        <w:tc>
          <w:tcPr>
            <w:tcW w:w="3256"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C6D9F1" w:themeFill="text2" w:themeFillTint="33"/>
            <w:vAlign w:val="center"/>
          </w:tcPr>
          <w:p w14:paraId="7755C1DE" w14:textId="2980D364" w:rsidR="002E11CD" w:rsidRPr="007E73CA" w:rsidRDefault="002E11CD" w:rsidP="002E11CD">
            <w:pPr>
              <w:spacing w:before="80" w:after="80"/>
              <w:rPr>
                <w:rFonts w:ascii="Century Gothic" w:hAnsi="Century Gothic" w:cstheme="minorHAnsi"/>
                <w:b/>
                <w:bCs/>
                <w:color w:val="262626" w:themeColor="text1" w:themeTint="D9"/>
                <w:sz w:val="20"/>
              </w:rPr>
            </w:pPr>
            <w:r w:rsidRPr="007E73CA">
              <w:rPr>
                <w:rFonts w:ascii="Century Gothic" w:hAnsi="Century Gothic" w:cstheme="minorHAnsi"/>
                <w:b/>
                <w:bCs/>
                <w:sz w:val="20"/>
              </w:rPr>
              <w:t>Please provide the reason for requesting this analysis and the intended use of the data:</w:t>
            </w: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FB5FAE" w14:textId="6E17A5D0" w:rsidR="002E11CD" w:rsidRPr="007E73CA" w:rsidRDefault="007535B5" w:rsidP="002E11CD">
            <w:pPr>
              <w:spacing w:before="80" w:after="80"/>
              <w:rPr>
                <w:rFonts w:ascii="Century Gothic" w:hAnsi="Century Gothic" w:cstheme="minorHAnsi"/>
                <w:color w:val="262626" w:themeColor="text1" w:themeTint="D9"/>
                <w:sz w:val="20"/>
              </w:rPr>
            </w:pPr>
            <w:sdt>
              <w:sdtPr>
                <w:rPr>
                  <w:rFonts w:ascii="Century Gothic" w:hAnsi="Century Gothic"/>
                  <w:sz w:val="28"/>
                  <w:szCs w:val="28"/>
                </w:rPr>
                <w:id w:val="1979411126"/>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4E022F" w:rsidRPr="007E73CA">
              <w:rPr>
                <w:rFonts w:ascii="Century Gothic" w:hAnsi="Century Gothic" w:cstheme="minorHAnsi"/>
                <w:color w:val="262626" w:themeColor="text1" w:themeTint="D9"/>
                <w:sz w:val="20"/>
              </w:rPr>
              <w:t xml:space="preserve"> </w:t>
            </w:r>
            <w:r w:rsidR="002E11CD" w:rsidRPr="007E73CA">
              <w:rPr>
                <w:rFonts w:ascii="Century Gothic" w:hAnsi="Century Gothic" w:cstheme="minorHAnsi"/>
                <w:sz w:val="20"/>
              </w:rPr>
              <w:t xml:space="preserve">Marketing </w:t>
            </w:r>
          </w:p>
        </w:tc>
      </w:tr>
      <w:tr w:rsidR="002E11CD" w:rsidRPr="007E73CA" w14:paraId="489577DE" w14:textId="77777777" w:rsidTr="002E11CD">
        <w:tc>
          <w:tcPr>
            <w:tcW w:w="3256"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4F8E2261" w14:textId="77777777" w:rsidR="002E11CD" w:rsidRPr="007E73CA" w:rsidRDefault="002E11CD" w:rsidP="002E11CD">
            <w:pPr>
              <w:tabs>
                <w:tab w:val="left" w:pos="1620"/>
              </w:tabs>
              <w:spacing w:before="80" w:after="80"/>
              <w:rPr>
                <w:rFonts w:ascii="Century Gothic" w:hAnsi="Century Gothic"/>
                <w:b/>
                <w:bCs/>
                <w:sz w:val="20"/>
              </w:rPr>
            </w:pPr>
          </w:p>
        </w:tc>
        <w:tc>
          <w:tcPr>
            <w:tcW w:w="708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C9BE47" w14:textId="2E64103A" w:rsidR="002E11CD" w:rsidRPr="007E73CA" w:rsidRDefault="007535B5" w:rsidP="002E11CD">
            <w:pPr>
              <w:spacing w:before="80" w:after="80"/>
              <w:rPr>
                <w:rFonts w:ascii="Century Gothic" w:hAnsi="Century Gothic"/>
                <w:b/>
                <w:bCs/>
                <w:sz w:val="20"/>
              </w:rPr>
            </w:pPr>
            <w:sdt>
              <w:sdtPr>
                <w:rPr>
                  <w:rFonts w:ascii="Century Gothic" w:hAnsi="Century Gothic"/>
                  <w:sz w:val="28"/>
                  <w:szCs w:val="28"/>
                </w:rPr>
                <w:id w:val="240839386"/>
                <w14:checkbox>
                  <w14:checked w14:val="0"/>
                  <w14:checkedState w14:val="0052" w14:font="Wingdings 2"/>
                  <w14:uncheckedState w14:val="2610" w14:font="MS Gothic"/>
                </w14:checkbox>
              </w:sdtPr>
              <w:sdtEndPr/>
              <w:sdtContent>
                <w:r w:rsidR="004E022F" w:rsidRPr="007E73CA">
                  <w:rPr>
                    <w:rFonts w:ascii="Segoe UI Symbol" w:eastAsia="MS Gothic" w:hAnsi="Segoe UI Symbol" w:cs="Segoe UI Symbol"/>
                    <w:sz w:val="28"/>
                    <w:szCs w:val="28"/>
                  </w:rPr>
                  <w:t>☐</w:t>
                </w:r>
              </w:sdtContent>
            </w:sdt>
            <w:r w:rsidR="002E11CD" w:rsidRPr="007E73CA">
              <w:rPr>
                <w:rFonts w:ascii="Century Gothic" w:hAnsi="Century Gothic" w:cstheme="minorHAnsi"/>
                <w:color w:val="262626" w:themeColor="text1" w:themeTint="D9"/>
                <w:sz w:val="20"/>
              </w:rPr>
              <w:t xml:space="preserve"> Other use </w:t>
            </w:r>
            <w:r w:rsidR="002E11CD" w:rsidRPr="007E73CA">
              <w:rPr>
                <w:rFonts w:ascii="Century Gothic" w:hAnsi="Century Gothic" w:cstheme="minorHAnsi"/>
                <w:i/>
                <w:iCs/>
                <w:color w:val="262626" w:themeColor="text1" w:themeTint="D9"/>
                <w:sz w:val="16"/>
                <w:szCs w:val="16"/>
              </w:rPr>
              <w:t>(please specify</w:t>
            </w:r>
            <w:r w:rsidR="00165043" w:rsidRPr="007E73CA">
              <w:rPr>
                <w:rFonts w:ascii="Century Gothic" w:hAnsi="Century Gothic" w:cstheme="minorHAnsi"/>
                <w:i/>
                <w:iCs/>
                <w:color w:val="262626" w:themeColor="text1" w:themeTint="D9"/>
                <w:sz w:val="16"/>
                <w:szCs w:val="16"/>
              </w:rPr>
              <w:t xml:space="preserve">) </w:t>
            </w:r>
            <w:sdt>
              <w:sdtPr>
                <w:rPr>
                  <w:rFonts w:ascii="Century Gothic" w:hAnsi="Century Gothic" w:cstheme="minorHAnsi"/>
                  <w:color w:val="262626" w:themeColor="text1" w:themeTint="D9"/>
                  <w:sz w:val="20"/>
                  <w:shd w:val="clear" w:color="auto" w:fill="D9D9D9" w:themeFill="background1" w:themeFillShade="D9"/>
                </w:rPr>
                <w:id w:val="231439313"/>
                <w:placeholder>
                  <w:docPart w:val="534ECCBCFA0548A59E622D02D26D8865"/>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46384256" w14:textId="77777777" w:rsidR="002E11CD" w:rsidRPr="007E73CA" w:rsidRDefault="002E11CD" w:rsidP="002E11CD">
      <w:pPr>
        <w:spacing w:before="80" w:after="80"/>
        <w:rPr>
          <w:rFonts w:ascii="Century Gothic" w:hAnsi="Century Gothic" w:cstheme="minorHAnsi"/>
          <w:sz w:val="20"/>
        </w:rPr>
      </w:pPr>
    </w:p>
    <w:p w14:paraId="06E64E9B" w14:textId="77777777" w:rsidR="008F7EFD" w:rsidRPr="007E73CA" w:rsidRDefault="008F7EFD" w:rsidP="00E907F2">
      <w:pPr>
        <w:rPr>
          <w:rFonts w:ascii="Century Gothic" w:hAnsi="Century Gothic" w:cstheme="minorHAnsi"/>
          <w:b/>
          <w:caps/>
          <w:sz w:val="22"/>
          <w:szCs w:val="22"/>
        </w:rPr>
      </w:pPr>
    </w:p>
    <w:p w14:paraId="0CEB6693" w14:textId="77777777" w:rsidR="00244515" w:rsidRPr="007E73CA" w:rsidRDefault="00244515" w:rsidP="008F7EFD">
      <w:pPr>
        <w:ind w:hanging="500"/>
        <w:rPr>
          <w:rFonts w:ascii="Century Gothic" w:hAnsi="Century Gothic" w:cstheme="minorHAnsi"/>
          <w:sz w:val="22"/>
          <w:szCs w:val="22"/>
        </w:rPr>
        <w:sectPr w:rsidR="00244515" w:rsidRPr="007E73CA" w:rsidSect="00244515">
          <w:pgSz w:w="11907" w:h="16840" w:code="9"/>
          <w:pgMar w:top="1247" w:right="1021" w:bottom="1418" w:left="1021" w:header="1440" w:footer="567" w:gutter="0"/>
          <w:pgNumType w:fmt="numberInDash"/>
          <w:cols w:space="720"/>
          <w:noEndnote/>
        </w:sectPr>
      </w:pPr>
    </w:p>
    <w:p w14:paraId="56D59240" w14:textId="7F0EE371" w:rsidR="0074492E" w:rsidRPr="007E73CA" w:rsidRDefault="0074492E" w:rsidP="004F707A">
      <w:pPr>
        <w:pBdr>
          <w:bottom w:val="single" w:sz="4" w:space="1" w:color="auto"/>
        </w:pBdr>
        <w:rPr>
          <w:rFonts w:ascii="Century Gothic" w:hAnsi="Century Gothic" w:cstheme="minorHAnsi"/>
          <w:b/>
          <w:smallCaps/>
          <w:color w:val="002060"/>
          <w:szCs w:val="24"/>
        </w:rPr>
      </w:pPr>
      <w:r w:rsidRPr="007E73CA">
        <w:rPr>
          <w:rFonts w:ascii="Century Gothic" w:hAnsi="Century Gothic" w:cstheme="minorHAnsi"/>
          <w:b/>
          <w:smallCaps/>
          <w:color w:val="002060"/>
          <w:szCs w:val="24"/>
        </w:rPr>
        <w:lastRenderedPageBreak/>
        <w:t>DATA ANALYSIS</w:t>
      </w:r>
    </w:p>
    <w:p w14:paraId="5A5874B8" w14:textId="77777777" w:rsidR="0074492E" w:rsidRPr="007E73CA" w:rsidRDefault="0074492E" w:rsidP="0074492E">
      <w:pPr>
        <w:ind w:hanging="500"/>
        <w:rPr>
          <w:rFonts w:ascii="Century Gothic" w:hAnsi="Century Gothic" w:cstheme="minorHAnsi"/>
          <w:b/>
          <w:smallCaps/>
          <w:sz w:val="22"/>
          <w:szCs w:val="22"/>
        </w:rPr>
      </w:pPr>
    </w:p>
    <w:p w14:paraId="2D325D97" w14:textId="30EEDF3B" w:rsidR="008F7EFD" w:rsidRPr="007E73CA" w:rsidRDefault="00244515" w:rsidP="004F707A">
      <w:pPr>
        <w:spacing w:line="276" w:lineRule="auto"/>
        <w:rPr>
          <w:rFonts w:ascii="Century Gothic" w:hAnsi="Century Gothic" w:cstheme="minorHAnsi"/>
          <w:sz w:val="22"/>
          <w:szCs w:val="22"/>
        </w:rPr>
      </w:pPr>
      <w:r w:rsidRPr="007E73CA">
        <w:rPr>
          <w:rFonts w:ascii="Century Gothic" w:hAnsi="Century Gothic" w:cstheme="minorHAnsi"/>
          <w:i/>
          <w:iCs/>
          <w:sz w:val="16"/>
          <w:szCs w:val="16"/>
        </w:rPr>
        <w:t>Catalogue numbers with full descriptions must be provided in an Excel file attachment. If possible, please provide an image of the prosthesis.</w:t>
      </w:r>
    </w:p>
    <w:tbl>
      <w:tblPr>
        <w:tblStyle w:val="TableGrid"/>
        <w:tblW w:w="0" w:type="auto"/>
        <w:tblLook w:val="04A0" w:firstRow="1" w:lastRow="0" w:firstColumn="1" w:lastColumn="0" w:noHBand="0" w:noVBand="1"/>
      </w:tblPr>
      <w:tblGrid>
        <w:gridCol w:w="4673"/>
        <w:gridCol w:w="4394"/>
      </w:tblGrid>
      <w:tr w:rsidR="00244515" w:rsidRPr="007E73CA" w14:paraId="757E7378"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17C216A8" w14:textId="694B516B" w:rsidR="00244515" w:rsidRPr="007E73CA" w:rsidRDefault="00244515" w:rsidP="004F707A">
            <w:pPr>
              <w:spacing w:before="120" w:after="120"/>
              <w:rPr>
                <w:rFonts w:ascii="Century Gothic" w:hAnsi="Century Gothic" w:cstheme="minorHAnsi"/>
                <w:b/>
                <w:bCs/>
                <w:color w:val="262626" w:themeColor="text1" w:themeTint="D9"/>
                <w:sz w:val="20"/>
              </w:rPr>
            </w:pPr>
            <w:r w:rsidRPr="007E73CA">
              <w:rPr>
                <w:rFonts w:ascii="Century Gothic" w:hAnsi="Century Gothic" w:cstheme="minorHAnsi"/>
                <w:b/>
                <w:bCs/>
                <w:sz w:val="20"/>
              </w:rPr>
              <w:t xml:space="preserve">Name of Prostheses of Interest </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EBF0B8" w14:textId="1B09D228" w:rsidR="00244515" w:rsidRPr="003E3E13" w:rsidRDefault="007535B5" w:rsidP="004F707A">
            <w:pPr>
              <w:spacing w:before="120" w:after="120"/>
              <w:rPr>
                <w:rFonts w:ascii="Century Gothic" w:hAnsi="Century Gothic" w:cstheme="minorHAnsi"/>
                <w:color w:val="262626" w:themeColor="text1" w:themeTint="D9"/>
                <w:sz w:val="20"/>
              </w:rPr>
            </w:pPr>
            <w:sdt>
              <w:sdtPr>
                <w:rPr>
                  <w:rFonts w:ascii="Century Gothic" w:hAnsi="Century Gothic" w:cstheme="minorHAnsi"/>
                  <w:color w:val="262626" w:themeColor="text1" w:themeTint="D9"/>
                  <w:sz w:val="20"/>
                  <w:shd w:val="clear" w:color="auto" w:fill="D9D9D9" w:themeFill="background1" w:themeFillShade="D9"/>
                </w:rPr>
                <w:id w:val="-1043596229"/>
                <w:placeholder>
                  <w:docPart w:val="DDCBE4DE0D1F4DD784B8BD92182B9F58"/>
                </w:placeholder>
                <w:showingPlcHdr/>
                <w:text w:multiLine="1"/>
              </w:sdtPr>
              <w:sdtEndPr/>
              <w:sdtContent>
                <w:r w:rsidR="00F87D39" w:rsidRPr="003E3E13">
                  <w:rPr>
                    <w:rStyle w:val="PlaceholderText"/>
                    <w:rFonts w:ascii="Century Gothic" w:hAnsi="Century Gothic"/>
                    <w:sz w:val="20"/>
                    <w:shd w:val="clear" w:color="auto" w:fill="D9D9D9" w:themeFill="background1" w:themeFillShade="D9"/>
                  </w:rPr>
                  <w:t>Click or tap here to enter text.</w:t>
                </w:r>
              </w:sdtContent>
            </w:sdt>
          </w:p>
        </w:tc>
      </w:tr>
      <w:tr w:rsidR="00244515" w:rsidRPr="007E73CA" w14:paraId="03FA80C5"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0CFBE629" w14:textId="21C0DCC9" w:rsidR="00244515" w:rsidRPr="007E73CA" w:rsidRDefault="00244515" w:rsidP="004F707A">
            <w:pPr>
              <w:spacing w:before="120" w:after="120"/>
              <w:rPr>
                <w:rFonts w:ascii="Century Gothic" w:hAnsi="Century Gothic" w:cstheme="minorHAnsi"/>
                <w:b/>
                <w:bCs/>
                <w:sz w:val="20"/>
              </w:rPr>
            </w:pPr>
            <w:r w:rsidRPr="007E73CA">
              <w:rPr>
                <w:rFonts w:ascii="Century Gothic" w:hAnsi="Century Gothic" w:cstheme="minorHAnsi"/>
                <w:b/>
                <w:bCs/>
                <w:sz w:val="20"/>
              </w:rPr>
              <w:t>Reporting Period</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B97642" w14:textId="37892896" w:rsidR="00244515" w:rsidRPr="003E3E13" w:rsidRDefault="00244515" w:rsidP="004F707A">
            <w:pPr>
              <w:spacing w:before="120" w:after="120"/>
              <w:rPr>
                <w:rFonts w:ascii="Century Gothic" w:hAnsi="Century Gothic" w:cstheme="minorHAnsi"/>
                <w:i/>
                <w:iCs/>
                <w:sz w:val="20"/>
              </w:rPr>
            </w:pPr>
            <w:r w:rsidRPr="003E3E13">
              <w:rPr>
                <w:rFonts w:ascii="Century Gothic" w:hAnsi="Century Gothic"/>
                <w:b/>
                <w:bCs/>
                <w:sz w:val="20"/>
              </w:rPr>
              <w:t>Date from</w:t>
            </w:r>
            <w:r w:rsidRPr="003E3E13">
              <w:rPr>
                <w:rFonts w:ascii="Century Gothic" w:hAnsi="Century Gothic"/>
                <w:sz w:val="20"/>
              </w:rPr>
              <w:t xml:space="preserve"> </w:t>
            </w:r>
            <w:sdt>
              <w:sdtPr>
                <w:rPr>
                  <w:rFonts w:ascii="Century Gothic" w:hAnsi="Century Gothic" w:cstheme="minorHAnsi"/>
                  <w:color w:val="262626" w:themeColor="text1" w:themeTint="D9"/>
                  <w:sz w:val="20"/>
                  <w:shd w:val="clear" w:color="auto" w:fill="D9D9D9" w:themeFill="background1" w:themeFillShade="D9"/>
                </w:rPr>
                <w:id w:val="841895754"/>
                <w:placeholder>
                  <w:docPart w:val="8675BB48895C40BF88DE0A46506F5891"/>
                </w:placeholder>
                <w:showingPlcHdr/>
                <w:text w:multiLine="1"/>
              </w:sdtPr>
              <w:sdtEndPr/>
              <w:sdtContent>
                <w:r w:rsidR="004E022F" w:rsidRPr="003E3E13">
                  <w:rPr>
                    <w:rStyle w:val="PlaceholderText"/>
                    <w:rFonts w:ascii="Century Gothic" w:hAnsi="Century Gothic"/>
                    <w:sz w:val="20"/>
                    <w:shd w:val="clear" w:color="auto" w:fill="D9D9D9" w:themeFill="background1" w:themeFillShade="D9"/>
                  </w:rPr>
                  <w:t>Click or tap here to enter text.</w:t>
                </w:r>
              </w:sdtContent>
            </w:sdt>
            <w:r w:rsidRPr="003E3E13">
              <w:rPr>
                <w:rFonts w:ascii="Century Gothic" w:hAnsi="Century Gothic" w:cstheme="minorHAnsi"/>
                <w:sz w:val="20"/>
              </w:rPr>
              <w:t xml:space="preserve"> </w:t>
            </w:r>
            <w:r w:rsidRPr="003E3E13">
              <w:rPr>
                <w:rFonts w:ascii="Century Gothic" w:hAnsi="Century Gothic"/>
                <w:b/>
                <w:bCs/>
                <w:sz w:val="20"/>
              </w:rPr>
              <w:t>Date to</w:t>
            </w:r>
            <w:r w:rsidR="00165043" w:rsidRPr="003E3E13">
              <w:rPr>
                <w:rFonts w:ascii="Century Gothic" w:hAnsi="Century Gothic"/>
                <w:b/>
                <w:bCs/>
                <w:sz w:val="20"/>
              </w:rPr>
              <w:t xml:space="preserve"> </w:t>
            </w:r>
            <w:sdt>
              <w:sdtPr>
                <w:rPr>
                  <w:rFonts w:ascii="Century Gothic" w:hAnsi="Century Gothic" w:cstheme="minorHAnsi"/>
                  <w:color w:val="262626" w:themeColor="text1" w:themeTint="D9"/>
                  <w:sz w:val="20"/>
                  <w:shd w:val="clear" w:color="auto" w:fill="D9D9D9" w:themeFill="background1" w:themeFillShade="D9"/>
                </w:rPr>
                <w:id w:val="1398318043"/>
                <w:placeholder>
                  <w:docPart w:val="A1C919318F894E4299D2DCDFC9956B4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r w:rsidR="00244515" w:rsidRPr="007E73CA" w14:paraId="224813BC" w14:textId="77777777" w:rsidTr="00244515">
        <w:tc>
          <w:tcPr>
            <w:tcW w:w="4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F62903B" w14:textId="3E5AFC28" w:rsidR="00244515" w:rsidRPr="007E73CA" w:rsidRDefault="00244515" w:rsidP="004F707A">
            <w:pPr>
              <w:spacing w:before="120" w:after="120"/>
              <w:rPr>
                <w:rFonts w:ascii="Century Gothic" w:hAnsi="Century Gothic" w:cstheme="minorHAnsi"/>
                <w:b/>
                <w:bCs/>
                <w:sz w:val="20"/>
              </w:rPr>
            </w:pPr>
            <w:r w:rsidRPr="007E73CA">
              <w:rPr>
                <w:rFonts w:ascii="Century Gothic" w:hAnsi="Century Gothic"/>
                <w:b/>
                <w:bCs/>
                <w:sz w:val="20"/>
              </w:rPr>
              <w:t>Does this request require information normally available in the standard AIRS report?</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3FCDA" w14:textId="4E297654" w:rsidR="00244515" w:rsidRPr="003E3E13" w:rsidRDefault="007535B5" w:rsidP="004F707A">
            <w:pPr>
              <w:rPr>
                <w:rFonts w:ascii="Century Gothic" w:hAnsi="Century Gothic"/>
                <w:sz w:val="20"/>
              </w:rPr>
            </w:pPr>
            <w:sdt>
              <w:sdtPr>
                <w:rPr>
                  <w:rFonts w:ascii="Century Gothic" w:hAnsi="Century Gothic"/>
                  <w:sz w:val="20"/>
                </w:rPr>
                <w:id w:val="-1824807091"/>
                <w14:checkbox>
                  <w14:checked w14:val="0"/>
                  <w14:checkedState w14:val="0052" w14:font="Wingdings 2"/>
                  <w14:uncheckedState w14:val="2610" w14:font="MS Gothic"/>
                </w14:checkbox>
              </w:sdtPr>
              <w:sdtEndPr/>
              <w:sdtContent>
                <w:r w:rsidR="004E022F" w:rsidRPr="003E3E13">
                  <w:rPr>
                    <w:rFonts w:ascii="Segoe UI Symbol" w:eastAsia="MS Gothic" w:hAnsi="Segoe UI Symbol" w:cs="Segoe UI Symbol"/>
                    <w:sz w:val="20"/>
                  </w:rPr>
                  <w:t>☐</w:t>
                </w:r>
              </w:sdtContent>
            </w:sdt>
            <w:r w:rsidR="004E022F" w:rsidRPr="003E3E13">
              <w:rPr>
                <w:rFonts w:ascii="Century Gothic" w:hAnsi="Century Gothic"/>
                <w:sz w:val="20"/>
              </w:rPr>
              <w:t xml:space="preserve"> </w:t>
            </w:r>
            <w:proofErr w:type="gramStart"/>
            <w:r w:rsidR="00244515" w:rsidRPr="003E3E13">
              <w:rPr>
                <w:rFonts w:ascii="Century Gothic" w:hAnsi="Century Gothic"/>
                <w:sz w:val="20"/>
              </w:rPr>
              <w:t>Yes</w:t>
            </w:r>
            <w:r w:rsidR="00244515" w:rsidRPr="003E3E13">
              <w:rPr>
                <w:rFonts w:ascii="Century Gothic" w:hAnsi="Century Gothic" w:cstheme="minorHAnsi"/>
                <w:smallCaps/>
                <w:color w:val="262626" w:themeColor="text1" w:themeTint="D9"/>
                <w:sz w:val="20"/>
              </w:rPr>
              <w:t xml:space="preserve">  </w:t>
            </w:r>
            <w:r w:rsidR="00244515" w:rsidRPr="003E3E13">
              <w:rPr>
                <w:rFonts w:ascii="Century Gothic" w:hAnsi="Century Gothic" w:cstheme="minorHAnsi"/>
                <w:color w:val="262626" w:themeColor="text1" w:themeTint="D9"/>
                <w:sz w:val="20"/>
              </w:rPr>
              <w:tab/>
            </w:r>
            <w:proofErr w:type="gramEnd"/>
            <w:sdt>
              <w:sdtPr>
                <w:rPr>
                  <w:rFonts w:ascii="Century Gothic" w:hAnsi="Century Gothic"/>
                  <w:sz w:val="20"/>
                </w:rPr>
                <w:id w:val="-1308077361"/>
                <w14:checkbox>
                  <w14:checked w14:val="0"/>
                  <w14:checkedState w14:val="0052" w14:font="Wingdings 2"/>
                  <w14:uncheckedState w14:val="2610" w14:font="MS Gothic"/>
                </w14:checkbox>
              </w:sdtPr>
              <w:sdtEndPr/>
              <w:sdtContent>
                <w:r w:rsidR="004E022F" w:rsidRPr="003E3E13">
                  <w:rPr>
                    <w:rFonts w:ascii="Segoe UI Symbol" w:eastAsia="MS Gothic" w:hAnsi="Segoe UI Symbol" w:cs="Segoe UI Symbol"/>
                    <w:sz w:val="20"/>
                  </w:rPr>
                  <w:t>☐</w:t>
                </w:r>
              </w:sdtContent>
            </w:sdt>
            <w:r w:rsidR="004E022F" w:rsidRPr="003E3E13">
              <w:rPr>
                <w:rFonts w:ascii="Century Gothic" w:hAnsi="Century Gothic"/>
                <w:sz w:val="20"/>
              </w:rPr>
              <w:t xml:space="preserve"> </w:t>
            </w:r>
            <w:r w:rsidR="00244515" w:rsidRPr="003E3E13">
              <w:rPr>
                <w:rFonts w:ascii="Century Gothic" w:hAnsi="Century Gothic"/>
                <w:sz w:val="20"/>
              </w:rPr>
              <w:t xml:space="preserve">No </w:t>
            </w:r>
          </w:p>
        </w:tc>
      </w:tr>
    </w:tbl>
    <w:p w14:paraId="0835344B" w14:textId="77777777" w:rsidR="00244515" w:rsidRPr="007E73CA" w:rsidRDefault="00244515" w:rsidP="004F707A">
      <w:pPr>
        <w:rPr>
          <w:rFonts w:ascii="Century Gothic" w:hAnsi="Century Gothic"/>
        </w:rPr>
      </w:pPr>
    </w:p>
    <w:tbl>
      <w:tblPr>
        <w:tblStyle w:val="TableGrid"/>
        <w:tblW w:w="0" w:type="auto"/>
        <w:tblLook w:val="04A0" w:firstRow="1" w:lastRow="0" w:firstColumn="1" w:lastColumn="0" w:noHBand="0" w:noVBand="1"/>
      </w:tblPr>
      <w:tblGrid>
        <w:gridCol w:w="9067"/>
      </w:tblGrid>
      <w:tr w:rsidR="00244515" w:rsidRPr="007E73CA" w14:paraId="354F8990" w14:textId="77777777" w:rsidTr="00293B24">
        <w:tc>
          <w:tcPr>
            <w:tcW w:w="90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6D9F1" w:themeFill="text2" w:themeFillTint="33"/>
          </w:tcPr>
          <w:p w14:paraId="36501429" w14:textId="22F78284" w:rsidR="00244515" w:rsidRPr="007E73CA" w:rsidRDefault="00244515" w:rsidP="004F707A">
            <w:pPr>
              <w:rPr>
                <w:rFonts w:ascii="Century Gothic" w:hAnsi="Century Gothic" w:cstheme="minorHAnsi"/>
                <w:b/>
                <w:smallCaps/>
                <w:sz w:val="20"/>
              </w:rPr>
            </w:pPr>
            <w:r w:rsidRPr="007E73CA">
              <w:rPr>
                <w:rFonts w:ascii="Century Gothic" w:hAnsi="Century Gothic" w:cstheme="minorHAnsi"/>
                <w:b/>
                <w:smallCaps/>
                <w:sz w:val="20"/>
              </w:rPr>
              <w:t>ADDITIONAL DATA REQUIRED</w:t>
            </w:r>
            <w:r w:rsidR="002E11CD" w:rsidRPr="007E73CA">
              <w:rPr>
                <w:rFonts w:ascii="Century Gothic" w:hAnsi="Century Gothic" w:cstheme="minorHAnsi"/>
                <w:b/>
                <w:smallCaps/>
                <w:sz w:val="20"/>
              </w:rPr>
              <w:t>?</w:t>
            </w:r>
            <w:r w:rsidRPr="007E73CA">
              <w:rPr>
                <w:rFonts w:ascii="Century Gothic" w:hAnsi="Century Gothic" w:cstheme="minorHAnsi"/>
                <w:b/>
                <w:smallCaps/>
                <w:sz w:val="20"/>
              </w:rPr>
              <w:t xml:space="preserve"> </w:t>
            </w:r>
          </w:p>
          <w:p w14:paraId="0F4DC371" w14:textId="3922346C" w:rsidR="00244515" w:rsidRPr="007E73CA" w:rsidRDefault="00244515" w:rsidP="004F707A">
            <w:pPr>
              <w:rPr>
                <w:rFonts w:ascii="Century Gothic" w:hAnsi="Century Gothic"/>
                <w:sz w:val="20"/>
              </w:rPr>
            </w:pPr>
            <w:r w:rsidRPr="007E73CA">
              <w:rPr>
                <w:rFonts w:ascii="Century Gothic" w:hAnsi="Century Gothic"/>
                <w:i/>
                <w:iCs/>
                <w:sz w:val="16"/>
                <w:szCs w:val="16"/>
              </w:rPr>
              <w:t>Please specify</w:t>
            </w:r>
          </w:p>
        </w:tc>
      </w:tr>
      <w:tr w:rsidR="00244515" w:rsidRPr="007E73CA" w14:paraId="7B6C88F6" w14:textId="77777777" w:rsidTr="00244515">
        <w:tc>
          <w:tcPr>
            <w:tcW w:w="906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EFDFE1" w14:textId="1DCD6D53" w:rsidR="00244515" w:rsidRPr="007E73CA" w:rsidRDefault="007535B5" w:rsidP="004F707A">
            <w:pPr>
              <w:spacing w:before="80" w:after="80"/>
              <w:rPr>
                <w:rFonts w:ascii="Century Gothic" w:hAnsi="Century Gothic"/>
                <w:sz w:val="20"/>
              </w:rPr>
            </w:pPr>
            <w:sdt>
              <w:sdtPr>
                <w:rPr>
                  <w:rFonts w:ascii="Century Gothic" w:hAnsi="Century Gothic" w:cstheme="minorHAnsi"/>
                  <w:color w:val="262626" w:themeColor="text1" w:themeTint="D9"/>
                  <w:sz w:val="20"/>
                  <w:shd w:val="clear" w:color="auto" w:fill="D9D9D9" w:themeFill="background1" w:themeFillShade="D9"/>
                </w:rPr>
                <w:id w:val="-1267458880"/>
                <w:placeholder>
                  <w:docPart w:val="DE14711B9C7A4D3B8C0E6687CD06A40F"/>
                </w:placeholder>
                <w:showingPlcHdr/>
                <w:text w:multiLine="1"/>
              </w:sdtPr>
              <w:sdtEndPr/>
              <w:sdtContent>
                <w:r w:rsidR="00165043" w:rsidRPr="003E3E13">
                  <w:rPr>
                    <w:rStyle w:val="PlaceholderText"/>
                    <w:rFonts w:ascii="Century Gothic" w:hAnsi="Century Gothic"/>
                    <w:sz w:val="20"/>
                    <w:shd w:val="clear" w:color="auto" w:fill="D9D9D9" w:themeFill="background1" w:themeFillShade="D9"/>
                  </w:rPr>
                  <w:t>Click or tap here to enter text.</w:t>
                </w:r>
              </w:sdtContent>
            </w:sdt>
          </w:p>
        </w:tc>
      </w:tr>
    </w:tbl>
    <w:p w14:paraId="771716C9" w14:textId="6C417757" w:rsidR="007C3A88" w:rsidRPr="007E73CA" w:rsidRDefault="007C3A88" w:rsidP="004F707A">
      <w:pPr>
        <w:rPr>
          <w:rFonts w:ascii="Century Gothic" w:hAnsi="Century Gothic" w:cstheme="minorHAnsi"/>
          <w:smallCaps/>
          <w:color w:val="262626" w:themeColor="text1" w:themeTint="D9"/>
          <w:sz w:val="20"/>
        </w:rPr>
      </w:pPr>
    </w:p>
    <w:p w14:paraId="56E8C32E" w14:textId="77777777" w:rsidR="007C3A88" w:rsidRPr="007E73CA" w:rsidRDefault="007C3A88" w:rsidP="004F707A">
      <w:pPr>
        <w:rPr>
          <w:rFonts w:ascii="Century Gothic" w:hAnsi="Century Gothic" w:cstheme="minorHAnsi"/>
          <w:smallCaps/>
          <w:color w:val="262626" w:themeColor="text1" w:themeTint="D9"/>
          <w:sz w:val="20"/>
        </w:rPr>
      </w:pPr>
    </w:p>
    <w:p w14:paraId="208DEB14" w14:textId="77777777" w:rsidR="002E11CD" w:rsidRPr="007E73CA" w:rsidRDefault="002E11CD" w:rsidP="004F707A">
      <w:pPr>
        <w:jc w:val="center"/>
        <w:rPr>
          <w:rFonts w:ascii="Century Gothic" w:hAnsi="Century Gothic"/>
          <w:sz w:val="20"/>
        </w:rPr>
      </w:pPr>
      <w:r w:rsidRPr="007E73CA">
        <w:rPr>
          <w:rFonts w:ascii="Century Gothic" w:hAnsi="Century Gothic"/>
          <w:sz w:val="20"/>
        </w:rPr>
        <w:t>To facilitate a timely turnaround of requests please ensure that all relevant sections of this form are completed in full. Incomplete requests will be returned to the requestor for completion and resubmission prior to review by the AOANJRR Data Review Committee.</w:t>
      </w:r>
    </w:p>
    <w:p w14:paraId="7F802D89" w14:textId="77777777" w:rsidR="002E11CD" w:rsidRPr="007E73CA" w:rsidRDefault="002E11CD" w:rsidP="004F707A">
      <w:pPr>
        <w:pStyle w:val="BodyText2"/>
        <w:spacing w:after="60"/>
        <w:jc w:val="center"/>
        <w:rPr>
          <w:rFonts w:ascii="Century Gothic" w:hAnsi="Century Gothic" w:cstheme="minorHAnsi"/>
          <w:sz w:val="20"/>
        </w:rPr>
      </w:pPr>
    </w:p>
    <w:p w14:paraId="735FE7B6" w14:textId="77777777" w:rsidR="002E11CD" w:rsidRPr="007E73CA" w:rsidRDefault="002E11CD" w:rsidP="004F707A">
      <w:pPr>
        <w:jc w:val="center"/>
        <w:rPr>
          <w:rFonts w:ascii="Century Gothic" w:hAnsi="Century Gothic"/>
          <w:b/>
          <w:bCs/>
          <w:smallCaps/>
          <w:sz w:val="20"/>
        </w:rPr>
      </w:pPr>
    </w:p>
    <w:p w14:paraId="659915BA" w14:textId="7B386538" w:rsidR="003E3E13" w:rsidRPr="003E3E13" w:rsidRDefault="001A0C98" w:rsidP="003E3E13">
      <w:pPr>
        <w:jc w:val="center"/>
        <w:rPr>
          <w:rFonts w:ascii="Century Gothic" w:hAnsi="Century Gothic" w:cstheme="minorHAnsi"/>
          <w:color w:val="660033"/>
          <w:szCs w:val="22"/>
        </w:rPr>
      </w:pPr>
      <w:r w:rsidRPr="003E3E13">
        <w:rPr>
          <w:rFonts w:ascii="Century Gothic" w:hAnsi="Century Gothic" w:cstheme="minorHAnsi"/>
          <w:iCs/>
          <w:sz w:val="20"/>
        </w:rPr>
        <w:t xml:space="preserve">Please email this form to AOANJRR </w:t>
      </w:r>
      <w:r w:rsidR="00A47481">
        <w:rPr>
          <w:rFonts w:ascii="Century Gothic" w:hAnsi="Century Gothic" w:cstheme="minorHAnsi"/>
          <w:iCs/>
          <w:sz w:val="20"/>
        </w:rPr>
        <w:t>Ad Hocs</w:t>
      </w:r>
      <w:bookmarkStart w:id="1" w:name="_GoBack"/>
      <w:bookmarkEnd w:id="1"/>
      <w:r w:rsidR="00D701EA">
        <w:rPr>
          <w:rFonts w:ascii="Century Gothic" w:hAnsi="Century Gothic" w:cstheme="minorHAnsi"/>
          <w:iCs/>
          <w:sz w:val="20"/>
        </w:rPr>
        <w:t xml:space="preserve"> </w:t>
      </w:r>
      <w:hyperlink r:id="rId22" w:history="1">
        <w:r w:rsidR="003E3E13" w:rsidRPr="003E3E13">
          <w:rPr>
            <w:rStyle w:val="Hyperlink"/>
            <w:rFonts w:ascii="Century Gothic" w:hAnsi="Century Gothic" w:cstheme="minorHAnsi"/>
            <w:sz w:val="20"/>
          </w:rPr>
          <w:t>adhocs@aoanjrr.org.au</w:t>
        </w:r>
      </w:hyperlink>
    </w:p>
    <w:p w14:paraId="331B1A83" w14:textId="7A493592" w:rsidR="00740926" w:rsidRPr="007E73CA" w:rsidRDefault="00462BCC" w:rsidP="00462BCC">
      <w:pPr>
        <w:jc w:val="center"/>
        <w:rPr>
          <w:rFonts w:ascii="Century Gothic" w:hAnsi="Century Gothic" w:cstheme="minorHAnsi"/>
          <w:sz w:val="20"/>
        </w:rPr>
      </w:pPr>
      <w:r>
        <w:rPr>
          <w:sz w:val="20"/>
          <w:szCs w:val="18"/>
        </w:rPr>
        <w:t xml:space="preserve">  </w:t>
      </w:r>
    </w:p>
    <w:sectPr w:rsidR="00740926" w:rsidRPr="007E73CA" w:rsidSect="00244515">
      <w:footerReference w:type="default" r:id="rId23"/>
      <w:pgSz w:w="11907" w:h="16840" w:code="9"/>
      <w:pgMar w:top="1247" w:right="1021" w:bottom="1418" w:left="1021" w:header="1440" w:footer="567" w:gutter="0"/>
      <w:pgNumType w:fmt="numberInDash"/>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1ECAF" w16cex:dateUtc="2022-11-18T00:36:00Z"/>
  <w16cex:commentExtensible w16cex:durableId="2721ED0C" w16cex:dateUtc="2022-11-18T00: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83E14" w14:textId="77777777" w:rsidR="007535B5" w:rsidRDefault="007535B5">
      <w:r>
        <w:separator/>
      </w:r>
    </w:p>
  </w:endnote>
  <w:endnote w:type="continuationSeparator" w:id="0">
    <w:p w14:paraId="592ED792" w14:textId="77777777" w:rsidR="007535B5" w:rsidRDefault="00753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EA2D4" w14:textId="77777777" w:rsidR="00151FAE" w:rsidRDefault="00B23A1C" w:rsidP="00AA65FE">
    <w:pPr>
      <w:pStyle w:val="Footer"/>
      <w:framePr w:wrap="around" w:vAnchor="text" w:hAnchor="margin" w:xAlign="center" w:y="1"/>
      <w:rPr>
        <w:rStyle w:val="PageNumber"/>
      </w:rPr>
    </w:pPr>
    <w:r>
      <w:rPr>
        <w:rStyle w:val="PageNumber"/>
      </w:rPr>
      <w:fldChar w:fldCharType="begin"/>
    </w:r>
    <w:r w:rsidR="00151FAE">
      <w:rPr>
        <w:rStyle w:val="PageNumber"/>
      </w:rPr>
      <w:instrText xml:space="preserve">PAGE  </w:instrText>
    </w:r>
    <w:r>
      <w:rPr>
        <w:rStyle w:val="PageNumber"/>
      </w:rPr>
      <w:fldChar w:fldCharType="separate"/>
    </w:r>
    <w:r w:rsidR="00151FAE">
      <w:rPr>
        <w:rStyle w:val="PageNumber"/>
        <w:noProof/>
      </w:rPr>
      <w:t>1</w:t>
    </w:r>
    <w:r>
      <w:rPr>
        <w:rStyle w:val="PageNumber"/>
      </w:rPr>
      <w:fldChar w:fldCharType="end"/>
    </w:r>
  </w:p>
  <w:p w14:paraId="3BE9A06B" w14:textId="77777777" w:rsidR="00151FAE" w:rsidRDefault="00151F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B4036" w14:textId="4FE2FC59" w:rsidR="008A49AE" w:rsidRPr="004572AB" w:rsidRDefault="004572AB" w:rsidP="004572AB">
    <w:pPr>
      <w:pStyle w:val="Footer"/>
      <w:tabs>
        <w:tab w:val="clear" w:pos="4153"/>
        <w:tab w:val="clear" w:pos="8306"/>
        <w:tab w:val="center" w:pos="4536"/>
      </w:tabs>
      <w:ind w:right="360"/>
      <w:rPr>
        <w:rFonts w:ascii="Century Gothic" w:hAnsi="Century Gothic"/>
        <w:color w:val="999999"/>
        <w:sz w:val="16"/>
        <w:szCs w:val="16"/>
        <w:lang w:val="en-AU"/>
      </w:rPr>
    </w:pPr>
    <w:r>
      <w:rPr>
        <w:rFonts w:ascii="Century Gothic" w:hAnsi="Century Gothic"/>
        <w:color w:val="999999"/>
        <w:sz w:val="16"/>
        <w:szCs w:val="16"/>
        <w:lang w:val="en-AU"/>
      </w:rPr>
      <w:t>AOA</w:t>
    </w:r>
    <w:r w:rsidRPr="00E819C1">
      <w:rPr>
        <w:rFonts w:ascii="Century Gothic" w:hAnsi="Century Gothic"/>
        <w:color w:val="999999"/>
        <w:sz w:val="16"/>
        <w:szCs w:val="16"/>
        <w:lang w:val="en-AU"/>
      </w:rPr>
      <w:t xml:space="preserve">NJRR Data Request Form </w:t>
    </w:r>
    <w:r>
      <w:rPr>
        <w:rFonts w:ascii="Century Gothic" w:hAnsi="Century Gothic"/>
        <w:color w:val="999999"/>
        <w:sz w:val="16"/>
        <w:szCs w:val="16"/>
        <w:lang w:val="en-AU"/>
      </w:rPr>
      <w:t>– Company</w:t>
    </w:r>
    <w:r>
      <w:rPr>
        <w:rFonts w:ascii="Century Gothic" w:hAnsi="Century Gothic"/>
        <w:color w:val="999999"/>
        <w:sz w:val="16"/>
        <w:szCs w:val="16"/>
        <w:lang w:val="en-AU"/>
      </w:rPr>
      <w:tab/>
    </w:r>
    <w:r>
      <w:rPr>
        <w:rFonts w:ascii="Century Gothic" w:hAnsi="Century Gothic"/>
        <w:color w:val="999999"/>
        <w:sz w:val="16"/>
        <w:szCs w:val="16"/>
        <w:lang w:val="en-AU"/>
      </w:rPr>
      <w:tab/>
      <w:t xml:space="preserve">Page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PAGE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1</w:t>
    </w:r>
    <w:r>
      <w:rPr>
        <w:rFonts w:ascii="Century Gothic" w:hAnsi="Century Gothic"/>
        <w:color w:val="999999"/>
        <w:sz w:val="16"/>
        <w:szCs w:val="16"/>
        <w:lang w:val="en-AU"/>
      </w:rPr>
      <w:fldChar w:fldCharType="end"/>
    </w:r>
    <w:r>
      <w:rPr>
        <w:rFonts w:ascii="Century Gothic" w:hAnsi="Century Gothic"/>
        <w:color w:val="999999"/>
        <w:sz w:val="16"/>
        <w:szCs w:val="16"/>
        <w:lang w:val="en-AU"/>
      </w:rPr>
      <w:t xml:space="preserve"> of </w:t>
    </w:r>
    <w:r>
      <w:rPr>
        <w:rFonts w:ascii="Century Gothic" w:hAnsi="Century Gothic"/>
        <w:color w:val="999999"/>
        <w:sz w:val="16"/>
        <w:szCs w:val="16"/>
        <w:lang w:val="en-AU"/>
      </w:rPr>
      <w:fldChar w:fldCharType="begin"/>
    </w:r>
    <w:r>
      <w:rPr>
        <w:rFonts w:ascii="Century Gothic" w:hAnsi="Century Gothic"/>
        <w:color w:val="999999"/>
        <w:sz w:val="16"/>
        <w:szCs w:val="16"/>
        <w:lang w:val="en-AU"/>
      </w:rPr>
      <w:instrText xml:space="preserve"> NUMPAGES   \* MERGEFORMAT </w:instrText>
    </w:r>
    <w:r>
      <w:rPr>
        <w:rFonts w:ascii="Century Gothic" w:hAnsi="Century Gothic"/>
        <w:color w:val="999999"/>
        <w:sz w:val="16"/>
        <w:szCs w:val="16"/>
        <w:lang w:val="en-AU"/>
      </w:rPr>
      <w:fldChar w:fldCharType="separate"/>
    </w:r>
    <w:r>
      <w:rPr>
        <w:rFonts w:ascii="Century Gothic" w:hAnsi="Century Gothic"/>
        <w:color w:val="999999"/>
        <w:sz w:val="16"/>
        <w:szCs w:val="16"/>
        <w:lang w:val="en-AU"/>
      </w:rPr>
      <w:t>4</w:t>
    </w:r>
    <w:r>
      <w:rPr>
        <w:rFonts w:ascii="Century Gothic" w:hAnsi="Century Gothic"/>
        <w:color w:val="999999"/>
        <w:sz w:val="16"/>
        <w:szCs w:val="16"/>
        <w:lang w:val="en-AU"/>
      </w:rPr>
      <w:fldChar w:fldCharType="end"/>
    </w:r>
    <w:r>
      <w:rPr>
        <w:rFonts w:ascii="Century Gothic" w:hAnsi="Century Gothic"/>
        <w:color w:val="999999"/>
        <w:sz w:val="16"/>
        <w:szCs w:val="16"/>
        <w:lang w:val="en-AU"/>
      </w:rPr>
      <w:tab/>
    </w:r>
    <w:r>
      <w:rPr>
        <w:rFonts w:ascii="Century Gothic" w:hAnsi="Century Gothic"/>
        <w:color w:val="999999"/>
        <w:sz w:val="16"/>
        <w:szCs w:val="16"/>
        <w:lang w:val="en-AU"/>
      </w:rPr>
      <w:tab/>
    </w:r>
    <w:r>
      <w:rPr>
        <w:rFonts w:ascii="Century Gothic" w:hAnsi="Century Gothic"/>
        <w:color w:val="999999"/>
        <w:sz w:val="16"/>
        <w:szCs w:val="16"/>
        <w:lang w:val="en-AU"/>
      </w:rPr>
      <w:tab/>
      <w:t>Version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0E57B" w14:textId="4A8412F8" w:rsidR="004F707A" w:rsidRDefault="004F707A" w:rsidP="004F707A">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1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w:t>
    </w:r>
    <w:r w:rsidR="00462BCC">
      <w:rPr>
        <w:rFonts w:ascii="Century Gothic" w:hAnsi="Century Gothic"/>
        <w:color w:val="999999"/>
        <w:sz w:val="16"/>
        <w:szCs w:val="16"/>
        <w:lang w:val="en-AU"/>
      </w:rPr>
      <w:t>1</w:t>
    </w:r>
  </w:p>
  <w:p w14:paraId="47D8895D" w14:textId="591A8362" w:rsidR="003E3E13" w:rsidRPr="00C12C64"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7BFA0" w14:textId="568D3F41" w:rsidR="003E3E13" w:rsidRDefault="003E3E13" w:rsidP="003E3E13">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2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1</w:t>
    </w:r>
  </w:p>
  <w:p w14:paraId="6319188B" w14:textId="5F7A908A" w:rsidR="006971B2" w:rsidRPr="003E3E13"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CCB7A" w14:textId="5510E21A" w:rsidR="003E3E13" w:rsidRDefault="003E3E13" w:rsidP="003E3E13">
    <w:pPr>
      <w:pStyle w:val="Footer"/>
      <w:tabs>
        <w:tab w:val="clear" w:pos="4153"/>
        <w:tab w:val="clear" w:pos="8306"/>
        <w:tab w:val="center" w:pos="4536"/>
      </w:tabs>
      <w:ind w:right="84"/>
      <w:jc w:val="center"/>
      <w:rPr>
        <w:rFonts w:ascii="Century Gothic" w:hAnsi="Century Gothic"/>
        <w:color w:val="999999"/>
        <w:sz w:val="16"/>
        <w:szCs w:val="16"/>
        <w:lang w:val="en-AU"/>
      </w:rPr>
    </w:pPr>
    <w:r>
      <w:rPr>
        <w:rFonts w:ascii="Century Gothic" w:hAnsi="Century Gothic"/>
        <w:color w:val="999999"/>
        <w:sz w:val="16"/>
        <w:szCs w:val="16"/>
        <w:lang w:val="en-AU"/>
      </w:rPr>
      <w:t>AOANJRR Data Request Form – Company</w:t>
    </w:r>
    <w:r>
      <w:rPr>
        <w:rFonts w:ascii="Century Gothic" w:hAnsi="Century Gothic"/>
        <w:color w:val="999999"/>
        <w:sz w:val="16"/>
        <w:szCs w:val="16"/>
        <w:lang w:val="en-AU"/>
      </w:rPr>
      <w:tab/>
    </w:r>
    <w:r w:rsidRPr="004F707A">
      <w:rPr>
        <w:rFonts w:ascii="Century Gothic" w:hAnsi="Century Gothic"/>
        <w:color w:val="999999"/>
        <w:sz w:val="16"/>
        <w:szCs w:val="16"/>
        <w:lang w:val="en-AU"/>
      </w:rPr>
      <w:ptab w:relativeTo="margin" w:alignment="center" w:leader="none"/>
    </w:r>
    <w:r>
      <w:rPr>
        <w:rFonts w:ascii="Century Gothic" w:hAnsi="Century Gothic"/>
        <w:color w:val="999999"/>
        <w:sz w:val="16"/>
        <w:szCs w:val="16"/>
        <w:lang w:val="en-AU"/>
      </w:rPr>
      <w:t>Page 3 of 3</w:t>
    </w:r>
    <w:r w:rsidRPr="004F707A">
      <w:rPr>
        <w:rFonts w:ascii="Century Gothic" w:hAnsi="Century Gothic"/>
        <w:color w:val="999999"/>
        <w:sz w:val="16"/>
        <w:szCs w:val="16"/>
        <w:lang w:val="en-AU"/>
      </w:rPr>
      <w:ptab w:relativeTo="margin" w:alignment="right" w:leader="none"/>
    </w:r>
    <w:r>
      <w:rPr>
        <w:rFonts w:ascii="Century Gothic" w:hAnsi="Century Gothic"/>
        <w:color w:val="999999"/>
        <w:sz w:val="16"/>
        <w:szCs w:val="16"/>
        <w:lang w:val="en-AU"/>
      </w:rPr>
      <w:t>Version 2.1</w:t>
    </w:r>
  </w:p>
  <w:p w14:paraId="4006D000" w14:textId="77777777" w:rsidR="003E3E13" w:rsidRPr="003E3E13" w:rsidRDefault="003E3E13" w:rsidP="003E3E13">
    <w:pPr>
      <w:pStyle w:val="Footer"/>
      <w:tabs>
        <w:tab w:val="clear" w:pos="4153"/>
        <w:tab w:val="clear" w:pos="8306"/>
        <w:tab w:val="center" w:pos="4536"/>
      </w:tabs>
      <w:ind w:right="84"/>
      <w:jc w:val="right"/>
      <w:rPr>
        <w:rFonts w:ascii="Century Gothic" w:hAnsi="Century Gothic"/>
        <w:color w:val="999999"/>
        <w:sz w:val="16"/>
        <w:szCs w:val="16"/>
        <w:lang w:val="en-AU"/>
      </w:rPr>
    </w:pPr>
    <w:r>
      <w:rPr>
        <w:rFonts w:ascii="Century Gothic" w:hAnsi="Century Gothic"/>
        <w:color w:val="999999"/>
        <w:sz w:val="16"/>
        <w:szCs w:val="16"/>
        <w:lang w:val="en-AU"/>
      </w:rPr>
      <w:t>Reviewed 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772DA" w14:textId="77777777" w:rsidR="007535B5" w:rsidRDefault="007535B5">
      <w:r>
        <w:separator/>
      </w:r>
    </w:p>
  </w:footnote>
  <w:footnote w:type="continuationSeparator" w:id="0">
    <w:p w14:paraId="2A5FF16A" w14:textId="77777777" w:rsidR="007535B5" w:rsidRDefault="00753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8F8AB" w14:textId="77777777" w:rsidR="003E3E13" w:rsidRDefault="003E3E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4A931" w14:textId="3961643E" w:rsidR="008F7EFD" w:rsidRPr="007E4EAC" w:rsidRDefault="008F7EFD" w:rsidP="008F7EFD">
    <w:pPr>
      <w:ind w:left="-426"/>
      <w:rPr>
        <w:rFonts w:ascii="Century Gothic" w:hAnsi="Century Gothic" w:cs="Calibri"/>
        <w:color w:val="7F7F7F" w:themeColor="text1" w:themeTint="80"/>
        <w:sz w:val="16"/>
        <w:szCs w:val="16"/>
        <w:lang w:val="en-AU"/>
      </w:rPr>
    </w:pPr>
    <w:r w:rsidRPr="00494DDC">
      <w:rPr>
        <w:rFonts w:ascii="Century Gothic" w:hAnsi="Century Gothic" w:cstheme="minorHAnsi"/>
        <w:noProof/>
        <w:sz w:val="22"/>
        <w:szCs w:val="22"/>
        <w:lang w:val="en-AU" w:eastAsia="ja-JP"/>
      </w:rPr>
      <w:drawing>
        <wp:anchor distT="0" distB="0" distL="114300" distR="114300" simplePos="0" relativeHeight="251653120" behindDoc="0" locked="0" layoutInCell="1" allowOverlap="1" wp14:anchorId="4F7D68A5" wp14:editId="7DAC8ED8">
          <wp:simplePos x="0" y="0"/>
          <wp:positionH relativeFrom="column">
            <wp:posOffset>5342953</wp:posOffset>
          </wp:positionH>
          <wp:positionV relativeFrom="paragraph">
            <wp:posOffset>-290830</wp:posOffset>
          </wp:positionV>
          <wp:extent cx="1248410" cy="8534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8410" cy="853483"/>
                  </a:xfrm>
                  <a:prstGeom prst="rect">
                    <a:avLst/>
                  </a:prstGeom>
                </pic:spPr>
              </pic:pic>
            </a:graphicData>
          </a:graphic>
          <wp14:sizeRelH relativeFrom="margin">
            <wp14:pctWidth>0</wp14:pctWidth>
          </wp14:sizeRelH>
          <wp14:sizeRelV relativeFrom="margin">
            <wp14:pctHeight>0</wp14:pctHeight>
          </wp14:sizeRelV>
        </wp:anchor>
      </w:drawing>
    </w:r>
    <w:r w:rsidRPr="007E4EAC">
      <w:rPr>
        <w:rFonts w:ascii="Century Gothic" w:hAnsi="Century Gothic" w:cs="Calibri"/>
        <w:color w:val="7F7F7F" w:themeColor="text1" w:themeTint="80"/>
        <w:sz w:val="16"/>
        <w:szCs w:val="16"/>
      </w:rPr>
      <w:t xml:space="preserve">AOANJRR Standard Operating Procedures  </w:t>
    </w:r>
  </w:p>
  <w:p w14:paraId="338B9F55" w14:textId="5570513A" w:rsidR="008F7EFD" w:rsidRPr="007E4EAC" w:rsidRDefault="008F7EFD" w:rsidP="008F7EFD">
    <w:pPr>
      <w:ind w:left="-426"/>
      <w:rPr>
        <w:rFonts w:ascii="Century Gothic" w:hAnsi="Century Gothic" w:cs="Calibri"/>
        <w:color w:val="7F7F7F" w:themeColor="text1" w:themeTint="80"/>
        <w:sz w:val="16"/>
        <w:szCs w:val="16"/>
      </w:rPr>
    </w:pPr>
    <w:r w:rsidRPr="007E4EAC">
      <w:rPr>
        <w:rFonts w:ascii="Century Gothic" w:hAnsi="Century Gothic" w:cs="Calibri"/>
        <w:color w:val="7F7F7F" w:themeColor="text1" w:themeTint="80"/>
        <w:sz w:val="16"/>
        <w:szCs w:val="16"/>
      </w:rPr>
      <w:t xml:space="preserve">Section 8 – Forms </w:t>
    </w:r>
  </w:p>
  <w:p w14:paraId="1623A86C" w14:textId="19BE6CD2" w:rsidR="008F7EFD" w:rsidRPr="008F7EFD" w:rsidRDefault="008F7EFD" w:rsidP="008F7EFD">
    <w:pPr>
      <w:ind w:left="-426"/>
      <w:rPr>
        <w:rFonts w:ascii="Century Gothic" w:hAnsi="Century Gothic"/>
        <w:color w:val="7F7F7F" w:themeColor="text1" w:themeTint="80"/>
        <w:sz w:val="16"/>
        <w:szCs w:val="16"/>
      </w:rPr>
    </w:pPr>
    <w:r w:rsidRPr="007E4EAC">
      <w:rPr>
        <w:rFonts w:ascii="Century Gothic" w:hAnsi="Century Gothic" w:cs="Calibri"/>
        <w:color w:val="7F7F7F" w:themeColor="text1" w:themeTint="80"/>
        <w:sz w:val="16"/>
        <w:szCs w:val="16"/>
      </w:rPr>
      <w:t xml:space="preserve">FOR.S8.1 Ad Hoc Request Form - </w:t>
    </w:r>
    <w:r>
      <w:rPr>
        <w:rFonts w:ascii="Century Gothic" w:hAnsi="Century Gothic" w:cs="Calibri"/>
        <w:color w:val="7F7F7F" w:themeColor="text1" w:themeTint="80"/>
        <w:sz w:val="16"/>
        <w:szCs w:val="16"/>
      </w:rPr>
      <w:t>Compa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0" w:name="_Hlk62737034"/>
  <w:p w14:paraId="450375E5" w14:textId="18D13F1A" w:rsidR="00202711" w:rsidRPr="00226B1A" w:rsidRDefault="00202711" w:rsidP="00202711">
    <w:pPr>
      <w:rPr>
        <w:rFonts w:ascii="Century Gothic" w:hAnsi="Century Gothic" w:cs="Calibri"/>
        <w:color w:val="7F7F7F" w:themeColor="text1" w:themeTint="80"/>
        <w:sz w:val="16"/>
        <w:szCs w:val="16"/>
      </w:rPr>
    </w:pPr>
    <w:r>
      <w:rPr>
        <w:rFonts w:ascii="Century Gothic" w:hAnsi="Century Gothic" w:cstheme="minorHAnsi"/>
        <w:noProof/>
        <w:sz w:val="22"/>
        <w:szCs w:val="22"/>
        <w:lang w:val="en-AU" w:eastAsia="en-AU"/>
      </w:rPr>
      <mc:AlternateContent>
        <mc:Choice Requires="wps">
          <w:drawing>
            <wp:anchor distT="0" distB="0" distL="114300" distR="114300" simplePos="0" relativeHeight="251659264" behindDoc="0" locked="0" layoutInCell="1" allowOverlap="1" wp14:anchorId="2E6E8B82" wp14:editId="57E96DE1">
              <wp:simplePos x="0" y="0"/>
              <wp:positionH relativeFrom="margin">
                <wp:align>right</wp:align>
              </wp:positionH>
              <wp:positionV relativeFrom="paragraph">
                <wp:posOffset>18415</wp:posOffset>
              </wp:positionV>
              <wp:extent cx="1754505" cy="528955"/>
              <wp:effectExtent l="0" t="0" r="17145" b="2349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28955"/>
                      </a:xfrm>
                      <a:prstGeom prst="rect">
                        <a:avLst/>
                      </a:prstGeom>
                      <a:solidFill>
                        <a:schemeClr val="bg1">
                          <a:lumMod val="75000"/>
                          <a:lumOff val="0"/>
                        </a:schemeClr>
                      </a:solidFill>
                      <a:ln w="9525">
                        <a:solidFill>
                          <a:srgbClr val="969696"/>
                        </a:solidFill>
                        <a:miter lim="800000"/>
                        <a:headEnd/>
                        <a:tailEnd/>
                      </a:ln>
                    </wps:spPr>
                    <wps:txb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6E8B82" id="_x0000_t202" coordsize="21600,21600" o:spt="202" path="m,l,21600r21600,l21600,xe">
              <v:stroke joinstyle="miter"/>
              <v:path gradientshapeok="t" o:connecttype="rect"/>
            </v:shapetype>
            <v:shape id="Text Box 16" o:spid="_x0000_s1026" type="#_x0000_t202" style="position:absolute;margin-left:86.95pt;margin-top:1.45pt;width:138.15pt;height:41.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" fillcolor="#bfbfbf [2412]" strokecolor="#969696">
              <v:textbox>
                <w:txbxContent>
                  <w:p w14:paraId="439DE6E9" w14:textId="77777777" w:rsidR="00202711" w:rsidRDefault="00202711" w:rsidP="00202711">
                    <w:pPr>
                      <w:spacing w:line="480" w:lineRule="auto"/>
                      <w:jc w:val="center"/>
                    </w:pPr>
                    <w:r>
                      <w:rPr>
                        <w:rFonts w:ascii="Century Gothic" w:hAnsi="Century Gothic"/>
                        <w:smallCaps/>
                        <w:sz w:val="12"/>
                        <w:szCs w:val="12"/>
                      </w:rPr>
                      <w:t>(OFFICE USE ONLY)</w:t>
                    </w:r>
                  </w:p>
                  <w:p w14:paraId="1BB05F99" w14:textId="77777777" w:rsidR="00202711" w:rsidRDefault="00202711" w:rsidP="00202711">
                    <w:r w:rsidRPr="0054287E">
                      <w:rPr>
                        <w:rFonts w:ascii="Century Gothic" w:hAnsi="Century Gothic"/>
                        <w:b/>
                        <w:smallCaps/>
                        <w:sz w:val="22"/>
                        <w:szCs w:val="22"/>
                      </w:rPr>
                      <w:t>REQUEST ID:</w:t>
                    </w:r>
                    <w:r>
                      <w:rPr>
                        <w:rFonts w:ascii="Century Gothic" w:hAnsi="Century Gothic"/>
                        <w:b/>
                        <w:smallCaps/>
                        <w:sz w:val="22"/>
                        <w:szCs w:val="22"/>
                      </w:rPr>
                      <w:t xml:space="preserve">    </w:t>
                    </w:r>
                  </w:p>
                </w:txbxContent>
              </v:textbox>
              <w10:wrap anchorx="margin"/>
            </v:shape>
          </w:pict>
        </mc:Fallback>
      </mc:AlternateContent>
    </w:r>
    <w:r w:rsidRPr="00226B1A">
      <w:rPr>
        <w:rFonts w:ascii="Century Gothic" w:hAnsi="Century Gothic" w:cs="Calibri"/>
        <w:color w:val="7F7F7F" w:themeColor="text1" w:themeTint="80"/>
        <w:sz w:val="16"/>
        <w:szCs w:val="16"/>
      </w:rPr>
      <w:t xml:space="preserve">AOANJRR Standard Operating Procedures  </w:t>
    </w:r>
  </w:p>
  <w:p w14:paraId="30CEA3CA" w14:textId="77777777"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 xml:space="preserve">Section 8 – Forms </w:t>
    </w:r>
  </w:p>
  <w:p w14:paraId="026E4ECF" w14:textId="280A0AA9" w:rsidR="00202711" w:rsidRPr="00226B1A" w:rsidRDefault="00202711" w:rsidP="00202711">
    <w:pPr>
      <w:rPr>
        <w:rFonts w:ascii="Century Gothic" w:hAnsi="Century Gothic" w:cs="Calibri"/>
        <w:color w:val="7F7F7F" w:themeColor="text1" w:themeTint="80"/>
        <w:sz w:val="16"/>
        <w:szCs w:val="16"/>
      </w:rPr>
    </w:pPr>
    <w:r w:rsidRPr="00226B1A">
      <w:rPr>
        <w:rFonts w:ascii="Century Gothic" w:hAnsi="Century Gothic" w:cs="Calibri"/>
        <w:color w:val="7F7F7F" w:themeColor="text1" w:themeTint="80"/>
        <w:sz w:val="16"/>
        <w:szCs w:val="16"/>
      </w:rPr>
      <w:t>FOR.S8.</w:t>
    </w:r>
    <w:r w:rsidR="004F707A">
      <w:rPr>
        <w:rFonts w:ascii="Century Gothic" w:hAnsi="Century Gothic" w:cs="Calibri"/>
        <w:color w:val="7F7F7F" w:themeColor="text1" w:themeTint="80"/>
        <w:sz w:val="16"/>
        <w:szCs w:val="16"/>
      </w:rPr>
      <w:t>3</w:t>
    </w:r>
    <w:r w:rsidRPr="00226B1A">
      <w:rPr>
        <w:rFonts w:ascii="Century Gothic" w:hAnsi="Century Gothic" w:cs="Calibri"/>
        <w:color w:val="7F7F7F" w:themeColor="text1" w:themeTint="80"/>
        <w:sz w:val="16"/>
        <w:szCs w:val="16"/>
      </w:rPr>
      <w:t xml:space="preserve"> Ad Hoc Request Form - </w:t>
    </w:r>
    <w:r w:rsidR="004F707A">
      <w:rPr>
        <w:rFonts w:ascii="Century Gothic" w:hAnsi="Century Gothic" w:cs="Calibri"/>
        <w:color w:val="7F7F7F" w:themeColor="text1" w:themeTint="80"/>
        <w:sz w:val="16"/>
        <w:szCs w:val="16"/>
      </w:rPr>
      <w:t>Company</w:t>
    </w:r>
  </w:p>
  <w:bookmarkEnd w:id="0"/>
  <w:p w14:paraId="21E6D51C" w14:textId="080822F7" w:rsidR="00271396" w:rsidRPr="00494DDC" w:rsidRDefault="00271396" w:rsidP="00271396">
    <w:pPr>
      <w:jc w:val="center"/>
      <w:rPr>
        <w:rFonts w:ascii="Century Gothic" w:hAnsi="Century Gothic"/>
        <w:b/>
        <w:bCs/>
        <w:sz w:val="22"/>
        <w:szCs w:val="22"/>
      </w:rPr>
    </w:pPr>
  </w:p>
  <w:p w14:paraId="467B59B5" w14:textId="77777777" w:rsidR="007E4EAC" w:rsidRPr="007E4EAC" w:rsidRDefault="007E4EAC">
    <w:pPr>
      <w:pStyle w:val="Header"/>
      <w:rPr>
        <w:rFonts w:ascii="Century Gothic" w:hAnsi="Century Gothic"/>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B5A18" w14:textId="77777777" w:rsidR="00151FAE" w:rsidRDefault="00151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0C26466C"/>
    <w:multiLevelType w:val="hybridMultilevel"/>
    <w:tmpl w:val="D186845C"/>
    <w:lvl w:ilvl="0" w:tplc="0F4A01B4">
      <w:start w:val="1"/>
      <w:numFmt w:val="decimal"/>
      <w:lvlText w:val="%1."/>
      <w:lvlJc w:val="left"/>
      <w:pPr>
        <w:tabs>
          <w:tab w:val="num" w:pos="720"/>
        </w:tabs>
        <w:ind w:left="720" w:hanging="36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5206A49"/>
    <w:multiLevelType w:val="hybridMultilevel"/>
    <w:tmpl w:val="4A40F51C"/>
    <w:lvl w:ilvl="0" w:tplc="0F4A01B4">
      <w:start w:val="1"/>
      <w:numFmt w:val="decimal"/>
      <w:lvlText w:val="%1."/>
      <w:lvlJc w:val="left"/>
      <w:pPr>
        <w:tabs>
          <w:tab w:val="num" w:pos="720"/>
        </w:tabs>
        <w:ind w:left="720" w:hanging="363"/>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151A81"/>
    <w:multiLevelType w:val="hybridMultilevel"/>
    <w:tmpl w:val="0CDE00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4"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6"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1"/>
  </w:num>
  <w:num w:numId="2">
    <w:abstractNumId w:val="2"/>
  </w:num>
  <w:num w:numId="3">
    <w:abstractNumId w:val="14"/>
  </w:num>
  <w:num w:numId="4">
    <w:abstractNumId w:val="15"/>
  </w:num>
  <w:num w:numId="5">
    <w:abstractNumId w:val="8"/>
  </w:num>
  <w:num w:numId="6">
    <w:abstractNumId w:val="13"/>
  </w:num>
  <w:num w:numId="7">
    <w:abstractNumId w:val="16"/>
  </w:num>
  <w:num w:numId="8">
    <w:abstractNumId w:val="10"/>
  </w:num>
  <w:num w:numId="9">
    <w:abstractNumId w:val="12"/>
  </w:num>
  <w:num w:numId="10">
    <w:abstractNumId w:val="4"/>
  </w:num>
  <w:num w:numId="11">
    <w:abstractNumId w:val="6"/>
  </w:num>
  <w:num w:numId="12">
    <w:abstractNumId w:val="0"/>
  </w:num>
  <w:num w:numId="13">
    <w:abstractNumId w:val="3"/>
  </w:num>
  <w:num w:numId="14">
    <w:abstractNumId w:val="5"/>
  </w:num>
  <w:num w:numId="15">
    <w:abstractNumId w:val="9"/>
  </w:num>
  <w:num w:numId="16">
    <w:abstractNumId w:val="7"/>
  </w:num>
  <w:num w:numId="1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zsTQwMTEzNbYwMDBR0lEKTi0uzszPAykwNKwFAJmMzjwtAAAA"/>
  </w:docVars>
  <w:rsids>
    <w:rsidRoot w:val="007A539A"/>
    <w:rsid w:val="00001D43"/>
    <w:rsid w:val="0000367F"/>
    <w:rsid w:val="00005498"/>
    <w:rsid w:val="000054B6"/>
    <w:rsid w:val="00005D6B"/>
    <w:rsid w:val="00010562"/>
    <w:rsid w:val="000200B9"/>
    <w:rsid w:val="00021D96"/>
    <w:rsid w:val="00031666"/>
    <w:rsid w:val="00032F5F"/>
    <w:rsid w:val="00041310"/>
    <w:rsid w:val="0004377F"/>
    <w:rsid w:val="000466F2"/>
    <w:rsid w:val="00050ABC"/>
    <w:rsid w:val="00052688"/>
    <w:rsid w:val="0005718F"/>
    <w:rsid w:val="000573C7"/>
    <w:rsid w:val="000612DF"/>
    <w:rsid w:val="00080040"/>
    <w:rsid w:val="00080FE2"/>
    <w:rsid w:val="000823A6"/>
    <w:rsid w:val="00082617"/>
    <w:rsid w:val="00085DEF"/>
    <w:rsid w:val="00090386"/>
    <w:rsid w:val="00091FDA"/>
    <w:rsid w:val="00092E35"/>
    <w:rsid w:val="00095DDC"/>
    <w:rsid w:val="000966DF"/>
    <w:rsid w:val="00097798"/>
    <w:rsid w:val="000A2CD9"/>
    <w:rsid w:val="000A32ED"/>
    <w:rsid w:val="000A5538"/>
    <w:rsid w:val="000A7F24"/>
    <w:rsid w:val="000B568C"/>
    <w:rsid w:val="000B7CFA"/>
    <w:rsid w:val="000C37CA"/>
    <w:rsid w:val="000C5241"/>
    <w:rsid w:val="000D26CE"/>
    <w:rsid w:val="000D2ABD"/>
    <w:rsid w:val="000E2446"/>
    <w:rsid w:val="000F2852"/>
    <w:rsid w:val="000F5BBD"/>
    <w:rsid w:val="0010173B"/>
    <w:rsid w:val="00102F8B"/>
    <w:rsid w:val="00103B25"/>
    <w:rsid w:val="00103C41"/>
    <w:rsid w:val="00107429"/>
    <w:rsid w:val="001101C8"/>
    <w:rsid w:val="001123D6"/>
    <w:rsid w:val="00123FD0"/>
    <w:rsid w:val="001340D2"/>
    <w:rsid w:val="001367F9"/>
    <w:rsid w:val="0014168D"/>
    <w:rsid w:val="00143648"/>
    <w:rsid w:val="00144F63"/>
    <w:rsid w:val="00145855"/>
    <w:rsid w:val="00146543"/>
    <w:rsid w:val="00151FAE"/>
    <w:rsid w:val="00161173"/>
    <w:rsid w:val="001625D7"/>
    <w:rsid w:val="00165043"/>
    <w:rsid w:val="0016655A"/>
    <w:rsid w:val="00166ECB"/>
    <w:rsid w:val="0017446E"/>
    <w:rsid w:val="00176EBA"/>
    <w:rsid w:val="00182BA8"/>
    <w:rsid w:val="001971A4"/>
    <w:rsid w:val="00197892"/>
    <w:rsid w:val="001A0C98"/>
    <w:rsid w:val="001A18C7"/>
    <w:rsid w:val="001B400B"/>
    <w:rsid w:val="001B4934"/>
    <w:rsid w:val="001C540D"/>
    <w:rsid w:val="001C54DE"/>
    <w:rsid w:val="001D0D1A"/>
    <w:rsid w:val="001D27D9"/>
    <w:rsid w:val="001D2A26"/>
    <w:rsid w:val="001D3F99"/>
    <w:rsid w:val="001D44AA"/>
    <w:rsid w:val="001E074F"/>
    <w:rsid w:val="001E2A9D"/>
    <w:rsid w:val="001F0E51"/>
    <w:rsid w:val="001F36C8"/>
    <w:rsid w:val="00202711"/>
    <w:rsid w:val="00206202"/>
    <w:rsid w:val="002237BE"/>
    <w:rsid w:val="00223F35"/>
    <w:rsid w:val="002244EC"/>
    <w:rsid w:val="002304EB"/>
    <w:rsid w:val="00232AEF"/>
    <w:rsid w:val="00244515"/>
    <w:rsid w:val="00244E1B"/>
    <w:rsid w:val="0024553F"/>
    <w:rsid w:val="00245554"/>
    <w:rsid w:val="00246C91"/>
    <w:rsid w:val="00251626"/>
    <w:rsid w:val="00255829"/>
    <w:rsid w:val="00263FE1"/>
    <w:rsid w:val="00266B14"/>
    <w:rsid w:val="00271396"/>
    <w:rsid w:val="002778C4"/>
    <w:rsid w:val="002812C6"/>
    <w:rsid w:val="00282957"/>
    <w:rsid w:val="002864B2"/>
    <w:rsid w:val="00295052"/>
    <w:rsid w:val="00297CA2"/>
    <w:rsid w:val="002A0CB6"/>
    <w:rsid w:val="002A0CD3"/>
    <w:rsid w:val="002A27F5"/>
    <w:rsid w:val="002A41F0"/>
    <w:rsid w:val="002B1D21"/>
    <w:rsid w:val="002B2F48"/>
    <w:rsid w:val="002C4585"/>
    <w:rsid w:val="002E11CD"/>
    <w:rsid w:val="002F38FC"/>
    <w:rsid w:val="002F3954"/>
    <w:rsid w:val="00306150"/>
    <w:rsid w:val="00311866"/>
    <w:rsid w:val="0031189A"/>
    <w:rsid w:val="00314839"/>
    <w:rsid w:val="00314C5A"/>
    <w:rsid w:val="0031735D"/>
    <w:rsid w:val="00317912"/>
    <w:rsid w:val="0032213C"/>
    <w:rsid w:val="00326223"/>
    <w:rsid w:val="00333C75"/>
    <w:rsid w:val="00335194"/>
    <w:rsid w:val="003357C2"/>
    <w:rsid w:val="003360B8"/>
    <w:rsid w:val="0034191B"/>
    <w:rsid w:val="00342312"/>
    <w:rsid w:val="00346282"/>
    <w:rsid w:val="003538E7"/>
    <w:rsid w:val="00356860"/>
    <w:rsid w:val="00360541"/>
    <w:rsid w:val="003667F1"/>
    <w:rsid w:val="00371F29"/>
    <w:rsid w:val="003743B1"/>
    <w:rsid w:val="003813B2"/>
    <w:rsid w:val="00385465"/>
    <w:rsid w:val="003863BC"/>
    <w:rsid w:val="003879CC"/>
    <w:rsid w:val="003924A2"/>
    <w:rsid w:val="003926EB"/>
    <w:rsid w:val="003A23D3"/>
    <w:rsid w:val="003A47D2"/>
    <w:rsid w:val="003A5F4A"/>
    <w:rsid w:val="003A674D"/>
    <w:rsid w:val="003B0673"/>
    <w:rsid w:val="003B45BF"/>
    <w:rsid w:val="003B5161"/>
    <w:rsid w:val="003B7BFA"/>
    <w:rsid w:val="003C4789"/>
    <w:rsid w:val="003C70AB"/>
    <w:rsid w:val="003C71DE"/>
    <w:rsid w:val="003D2D47"/>
    <w:rsid w:val="003D31A5"/>
    <w:rsid w:val="003D4974"/>
    <w:rsid w:val="003E29D0"/>
    <w:rsid w:val="003E3408"/>
    <w:rsid w:val="003E3E13"/>
    <w:rsid w:val="003E71FF"/>
    <w:rsid w:val="003F24C0"/>
    <w:rsid w:val="003F6188"/>
    <w:rsid w:val="004040F4"/>
    <w:rsid w:val="0040477A"/>
    <w:rsid w:val="004065D1"/>
    <w:rsid w:val="0040797D"/>
    <w:rsid w:val="004128AF"/>
    <w:rsid w:val="00413A58"/>
    <w:rsid w:val="004144EC"/>
    <w:rsid w:val="00416038"/>
    <w:rsid w:val="00420E51"/>
    <w:rsid w:val="004219E5"/>
    <w:rsid w:val="004228F0"/>
    <w:rsid w:val="0043156D"/>
    <w:rsid w:val="00435437"/>
    <w:rsid w:val="00436F08"/>
    <w:rsid w:val="00441187"/>
    <w:rsid w:val="004446C6"/>
    <w:rsid w:val="00446977"/>
    <w:rsid w:val="004572AB"/>
    <w:rsid w:val="004601D2"/>
    <w:rsid w:val="00462624"/>
    <w:rsid w:val="00462BCC"/>
    <w:rsid w:val="00466253"/>
    <w:rsid w:val="0047009D"/>
    <w:rsid w:val="00470E18"/>
    <w:rsid w:val="00474775"/>
    <w:rsid w:val="00474FA8"/>
    <w:rsid w:val="00476BE0"/>
    <w:rsid w:val="0049267F"/>
    <w:rsid w:val="004939A8"/>
    <w:rsid w:val="00494803"/>
    <w:rsid w:val="00494DDC"/>
    <w:rsid w:val="00496D36"/>
    <w:rsid w:val="004A3A49"/>
    <w:rsid w:val="004B1520"/>
    <w:rsid w:val="004B308A"/>
    <w:rsid w:val="004B734B"/>
    <w:rsid w:val="004C4C7E"/>
    <w:rsid w:val="004C78E5"/>
    <w:rsid w:val="004D2B9D"/>
    <w:rsid w:val="004D408A"/>
    <w:rsid w:val="004E022F"/>
    <w:rsid w:val="004E1D0D"/>
    <w:rsid w:val="004E5CA2"/>
    <w:rsid w:val="004E7179"/>
    <w:rsid w:val="004F3F5B"/>
    <w:rsid w:val="004F4D0E"/>
    <w:rsid w:val="004F601B"/>
    <w:rsid w:val="004F707A"/>
    <w:rsid w:val="00506087"/>
    <w:rsid w:val="00511FD3"/>
    <w:rsid w:val="00516AD0"/>
    <w:rsid w:val="00516F22"/>
    <w:rsid w:val="00517341"/>
    <w:rsid w:val="00524FEC"/>
    <w:rsid w:val="00526323"/>
    <w:rsid w:val="00531322"/>
    <w:rsid w:val="0054287E"/>
    <w:rsid w:val="005445C3"/>
    <w:rsid w:val="00550EC8"/>
    <w:rsid w:val="005544D4"/>
    <w:rsid w:val="00554F0A"/>
    <w:rsid w:val="00565931"/>
    <w:rsid w:val="0056761B"/>
    <w:rsid w:val="005773F0"/>
    <w:rsid w:val="005779B6"/>
    <w:rsid w:val="00584EDA"/>
    <w:rsid w:val="005935A9"/>
    <w:rsid w:val="005A7723"/>
    <w:rsid w:val="005B1F4D"/>
    <w:rsid w:val="005C0118"/>
    <w:rsid w:val="005D34FF"/>
    <w:rsid w:val="005D6986"/>
    <w:rsid w:val="005D7602"/>
    <w:rsid w:val="005E1139"/>
    <w:rsid w:val="005E1483"/>
    <w:rsid w:val="005E5E03"/>
    <w:rsid w:val="005F44FE"/>
    <w:rsid w:val="00600605"/>
    <w:rsid w:val="00605090"/>
    <w:rsid w:val="00605398"/>
    <w:rsid w:val="00605490"/>
    <w:rsid w:val="00605941"/>
    <w:rsid w:val="00607D5E"/>
    <w:rsid w:val="00622E3D"/>
    <w:rsid w:val="0062432D"/>
    <w:rsid w:val="00633B83"/>
    <w:rsid w:val="00641331"/>
    <w:rsid w:val="006426B9"/>
    <w:rsid w:val="0064511A"/>
    <w:rsid w:val="006514F6"/>
    <w:rsid w:val="00655886"/>
    <w:rsid w:val="0066181C"/>
    <w:rsid w:val="00661BDE"/>
    <w:rsid w:val="0066348F"/>
    <w:rsid w:val="00670AF9"/>
    <w:rsid w:val="00675E3E"/>
    <w:rsid w:val="006840C8"/>
    <w:rsid w:val="0068727D"/>
    <w:rsid w:val="00687544"/>
    <w:rsid w:val="00691EAB"/>
    <w:rsid w:val="006971B2"/>
    <w:rsid w:val="006979FD"/>
    <w:rsid w:val="00697EAC"/>
    <w:rsid w:val="006A7326"/>
    <w:rsid w:val="006B0105"/>
    <w:rsid w:val="006B31BF"/>
    <w:rsid w:val="006B3C68"/>
    <w:rsid w:val="006B4740"/>
    <w:rsid w:val="006B50E8"/>
    <w:rsid w:val="006B5901"/>
    <w:rsid w:val="006B6FF4"/>
    <w:rsid w:val="006C1718"/>
    <w:rsid w:val="006C60EA"/>
    <w:rsid w:val="006C7F36"/>
    <w:rsid w:val="006D569C"/>
    <w:rsid w:val="006E160C"/>
    <w:rsid w:val="006E4BCE"/>
    <w:rsid w:val="006E5645"/>
    <w:rsid w:val="006F2B80"/>
    <w:rsid w:val="006F483E"/>
    <w:rsid w:val="00704372"/>
    <w:rsid w:val="007051E4"/>
    <w:rsid w:val="007119CD"/>
    <w:rsid w:val="00732E02"/>
    <w:rsid w:val="00736991"/>
    <w:rsid w:val="00737787"/>
    <w:rsid w:val="00740926"/>
    <w:rsid w:val="0074492E"/>
    <w:rsid w:val="0074531E"/>
    <w:rsid w:val="007514AF"/>
    <w:rsid w:val="007535B5"/>
    <w:rsid w:val="00757F39"/>
    <w:rsid w:val="007601B2"/>
    <w:rsid w:val="007667F8"/>
    <w:rsid w:val="00766FF1"/>
    <w:rsid w:val="00786770"/>
    <w:rsid w:val="00790717"/>
    <w:rsid w:val="00790B8A"/>
    <w:rsid w:val="007A15D2"/>
    <w:rsid w:val="007A539A"/>
    <w:rsid w:val="007A552C"/>
    <w:rsid w:val="007B75DE"/>
    <w:rsid w:val="007C11BD"/>
    <w:rsid w:val="007C1D7E"/>
    <w:rsid w:val="007C21D0"/>
    <w:rsid w:val="007C3A7C"/>
    <w:rsid w:val="007C3A88"/>
    <w:rsid w:val="007C534B"/>
    <w:rsid w:val="007E0031"/>
    <w:rsid w:val="007E060A"/>
    <w:rsid w:val="007E0F6A"/>
    <w:rsid w:val="007E4EAC"/>
    <w:rsid w:val="007E57D1"/>
    <w:rsid w:val="007E73CA"/>
    <w:rsid w:val="007F0380"/>
    <w:rsid w:val="007F3DBB"/>
    <w:rsid w:val="007F5584"/>
    <w:rsid w:val="007F572A"/>
    <w:rsid w:val="007F61D0"/>
    <w:rsid w:val="007F6230"/>
    <w:rsid w:val="0081222D"/>
    <w:rsid w:val="008160CA"/>
    <w:rsid w:val="00817048"/>
    <w:rsid w:val="00823335"/>
    <w:rsid w:val="00825950"/>
    <w:rsid w:val="008263DC"/>
    <w:rsid w:val="0083331A"/>
    <w:rsid w:val="0083719A"/>
    <w:rsid w:val="0084012F"/>
    <w:rsid w:val="00844DCB"/>
    <w:rsid w:val="008561CD"/>
    <w:rsid w:val="008607AA"/>
    <w:rsid w:val="00865EC7"/>
    <w:rsid w:val="00875486"/>
    <w:rsid w:val="00875864"/>
    <w:rsid w:val="0087589F"/>
    <w:rsid w:val="008845D4"/>
    <w:rsid w:val="008929D6"/>
    <w:rsid w:val="00893345"/>
    <w:rsid w:val="008961BF"/>
    <w:rsid w:val="008A49AE"/>
    <w:rsid w:val="008A49BB"/>
    <w:rsid w:val="008A6391"/>
    <w:rsid w:val="008B193E"/>
    <w:rsid w:val="008B3B14"/>
    <w:rsid w:val="008B585B"/>
    <w:rsid w:val="008C3C1F"/>
    <w:rsid w:val="008C6408"/>
    <w:rsid w:val="008C70E9"/>
    <w:rsid w:val="008D0C52"/>
    <w:rsid w:val="008D1197"/>
    <w:rsid w:val="008D6AA7"/>
    <w:rsid w:val="008E3C75"/>
    <w:rsid w:val="008E4959"/>
    <w:rsid w:val="008E537A"/>
    <w:rsid w:val="008E7166"/>
    <w:rsid w:val="008E75ED"/>
    <w:rsid w:val="008F7EFD"/>
    <w:rsid w:val="009014F7"/>
    <w:rsid w:val="009015ED"/>
    <w:rsid w:val="00901C6A"/>
    <w:rsid w:val="00904FBB"/>
    <w:rsid w:val="0090768C"/>
    <w:rsid w:val="00913B69"/>
    <w:rsid w:val="0091516B"/>
    <w:rsid w:val="009264EF"/>
    <w:rsid w:val="009265B2"/>
    <w:rsid w:val="00934088"/>
    <w:rsid w:val="009470BA"/>
    <w:rsid w:val="00951540"/>
    <w:rsid w:val="00960194"/>
    <w:rsid w:val="00962098"/>
    <w:rsid w:val="009659A1"/>
    <w:rsid w:val="00965D7E"/>
    <w:rsid w:val="0097096E"/>
    <w:rsid w:val="009711B1"/>
    <w:rsid w:val="00976166"/>
    <w:rsid w:val="0098276E"/>
    <w:rsid w:val="00983CDE"/>
    <w:rsid w:val="0099356B"/>
    <w:rsid w:val="009A2151"/>
    <w:rsid w:val="009A3326"/>
    <w:rsid w:val="009A4D00"/>
    <w:rsid w:val="009A54AE"/>
    <w:rsid w:val="009A7247"/>
    <w:rsid w:val="009B087C"/>
    <w:rsid w:val="009B2E3D"/>
    <w:rsid w:val="009B2F34"/>
    <w:rsid w:val="009C4DCB"/>
    <w:rsid w:val="009D4DBA"/>
    <w:rsid w:val="009E041A"/>
    <w:rsid w:val="009E662E"/>
    <w:rsid w:val="009F357F"/>
    <w:rsid w:val="009F6529"/>
    <w:rsid w:val="00A022A1"/>
    <w:rsid w:val="00A062B3"/>
    <w:rsid w:val="00A102D9"/>
    <w:rsid w:val="00A10F65"/>
    <w:rsid w:val="00A15468"/>
    <w:rsid w:val="00A219D4"/>
    <w:rsid w:val="00A346A5"/>
    <w:rsid w:val="00A424BF"/>
    <w:rsid w:val="00A4348C"/>
    <w:rsid w:val="00A47481"/>
    <w:rsid w:val="00A53431"/>
    <w:rsid w:val="00A55EA9"/>
    <w:rsid w:val="00A5646A"/>
    <w:rsid w:val="00A56568"/>
    <w:rsid w:val="00A56E1C"/>
    <w:rsid w:val="00A623BC"/>
    <w:rsid w:val="00A66E86"/>
    <w:rsid w:val="00A806F4"/>
    <w:rsid w:val="00A83BD2"/>
    <w:rsid w:val="00A83CCD"/>
    <w:rsid w:val="00A90CF1"/>
    <w:rsid w:val="00A92F76"/>
    <w:rsid w:val="00A93D59"/>
    <w:rsid w:val="00AA65FE"/>
    <w:rsid w:val="00AA6CC0"/>
    <w:rsid w:val="00AB1265"/>
    <w:rsid w:val="00AB7D14"/>
    <w:rsid w:val="00AC105C"/>
    <w:rsid w:val="00AC7B0B"/>
    <w:rsid w:val="00AD4ACA"/>
    <w:rsid w:val="00AE2AC4"/>
    <w:rsid w:val="00AE42E2"/>
    <w:rsid w:val="00AE58B0"/>
    <w:rsid w:val="00AF0116"/>
    <w:rsid w:val="00AF48C8"/>
    <w:rsid w:val="00AF57C1"/>
    <w:rsid w:val="00B024DE"/>
    <w:rsid w:val="00B031D2"/>
    <w:rsid w:val="00B040AD"/>
    <w:rsid w:val="00B16F71"/>
    <w:rsid w:val="00B23463"/>
    <w:rsid w:val="00B2370C"/>
    <w:rsid w:val="00B23A1C"/>
    <w:rsid w:val="00B30A21"/>
    <w:rsid w:val="00B31012"/>
    <w:rsid w:val="00B357DA"/>
    <w:rsid w:val="00B36A9D"/>
    <w:rsid w:val="00B41D4A"/>
    <w:rsid w:val="00B50416"/>
    <w:rsid w:val="00B511BD"/>
    <w:rsid w:val="00B51767"/>
    <w:rsid w:val="00B51AD7"/>
    <w:rsid w:val="00B54AF3"/>
    <w:rsid w:val="00B57CA4"/>
    <w:rsid w:val="00B63334"/>
    <w:rsid w:val="00B652DB"/>
    <w:rsid w:val="00B67528"/>
    <w:rsid w:val="00B67D59"/>
    <w:rsid w:val="00B73C4E"/>
    <w:rsid w:val="00B74603"/>
    <w:rsid w:val="00B76242"/>
    <w:rsid w:val="00B77E5A"/>
    <w:rsid w:val="00B84CE7"/>
    <w:rsid w:val="00B8504F"/>
    <w:rsid w:val="00B85EA1"/>
    <w:rsid w:val="00B92575"/>
    <w:rsid w:val="00B92F05"/>
    <w:rsid w:val="00BA70B5"/>
    <w:rsid w:val="00BA74DF"/>
    <w:rsid w:val="00BB3ED1"/>
    <w:rsid w:val="00BD41F8"/>
    <w:rsid w:val="00BE1038"/>
    <w:rsid w:val="00BE4CFE"/>
    <w:rsid w:val="00BF4578"/>
    <w:rsid w:val="00BF4713"/>
    <w:rsid w:val="00C02FDC"/>
    <w:rsid w:val="00C03FE6"/>
    <w:rsid w:val="00C06B81"/>
    <w:rsid w:val="00C12C64"/>
    <w:rsid w:val="00C13EC6"/>
    <w:rsid w:val="00C171D7"/>
    <w:rsid w:val="00C2236B"/>
    <w:rsid w:val="00C27AD7"/>
    <w:rsid w:val="00C34327"/>
    <w:rsid w:val="00C41154"/>
    <w:rsid w:val="00C4344D"/>
    <w:rsid w:val="00C43ACB"/>
    <w:rsid w:val="00C546FD"/>
    <w:rsid w:val="00C55B8C"/>
    <w:rsid w:val="00C56F4C"/>
    <w:rsid w:val="00C57D08"/>
    <w:rsid w:val="00C60024"/>
    <w:rsid w:val="00C67180"/>
    <w:rsid w:val="00C71DD7"/>
    <w:rsid w:val="00C72702"/>
    <w:rsid w:val="00C81852"/>
    <w:rsid w:val="00C83350"/>
    <w:rsid w:val="00C8579A"/>
    <w:rsid w:val="00C95990"/>
    <w:rsid w:val="00C9625F"/>
    <w:rsid w:val="00C963FC"/>
    <w:rsid w:val="00CB1BA7"/>
    <w:rsid w:val="00CB743D"/>
    <w:rsid w:val="00CC0428"/>
    <w:rsid w:val="00CC0C9F"/>
    <w:rsid w:val="00CC5160"/>
    <w:rsid w:val="00CD2B33"/>
    <w:rsid w:val="00CD6C32"/>
    <w:rsid w:val="00CE39DA"/>
    <w:rsid w:val="00CF18E5"/>
    <w:rsid w:val="00CF1A34"/>
    <w:rsid w:val="00CF26AE"/>
    <w:rsid w:val="00CF6B87"/>
    <w:rsid w:val="00CF74F8"/>
    <w:rsid w:val="00D071D7"/>
    <w:rsid w:val="00D128B5"/>
    <w:rsid w:val="00D31433"/>
    <w:rsid w:val="00D35D0E"/>
    <w:rsid w:val="00D41657"/>
    <w:rsid w:val="00D42207"/>
    <w:rsid w:val="00D45E91"/>
    <w:rsid w:val="00D461B7"/>
    <w:rsid w:val="00D46CF2"/>
    <w:rsid w:val="00D50CD8"/>
    <w:rsid w:val="00D52A21"/>
    <w:rsid w:val="00D53F0B"/>
    <w:rsid w:val="00D545BC"/>
    <w:rsid w:val="00D625DC"/>
    <w:rsid w:val="00D701EA"/>
    <w:rsid w:val="00D77100"/>
    <w:rsid w:val="00D77EB7"/>
    <w:rsid w:val="00D8211D"/>
    <w:rsid w:val="00D823A0"/>
    <w:rsid w:val="00D86EF9"/>
    <w:rsid w:val="00D96820"/>
    <w:rsid w:val="00DA1CB9"/>
    <w:rsid w:val="00DA306A"/>
    <w:rsid w:val="00DA71AA"/>
    <w:rsid w:val="00DB34F0"/>
    <w:rsid w:val="00DB78F4"/>
    <w:rsid w:val="00DD0AEF"/>
    <w:rsid w:val="00DD6776"/>
    <w:rsid w:val="00DE1B9B"/>
    <w:rsid w:val="00DE3FCA"/>
    <w:rsid w:val="00DE59CE"/>
    <w:rsid w:val="00DE79D2"/>
    <w:rsid w:val="00E07B25"/>
    <w:rsid w:val="00E07C93"/>
    <w:rsid w:val="00E14E7C"/>
    <w:rsid w:val="00E21AFB"/>
    <w:rsid w:val="00E228A5"/>
    <w:rsid w:val="00E27068"/>
    <w:rsid w:val="00E30D5E"/>
    <w:rsid w:val="00E31EC2"/>
    <w:rsid w:val="00E32F30"/>
    <w:rsid w:val="00E35E9E"/>
    <w:rsid w:val="00E427B2"/>
    <w:rsid w:val="00E473B3"/>
    <w:rsid w:val="00E47943"/>
    <w:rsid w:val="00E508D4"/>
    <w:rsid w:val="00E55E91"/>
    <w:rsid w:val="00E606C4"/>
    <w:rsid w:val="00E618D4"/>
    <w:rsid w:val="00E62503"/>
    <w:rsid w:val="00E743DE"/>
    <w:rsid w:val="00E764A9"/>
    <w:rsid w:val="00E777A4"/>
    <w:rsid w:val="00E806C8"/>
    <w:rsid w:val="00E819C1"/>
    <w:rsid w:val="00E85FF7"/>
    <w:rsid w:val="00E907F2"/>
    <w:rsid w:val="00E90FBF"/>
    <w:rsid w:val="00E91DAA"/>
    <w:rsid w:val="00E93366"/>
    <w:rsid w:val="00E97F9A"/>
    <w:rsid w:val="00EB368D"/>
    <w:rsid w:val="00EC268D"/>
    <w:rsid w:val="00EC4E42"/>
    <w:rsid w:val="00EC647F"/>
    <w:rsid w:val="00ED2536"/>
    <w:rsid w:val="00EE357F"/>
    <w:rsid w:val="00EE65E0"/>
    <w:rsid w:val="00EE7BDE"/>
    <w:rsid w:val="00EF3F57"/>
    <w:rsid w:val="00EF6277"/>
    <w:rsid w:val="00F06DC1"/>
    <w:rsid w:val="00F1796E"/>
    <w:rsid w:val="00F2538A"/>
    <w:rsid w:val="00F26ABE"/>
    <w:rsid w:val="00F32064"/>
    <w:rsid w:val="00F35BF7"/>
    <w:rsid w:val="00F40E86"/>
    <w:rsid w:val="00F475AF"/>
    <w:rsid w:val="00F60498"/>
    <w:rsid w:val="00F66789"/>
    <w:rsid w:val="00F803E9"/>
    <w:rsid w:val="00F87D39"/>
    <w:rsid w:val="00F932D2"/>
    <w:rsid w:val="00F9437B"/>
    <w:rsid w:val="00F952F3"/>
    <w:rsid w:val="00FA24FE"/>
    <w:rsid w:val="00FA5EBB"/>
    <w:rsid w:val="00FA6EA9"/>
    <w:rsid w:val="00FA77E6"/>
    <w:rsid w:val="00FB044D"/>
    <w:rsid w:val="00FB72BD"/>
    <w:rsid w:val="00FC3988"/>
    <w:rsid w:val="00FD04FD"/>
    <w:rsid w:val="00FD6250"/>
    <w:rsid w:val="00FE0BAC"/>
    <w:rsid w:val="00FF0BAA"/>
    <w:rsid w:val="00FF4D5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7970E"/>
  <w15:docId w15:val="{7DD059AC-50AA-456B-8C7B-4A349B9BE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5584"/>
    <w:rPr>
      <w:sz w:val="24"/>
      <w:lang w:val="en-GB" w:eastAsia="en-US"/>
    </w:rPr>
  </w:style>
  <w:style w:type="paragraph" w:styleId="Heading1">
    <w:name w:val="heading 1"/>
    <w:basedOn w:val="Normal"/>
    <w:next w:val="Normal"/>
    <w:qFormat/>
    <w:rsid w:val="005544D4"/>
    <w:pPr>
      <w:keepNext/>
      <w:outlineLvl w:val="0"/>
    </w:pPr>
    <w:rPr>
      <w:b/>
      <w:sz w:val="28"/>
    </w:rPr>
  </w:style>
  <w:style w:type="paragraph" w:styleId="Heading2">
    <w:name w:val="heading 2"/>
    <w:next w:val="Normal"/>
    <w:qFormat/>
    <w:rsid w:val="005544D4"/>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5544D4"/>
    <w:pPr>
      <w:keepNext/>
      <w:ind w:left="20"/>
      <w:outlineLvl w:val="2"/>
    </w:pPr>
    <w:rPr>
      <w:b/>
      <w:sz w:val="21"/>
      <w:u w:val="single"/>
    </w:rPr>
  </w:style>
  <w:style w:type="paragraph" w:styleId="Heading4">
    <w:name w:val="heading 4"/>
    <w:next w:val="Normal"/>
    <w:qFormat/>
    <w:rsid w:val="005544D4"/>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5544D4"/>
    <w:pPr>
      <w:spacing w:before="240" w:after="60"/>
      <w:outlineLvl w:val="4"/>
    </w:pPr>
    <w:rPr>
      <w:sz w:val="22"/>
    </w:rPr>
  </w:style>
  <w:style w:type="paragraph" w:styleId="Heading6">
    <w:name w:val="heading 6"/>
    <w:basedOn w:val="Normal"/>
    <w:next w:val="Normal"/>
    <w:qFormat/>
    <w:rsid w:val="005544D4"/>
    <w:pPr>
      <w:keepNext/>
      <w:spacing w:before="80" w:after="160"/>
      <w:ind w:left="520" w:hanging="500"/>
      <w:outlineLvl w:val="5"/>
    </w:pPr>
    <w:rPr>
      <w:b/>
      <w:i/>
      <w:sz w:val="21"/>
    </w:rPr>
  </w:style>
  <w:style w:type="paragraph" w:styleId="Heading7">
    <w:name w:val="heading 7"/>
    <w:basedOn w:val="Normal"/>
    <w:next w:val="Normal"/>
    <w:qFormat/>
    <w:rsid w:val="005544D4"/>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5544D4"/>
    <w:pPr>
      <w:jc w:val="center"/>
      <w:outlineLvl w:val="0"/>
    </w:pPr>
    <w:rPr>
      <w:rFonts w:ascii="Arial" w:hAnsi="Arial"/>
      <w:b/>
      <w:i/>
    </w:rPr>
  </w:style>
  <w:style w:type="paragraph" w:styleId="BodyTextIndent">
    <w:name w:val="Body Text Indent"/>
    <w:basedOn w:val="Normal"/>
    <w:rsid w:val="005544D4"/>
    <w:pPr>
      <w:spacing w:before="40" w:after="40" w:line="280" w:lineRule="atLeast"/>
      <w:ind w:left="709"/>
    </w:pPr>
    <w:rPr>
      <w:rFonts w:ascii="Book Antiqua" w:hAnsi="Book Antiqua"/>
      <w:lang w:val="en-AU"/>
    </w:rPr>
  </w:style>
  <w:style w:type="paragraph" w:styleId="BodyTextIndent3">
    <w:name w:val="Body Text Indent 3"/>
    <w:basedOn w:val="Normal"/>
    <w:rsid w:val="005544D4"/>
    <w:pPr>
      <w:spacing w:before="80" w:after="80" w:line="280" w:lineRule="atLeast"/>
      <w:ind w:left="705" w:hanging="705"/>
    </w:pPr>
    <w:rPr>
      <w:rFonts w:ascii="Book Antiqua" w:hAnsi="Book Antiqua"/>
      <w:lang w:val="en-AU"/>
    </w:rPr>
  </w:style>
  <w:style w:type="character" w:styleId="Hyperlink">
    <w:name w:val="Hyperlink"/>
    <w:basedOn w:val="DefaultParagraphFont"/>
    <w:rsid w:val="005544D4"/>
    <w:rPr>
      <w:color w:val="0000FF"/>
      <w:u w:val="single"/>
    </w:rPr>
  </w:style>
  <w:style w:type="paragraph" w:styleId="Footer">
    <w:name w:val="footer"/>
    <w:basedOn w:val="Normal"/>
    <w:rsid w:val="005544D4"/>
    <w:pPr>
      <w:tabs>
        <w:tab w:val="center" w:pos="4153"/>
        <w:tab w:val="right" w:pos="8306"/>
      </w:tabs>
    </w:pPr>
  </w:style>
  <w:style w:type="character" w:styleId="PageNumber">
    <w:name w:val="page number"/>
    <w:basedOn w:val="DefaultParagraphFont"/>
    <w:rsid w:val="005544D4"/>
  </w:style>
  <w:style w:type="paragraph" w:styleId="BodyText">
    <w:name w:val="Body Text"/>
    <w:basedOn w:val="Normal"/>
    <w:rsid w:val="005544D4"/>
    <w:pPr>
      <w:jc w:val="both"/>
    </w:pPr>
  </w:style>
  <w:style w:type="paragraph" w:styleId="BodyTextIndent2">
    <w:name w:val="Body Text Indent 2"/>
    <w:basedOn w:val="Normal"/>
    <w:rsid w:val="005544D4"/>
    <w:pPr>
      <w:ind w:left="520" w:hanging="500"/>
    </w:pPr>
    <w:rPr>
      <w:rFonts w:ascii="Arial" w:hAnsi="Arial"/>
      <w:b/>
      <w:sz w:val="32"/>
    </w:rPr>
  </w:style>
  <w:style w:type="paragraph" w:styleId="BlockText">
    <w:name w:val="Block Text"/>
    <w:basedOn w:val="Normal"/>
    <w:rsid w:val="005544D4"/>
    <w:pPr>
      <w:ind w:left="-567" w:right="-759"/>
    </w:pPr>
    <w:rPr>
      <w:sz w:val="36"/>
    </w:rPr>
  </w:style>
  <w:style w:type="paragraph" w:styleId="FootnoteText">
    <w:name w:val="footnote text"/>
    <w:basedOn w:val="Normal"/>
    <w:semiHidden/>
    <w:rsid w:val="005544D4"/>
    <w:rPr>
      <w:sz w:val="20"/>
      <w:lang w:val="en-AU"/>
    </w:rPr>
  </w:style>
  <w:style w:type="character" w:styleId="FootnoteReference">
    <w:name w:val="footnote reference"/>
    <w:basedOn w:val="DefaultParagraphFont"/>
    <w:semiHidden/>
    <w:rsid w:val="005544D4"/>
    <w:rPr>
      <w:vertAlign w:val="superscript"/>
    </w:rPr>
  </w:style>
  <w:style w:type="paragraph" w:styleId="BodyText2">
    <w:name w:val="Body Text 2"/>
    <w:basedOn w:val="Normal"/>
    <w:link w:val="BodyText2Char"/>
    <w:rsid w:val="005544D4"/>
    <w:rPr>
      <w:rFonts w:ascii="Arial" w:hAnsi="Arial" w:cs="Arial"/>
      <w:b/>
      <w:bCs/>
      <w:sz w:val="22"/>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character" w:styleId="PlaceholderText">
    <w:name w:val="Placeholder Text"/>
    <w:basedOn w:val="DefaultParagraphFont"/>
    <w:uiPriority w:val="99"/>
    <w:semiHidden/>
    <w:rsid w:val="009E041A"/>
    <w:rPr>
      <w:color w:val="808080"/>
    </w:rPr>
  </w:style>
  <w:style w:type="paragraph" w:styleId="ListParagraph">
    <w:name w:val="List Paragraph"/>
    <w:basedOn w:val="Normal"/>
    <w:uiPriority w:val="34"/>
    <w:qFormat/>
    <w:rsid w:val="00E907F2"/>
    <w:pPr>
      <w:ind w:left="720"/>
      <w:contextualSpacing/>
    </w:pPr>
    <w:rPr>
      <w:rFonts w:ascii="Calibri" w:hAnsi="Calibri"/>
      <w:sz w:val="22"/>
    </w:rPr>
  </w:style>
  <w:style w:type="character" w:styleId="UnresolvedMention">
    <w:name w:val="Unresolved Mention"/>
    <w:basedOn w:val="DefaultParagraphFont"/>
    <w:uiPriority w:val="99"/>
    <w:semiHidden/>
    <w:unhideWhenUsed/>
    <w:rsid w:val="00740926"/>
    <w:rPr>
      <w:color w:val="605E5C"/>
      <w:shd w:val="clear" w:color="auto" w:fill="E1DFDD"/>
    </w:rPr>
  </w:style>
  <w:style w:type="character" w:customStyle="1" w:styleId="BodyText2Char">
    <w:name w:val="Body Text 2 Char"/>
    <w:basedOn w:val="DefaultParagraphFont"/>
    <w:link w:val="BodyText2"/>
    <w:rsid w:val="00C12C64"/>
    <w:rPr>
      <w:rFonts w:ascii="Arial" w:hAnsi="Arial" w:cs="Arial"/>
      <w:b/>
      <w:bCs/>
      <w:sz w:val="22"/>
      <w:lang w:val="en-US" w:eastAsia="en-US"/>
    </w:rPr>
  </w:style>
  <w:style w:type="character" w:styleId="CommentReference">
    <w:name w:val="annotation reference"/>
    <w:basedOn w:val="DefaultParagraphFont"/>
    <w:semiHidden/>
    <w:unhideWhenUsed/>
    <w:rsid w:val="000573C7"/>
    <w:rPr>
      <w:sz w:val="16"/>
      <w:szCs w:val="16"/>
    </w:rPr>
  </w:style>
  <w:style w:type="paragraph" w:styleId="CommentText">
    <w:name w:val="annotation text"/>
    <w:basedOn w:val="Normal"/>
    <w:link w:val="CommentTextChar"/>
    <w:semiHidden/>
    <w:unhideWhenUsed/>
    <w:rsid w:val="000573C7"/>
    <w:rPr>
      <w:sz w:val="20"/>
    </w:rPr>
  </w:style>
  <w:style w:type="character" w:customStyle="1" w:styleId="CommentTextChar">
    <w:name w:val="Comment Text Char"/>
    <w:basedOn w:val="DefaultParagraphFont"/>
    <w:link w:val="CommentText"/>
    <w:semiHidden/>
    <w:rsid w:val="000573C7"/>
    <w:rPr>
      <w:lang w:val="en-GB" w:eastAsia="en-US"/>
    </w:rPr>
  </w:style>
  <w:style w:type="paragraph" w:styleId="CommentSubject">
    <w:name w:val="annotation subject"/>
    <w:basedOn w:val="CommentText"/>
    <w:next w:val="CommentText"/>
    <w:link w:val="CommentSubjectChar"/>
    <w:semiHidden/>
    <w:unhideWhenUsed/>
    <w:rsid w:val="000573C7"/>
    <w:rPr>
      <w:b/>
      <w:bCs/>
    </w:rPr>
  </w:style>
  <w:style w:type="character" w:customStyle="1" w:styleId="CommentSubjectChar">
    <w:name w:val="Comment Subject Char"/>
    <w:basedOn w:val="CommentTextChar"/>
    <w:link w:val="CommentSubject"/>
    <w:semiHidden/>
    <w:rsid w:val="000573C7"/>
    <w:rPr>
      <w:b/>
      <w:bCs/>
      <w:lang w:val="en-GB" w:eastAsia="en-US"/>
    </w:rPr>
  </w:style>
  <w:style w:type="character" w:styleId="Emphasis">
    <w:name w:val="Emphasis"/>
    <w:basedOn w:val="DefaultParagraphFont"/>
    <w:qFormat/>
    <w:rsid w:val="004F707A"/>
    <w:rPr>
      <w:i/>
      <w:iCs/>
    </w:rPr>
  </w:style>
  <w:style w:type="paragraph" w:styleId="Revision">
    <w:name w:val="Revision"/>
    <w:hidden/>
    <w:uiPriority w:val="99"/>
    <w:semiHidden/>
    <w:rsid w:val="006971B2"/>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184182">
      <w:bodyDiv w:val="1"/>
      <w:marLeft w:val="0"/>
      <w:marRight w:val="0"/>
      <w:marTop w:val="0"/>
      <w:marBottom w:val="0"/>
      <w:divBdr>
        <w:top w:val="none" w:sz="0" w:space="0" w:color="auto"/>
        <w:left w:val="none" w:sz="0" w:space="0" w:color="auto"/>
        <w:bottom w:val="none" w:sz="0" w:space="0" w:color="auto"/>
        <w:right w:val="none" w:sz="0" w:space="0" w:color="auto"/>
      </w:divBdr>
    </w:div>
    <w:div w:id="1711609816">
      <w:bodyDiv w:val="1"/>
      <w:marLeft w:val="0"/>
      <w:marRight w:val="0"/>
      <w:marTop w:val="0"/>
      <w:marBottom w:val="0"/>
      <w:divBdr>
        <w:top w:val="none" w:sz="0" w:space="0" w:color="auto"/>
        <w:left w:val="none" w:sz="0" w:space="0" w:color="auto"/>
        <w:bottom w:val="none" w:sz="0" w:space="0" w:color="auto"/>
        <w:right w:val="none" w:sz="0" w:space="0" w:color="auto"/>
      </w:divBdr>
    </w:div>
    <w:div w:id="1791436759">
      <w:bodyDiv w:val="1"/>
      <w:marLeft w:val="0"/>
      <w:marRight w:val="0"/>
      <w:marTop w:val="0"/>
      <w:marBottom w:val="0"/>
      <w:divBdr>
        <w:top w:val="none" w:sz="0" w:space="0" w:color="auto"/>
        <w:left w:val="none" w:sz="0" w:space="0" w:color="auto"/>
        <w:bottom w:val="none" w:sz="0" w:space="0" w:color="auto"/>
        <w:right w:val="none" w:sz="0" w:space="0" w:color="auto"/>
      </w:divBdr>
    </w:div>
    <w:div w:id="179984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mailto:adhocs@aoanjrr.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adhocs@aoanjrr.org.au" TargetMode="External"/><Relationship Id="rId27"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675BB48895C40BF88DE0A46506F5891"/>
        <w:category>
          <w:name w:val="General"/>
          <w:gallery w:val="placeholder"/>
        </w:category>
        <w:types>
          <w:type w:val="bbPlcHdr"/>
        </w:types>
        <w:behaviors>
          <w:behavior w:val="content"/>
        </w:behaviors>
        <w:guid w:val="{41D933E5-E40D-4612-A997-DCEAE13A660F}"/>
      </w:docPartPr>
      <w:docPartBody>
        <w:p w:rsidR="00BA4429" w:rsidRDefault="00361D51" w:rsidP="00361D51">
          <w:pPr>
            <w:pStyle w:val="8675BB48895C40BF88DE0A46506F58911"/>
          </w:pPr>
          <w:r w:rsidRPr="00692A90">
            <w:rPr>
              <w:rStyle w:val="PlaceholderText"/>
            </w:rPr>
            <w:t>Click or tap here to enter text.</w:t>
          </w:r>
        </w:p>
      </w:docPartBody>
    </w:docPart>
    <w:docPart>
      <w:docPartPr>
        <w:name w:val="A1C919318F894E4299D2DCDFC9956B4F"/>
        <w:category>
          <w:name w:val="General"/>
          <w:gallery w:val="placeholder"/>
        </w:category>
        <w:types>
          <w:type w:val="bbPlcHdr"/>
        </w:types>
        <w:behaviors>
          <w:behavior w:val="content"/>
        </w:behaviors>
        <w:guid w:val="{FB7F4079-BA65-4CE7-9756-6E2F3BAA801B}"/>
      </w:docPartPr>
      <w:docPartBody>
        <w:p w:rsidR="00BA4429" w:rsidRDefault="00361D51" w:rsidP="00361D51">
          <w:pPr>
            <w:pStyle w:val="A1C919318F894E4299D2DCDFC9956B4F"/>
          </w:pPr>
          <w:r w:rsidRPr="00692A90">
            <w:rPr>
              <w:rStyle w:val="PlaceholderText"/>
            </w:rPr>
            <w:t>Click or tap here to enter text.</w:t>
          </w:r>
        </w:p>
      </w:docPartBody>
    </w:docPart>
    <w:docPart>
      <w:docPartPr>
        <w:name w:val="534ECCBCFA0548A59E622D02D26D8865"/>
        <w:category>
          <w:name w:val="General"/>
          <w:gallery w:val="placeholder"/>
        </w:category>
        <w:types>
          <w:type w:val="bbPlcHdr"/>
        </w:types>
        <w:behaviors>
          <w:behavior w:val="content"/>
        </w:behaviors>
        <w:guid w:val="{45E63493-5CB0-410C-99A4-5139C3113EB6}"/>
      </w:docPartPr>
      <w:docPartBody>
        <w:p w:rsidR="00BA4429" w:rsidRDefault="00361D51" w:rsidP="00361D51">
          <w:pPr>
            <w:pStyle w:val="534ECCBCFA0548A59E622D02D26D8865"/>
          </w:pPr>
          <w:r w:rsidRPr="00692A90">
            <w:rPr>
              <w:rStyle w:val="PlaceholderText"/>
            </w:rPr>
            <w:t>Click or tap here to enter text.</w:t>
          </w:r>
        </w:p>
      </w:docPartBody>
    </w:docPart>
    <w:docPart>
      <w:docPartPr>
        <w:name w:val="77EAC1C7731241C1B88C7FC20F3A4C84"/>
        <w:category>
          <w:name w:val="General"/>
          <w:gallery w:val="placeholder"/>
        </w:category>
        <w:types>
          <w:type w:val="bbPlcHdr"/>
        </w:types>
        <w:behaviors>
          <w:behavior w:val="content"/>
        </w:behaviors>
        <w:guid w:val="{6E5204F8-BE9D-4297-8FC9-47DE1FE8D84E}"/>
      </w:docPartPr>
      <w:docPartBody>
        <w:p w:rsidR="00BA4429" w:rsidRDefault="00361D51" w:rsidP="00361D51">
          <w:pPr>
            <w:pStyle w:val="77EAC1C7731241C1B88C7FC20F3A4C84"/>
          </w:pPr>
          <w:r w:rsidRPr="00692A90">
            <w:rPr>
              <w:rStyle w:val="PlaceholderText"/>
            </w:rPr>
            <w:t>Click or tap here to enter text.</w:t>
          </w:r>
        </w:p>
      </w:docPartBody>
    </w:docPart>
    <w:docPart>
      <w:docPartPr>
        <w:name w:val="DE14711B9C7A4D3B8C0E6687CD06A40F"/>
        <w:category>
          <w:name w:val="General"/>
          <w:gallery w:val="placeholder"/>
        </w:category>
        <w:types>
          <w:type w:val="bbPlcHdr"/>
        </w:types>
        <w:behaviors>
          <w:behavior w:val="content"/>
        </w:behaviors>
        <w:guid w:val="{D5484A80-517C-4AD5-8C34-D40E0CADD8C1}"/>
      </w:docPartPr>
      <w:docPartBody>
        <w:p w:rsidR="00BA4429" w:rsidRDefault="00361D51" w:rsidP="00361D51">
          <w:pPr>
            <w:pStyle w:val="DE14711B9C7A4D3B8C0E6687CD06A40F"/>
          </w:pPr>
          <w:r w:rsidRPr="00692A90">
            <w:rPr>
              <w:rStyle w:val="PlaceholderText"/>
            </w:rPr>
            <w:t>Click or tap here to enter text.</w:t>
          </w:r>
        </w:p>
      </w:docPartBody>
    </w:docPart>
    <w:docPart>
      <w:docPartPr>
        <w:name w:val="CE948616F1A34677AD1EA44CF0A6419F"/>
        <w:category>
          <w:name w:val="General"/>
          <w:gallery w:val="placeholder"/>
        </w:category>
        <w:types>
          <w:type w:val="bbPlcHdr"/>
        </w:types>
        <w:behaviors>
          <w:behavior w:val="content"/>
        </w:behaviors>
        <w:guid w:val="{8C5FA6B4-0BA5-479B-8F72-35926E06BA01}"/>
      </w:docPartPr>
      <w:docPartBody>
        <w:p w:rsidR="00BA4429" w:rsidRDefault="00361D51" w:rsidP="00361D51">
          <w:pPr>
            <w:pStyle w:val="CE948616F1A34677AD1EA44CF0A6419F"/>
          </w:pPr>
          <w:r w:rsidRPr="00692A90">
            <w:rPr>
              <w:rStyle w:val="PlaceholderText"/>
            </w:rPr>
            <w:t>Click or tap here to enter text.</w:t>
          </w:r>
        </w:p>
      </w:docPartBody>
    </w:docPart>
    <w:docPart>
      <w:docPartPr>
        <w:name w:val="EE0BC54EBE804CEAB1337E52605D207F"/>
        <w:category>
          <w:name w:val="General"/>
          <w:gallery w:val="placeholder"/>
        </w:category>
        <w:types>
          <w:type w:val="bbPlcHdr"/>
        </w:types>
        <w:behaviors>
          <w:behavior w:val="content"/>
        </w:behaviors>
        <w:guid w:val="{ED150A7E-73BA-43DE-8003-84A63AC4BA9D}"/>
      </w:docPartPr>
      <w:docPartBody>
        <w:p w:rsidR="00BA4429" w:rsidRDefault="00361D51" w:rsidP="00361D51">
          <w:pPr>
            <w:pStyle w:val="EE0BC54EBE804CEAB1337E52605D207F"/>
          </w:pPr>
          <w:r w:rsidRPr="00692A90">
            <w:rPr>
              <w:rStyle w:val="PlaceholderText"/>
            </w:rPr>
            <w:t>Click or tap here to enter text.</w:t>
          </w:r>
        </w:p>
      </w:docPartBody>
    </w:docPart>
    <w:docPart>
      <w:docPartPr>
        <w:name w:val="5FD4ADFD42D74021B15E77954DD9BD41"/>
        <w:category>
          <w:name w:val="General"/>
          <w:gallery w:val="placeholder"/>
        </w:category>
        <w:types>
          <w:type w:val="bbPlcHdr"/>
        </w:types>
        <w:behaviors>
          <w:behavior w:val="content"/>
        </w:behaviors>
        <w:guid w:val="{1FFBD1A4-7E06-4C91-8C21-EE51CAABF45A}"/>
      </w:docPartPr>
      <w:docPartBody>
        <w:p w:rsidR="00BA4429" w:rsidRDefault="00361D51" w:rsidP="00361D51">
          <w:pPr>
            <w:pStyle w:val="5FD4ADFD42D74021B15E77954DD9BD41"/>
          </w:pPr>
          <w:r w:rsidRPr="00692A90">
            <w:rPr>
              <w:rStyle w:val="PlaceholderText"/>
            </w:rPr>
            <w:t>Click or tap here to enter text.</w:t>
          </w:r>
        </w:p>
      </w:docPartBody>
    </w:docPart>
    <w:docPart>
      <w:docPartPr>
        <w:name w:val="8332D5CA61714905874CC7EA36E7A44A"/>
        <w:category>
          <w:name w:val="General"/>
          <w:gallery w:val="placeholder"/>
        </w:category>
        <w:types>
          <w:type w:val="bbPlcHdr"/>
        </w:types>
        <w:behaviors>
          <w:behavior w:val="content"/>
        </w:behaviors>
        <w:guid w:val="{871DC416-0305-4709-875C-426527EC76AB}"/>
      </w:docPartPr>
      <w:docPartBody>
        <w:p w:rsidR="00BA4429" w:rsidRDefault="00361D51" w:rsidP="00361D51">
          <w:pPr>
            <w:pStyle w:val="8332D5CA61714905874CC7EA36E7A44A"/>
          </w:pPr>
          <w:r w:rsidRPr="00692A90">
            <w:rPr>
              <w:rStyle w:val="PlaceholderText"/>
            </w:rPr>
            <w:t>Click or tap here to enter text.</w:t>
          </w:r>
        </w:p>
      </w:docPartBody>
    </w:docPart>
    <w:docPart>
      <w:docPartPr>
        <w:name w:val="850D3A2B9190475EB2C251A7D17CCD16"/>
        <w:category>
          <w:name w:val="General"/>
          <w:gallery w:val="placeholder"/>
        </w:category>
        <w:types>
          <w:type w:val="bbPlcHdr"/>
        </w:types>
        <w:behaviors>
          <w:behavior w:val="content"/>
        </w:behaviors>
        <w:guid w:val="{20A957AE-E60F-49C8-A99D-18980FF71359}"/>
      </w:docPartPr>
      <w:docPartBody>
        <w:p w:rsidR="00BA4429" w:rsidRDefault="00361D51" w:rsidP="00361D51">
          <w:pPr>
            <w:pStyle w:val="850D3A2B9190475EB2C251A7D17CCD16"/>
          </w:pPr>
          <w:r w:rsidRPr="00692A90">
            <w:rPr>
              <w:rStyle w:val="PlaceholderText"/>
            </w:rPr>
            <w:t>Click or tap here to enter text.</w:t>
          </w:r>
        </w:p>
      </w:docPartBody>
    </w:docPart>
    <w:docPart>
      <w:docPartPr>
        <w:name w:val="E825A8C982374A92A9B3390ADE12BD85"/>
        <w:category>
          <w:name w:val="General"/>
          <w:gallery w:val="placeholder"/>
        </w:category>
        <w:types>
          <w:type w:val="bbPlcHdr"/>
        </w:types>
        <w:behaviors>
          <w:behavior w:val="content"/>
        </w:behaviors>
        <w:guid w:val="{867080F0-4D8E-4309-AB06-7FD23687C7D3}"/>
      </w:docPartPr>
      <w:docPartBody>
        <w:p w:rsidR="00BA4429" w:rsidRDefault="00361D51" w:rsidP="00361D51">
          <w:pPr>
            <w:pStyle w:val="E825A8C982374A92A9B3390ADE12BD85"/>
          </w:pPr>
          <w:r w:rsidRPr="00692A90">
            <w:rPr>
              <w:rStyle w:val="PlaceholderText"/>
            </w:rPr>
            <w:t>Click or tap here to enter text.</w:t>
          </w:r>
        </w:p>
      </w:docPartBody>
    </w:docPart>
    <w:docPart>
      <w:docPartPr>
        <w:name w:val="B4352072CA0A4E10826DA3B2E981BA45"/>
        <w:category>
          <w:name w:val="General"/>
          <w:gallery w:val="placeholder"/>
        </w:category>
        <w:types>
          <w:type w:val="bbPlcHdr"/>
        </w:types>
        <w:behaviors>
          <w:behavior w:val="content"/>
        </w:behaviors>
        <w:guid w:val="{C3F46FC5-D3B3-4B36-B97D-FE6363B12339}"/>
      </w:docPartPr>
      <w:docPartBody>
        <w:p w:rsidR="00BA4429" w:rsidRDefault="00361D51" w:rsidP="00361D51">
          <w:pPr>
            <w:pStyle w:val="B4352072CA0A4E10826DA3B2E981BA45"/>
          </w:pPr>
          <w:r w:rsidRPr="00692A90">
            <w:rPr>
              <w:rStyle w:val="PlaceholderText"/>
            </w:rPr>
            <w:t>Click or tap here to enter text.</w:t>
          </w:r>
        </w:p>
      </w:docPartBody>
    </w:docPart>
    <w:docPart>
      <w:docPartPr>
        <w:name w:val="1141D7787E094EF68791F5081A3FF747"/>
        <w:category>
          <w:name w:val="General"/>
          <w:gallery w:val="placeholder"/>
        </w:category>
        <w:types>
          <w:type w:val="bbPlcHdr"/>
        </w:types>
        <w:behaviors>
          <w:behavior w:val="content"/>
        </w:behaviors>
        <w:guid w:val="{00768648-E54A-4AFD-9A99-4BD97D1EE0D0}"/>
      </w:docPartPr>
      <w:docPartBody>
        <w:p w:rsidR="00BA4429" w:rsidRDefault="00361D51" w:rsidP="00361D51">
          <w:pPr>
            <w:pStyle w:val="1141D7787E094EF68791F5081A3FF747"/>
          </w:pPr>
          <w:r w:rsidRPr="00692A90">
            <w:rPr>
              <w:rStyle w:val="PlaceholderText"/>
            </w:rPr>
            <w:t>Click or tap here to enter text.</w:t>
          </w:r>
        </w:p>
      </w:docPartBody>
    </w:docPart>
    <w:docPart>
      <w:docPartPr>
        <w:name w:val="C321E9D4218345038823795CDD84D3A2"/>
        <w:category>
          <w:name w:val="General"/>
          <w:gallery w:val="placeholder"/>
        </w:category>
        <w:types>
          <w:type w:val="bbPlcHdr"/>
        </w:types>
        <w:behaviors>
          <w:behavior w:val="content"/>
        </w:behaviors>
        <w:guid w:val="{FF89DCEB-8BFF-4FB5-B307-BFC6822B4DF3}"/>
      </w:docPartPr>
      <w:docPartBody>
        <w:p w:rsidR="00BA4429" w:rsidRDefault="00361D51" w:rsidP="00361D51">
          <w:pPr>
            <w:pStyle w:val="C321E9D4218345038823795CDD84D3A2"/>
          </w:pPr>
          <w:r w:rsidRPr="00692A90">
            <w:rPr>
              <w:rStyle w:val="PlaceholderText"/>
            </w:rPr>
            <w:t>Click or tap here to enter text.</w:t>
          </w:r>
        </w:p>
      </w:docPartBody>
    </w:docPart>
    <w:docPart>
      <w:docPartPr>
        <w:name w:val="F7E532C79FCD4669A8085090B5002DA4"/>
        <w:category>
          <w:name w:val="General"/>
          <w:gallery w:val="placeholder"/>
        </w:category>
        <w:types>
          <w:type w:val="bbPlcHdr"/>
        </w:types>
        <w:behaviors>
          <w:behavior w:val="content"/>
        </w:behaviors>
        <w:guid w:val="{C1397BEF-C0DC-4293-B0BE-682D1F4E0C6D}"/>
      </w:docPartPr>
      <w:docPartBody>
        <w:p w:rsidR="00BA4429" w:rsidRDefault="00361D51" w:rsidP="00361D51">
          <w:pPr>
            <w:pStyle w:val="F7E532C79FCD4669A8085090B5002DA4"/>
          </w:pPr>
          <w:r w:rsidRPr="00692A90">
            <w:rPr>
              <w:rStyle w:val="PlaceholderText"/>
            </w:rPr>
            <w:t>Click or tap here to enter text.</w:t>
          </w:r>
        </w:p>
      </w:docPartBody>
    </w:docPart>
    <w:docPart>
      <w:docPartPr>
        <w:name w:val="33EE4142F7EB4092A57CDA8DDBEB441B"/>
        <w:category>
          <w:name w:val="General"/>
          <w:gallery w:val="placeholder"/>
        </w:category>
        <w:types>
          <w:type w:val="bbPlcHdr"/>
        </w:types>
        <w:behaviors>
          <w:behavior w:val="content"/>
        </w:behaviors>
        <w:guid w:val="{CF1B86D0-7667-4E0A-9F8E-0B9E574C43FA}"/>
      </w:docPartPr>
      <w:docPartBody>
        <w:p w:rsidR="00BA4429" w:rsidRDefault="00361D51" w:rsidP="00361D51">
          <w:pPr>
            <w:pStyle w:val="33EE4142F7EB4092A57CDA8DDBEB441B"/>
          </w:pPr>
          <w:r w:rsidRPr="00692A90">
            <w:rPr>
              <w:rStyle w:val="PlaceholderText"/>
            </w:rPr>
            <w:t>Click or tap here to enter text.</w:t>
          </w:r>
        </w:p>
      </w:docPartBody>
    </w:docPart>
    <w:docPart>
      <w:docPartPr>
        <w:name w:val="D7129D9D540C4CE3A0D1E12D2D2B3C2E"/>
        <w:category>
          <w:name w:val="General"/>
          <w:gallery w:val="placeholder"/>
        </w:category>
        <w:types>
          <w:type w:val="bbPlcHdr"/>
        </w:types>
        <w:behaviors>
          <w:behavior w:val="content"/>
        </w:behaviors>
        <w:guid w:val="{39FF679B-A305-432B-B4E3-9AD6051A0B05}"/>
      </w:docPartPr>
      <w:docPartBody>
        <w:p w:rsidR="00BA4429" w:rsidRDefault="00361D51" w:rsidP="00361D51">
          <w:pPr>
            <w:pStyle w:val="D7129D9D540C4CE3A0D1E12D2D2B3C2E"/>
          </w:pPr>
          <w:r w:rsidRPr="00692A90">
            <w:rPr>
              <w:rStyle w:val="PlaceholderText"/>
            </w:rPr>
            <w:t>Click or tap here to enter text.</w:t>
          </w:r>
        </w:p>
      </w:docPartBody>
    </w:docPart>
    <w:docPart>
      <w:docPartPr>
        <w:name w:val="55CB80B06F5E4273BA0C11DA3199F03C"/>
        <w:category>
          <w:name w:val="General"/>
          <w:gallery w:val="placeholder"/>
        </w:category>
        <w:types>
          <w:type w:val="bbPlcHdr"/>
        </w:types>
        <w:behaviors>
          <w:behavior w:val="content"/>
        </w:behaviors>
        <w:guid w:val="{F5B57478-F519-4125-86B1-C550DA835890}"/>
      </w:docPartPr>
      <w:docPartBody>
        <w:p w:rsidR="00BA4429" w:rsidRDefault="00361D51" w:rsidP="00361D51">
          <w:pPr>
            <w:pStyle w:val="55CB80B06F5E4273BA0C11DA3199F03C"/>
          </w:pPr>
          <w:r w:rsidRPr="00692A90">
            <w:rPr>
              <w:rStyle w:val="PlaceholderText"/>
            </w:rPr>
            <w:t>Click or tap here to enter text.</w:t>
          </w:r>
        </w:p>
      </w:docPartBody>
    </w:docPart>
    <w:docPart>
      <w:docPartPr>
        <w:name w:val="DDCBE4DE0D1F4DD784B8BD92182B9F58"/>
        <w:category>
          <w:name w:val="General"/>
          <w:gallery w:val="placeholder"/>
        </w:category>
        <w:types>
          <w:type w:val="bbPlcHdr"/>
        </w:types>
        <w:behaviors>
          <w:behavior w:val="content"/>
        </w:behaviors>
        <w:guid w:val="{626E6127-CF59-413B-9FFD-08F9D48A5715}"/>
      </w:docPartPr>
      <w:docPartBody>
        <w:p w:rsidR="00A9005E" w:rsidRDefault="00BA4429" w:rsidP="00BA4429">
          <w:pPr>
            <w:pStyle w:val="DDCBE4DE0D1F4DD784B8BD92182B9F58"/>
          </w:pPr>
          <w:r w:rsidRPr="00692A90">
            <w:rPr>
              <w:rStyle w:val="PlaceholderText"/>
            </w:rPr>
            <w:t>Click or tap here to enter text.</w:t>
          </w:r>
        </w:p>
      </w:docPartBody>
    </w:docPart>
    <w:docPart>
      <w:docPartPr>
        <w:name w:val="CEC59A9E0F934C5A93DFC32A931066D8"/>
        <w:category>
          <w:name w:val="General"/>
          <w:gallery w:val="placeholder"/>
        </w:category>
        <w:types>
          <w:type w:val="bbPlcHdr"/>
        </w:types>
        <w:behaviors>
          <w:behavior w:val="content"/>
        </w:behaviors>
        <w:guid w:val="{64F1F7B0-232A-4F66-A6D9-1991BC5372DC}"/>
      </w:docPartPr>
      <w:docPartBody>
        <w:p w:rsidR="00A9005E" w:rsidRDefault="00BA4429" w:rsidP="00BA4429">
          <w:pPr>
            <w:pStyle w:val="CEC59A9E0F934C5A93DFC32A931066D8"/>
          </w:pPr>
          <w:r w:rsidRPr="00692A90">
            <w:rPr>
              <w:rStyle w:val="PlaceholderText"/>
            </w:rPr>
            <w:t>Click or tap here to enter text.</w:t>
          </w:r>
        </w:p>
      </w:docPartBody>
    </w:docPart>
    <w:docPart>
      <w:docPartPr>
        <w:name w:val="78DE4CAE208C4B31895C4BCE9B303C1A"/>
        <w:category>
          <w:name w:val="General"/>
          <w:gallery w:val="placeholder"/>
        </w:category>
        <w:types>
          <w:type w:val="bbPlcHdr"/>
        </w:types>
        <w:behaviors>
          <w:behavior w:val="content"/>
        </w:behaviors>
        <w:guid w:val="{67F66001-090D-443C-BE16-6E9E04E59C8A}"/>
      </w:docPartPr>
      <w:docPartBody>
        <w:p w:rsidR="00A9005E" w:rsidRDefault="00BA4429" w:rsidP="00BA4429">
          <w:pPr>
            <w:pStyle w:val="78DE4CAE208C4B31895C4BCE9B303C1A"/>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D51"/>
    <w:rsid w:val="00292FF3"/>
    <w:rsid w:val="002A3E68"/>
    <w:rsid w:val="0033455F"/>
    <w:rsid w:val="00361D51"/>
    <w:rsid w:val="00390F71"/>
    <w:rsid w:val="004A00C8"/>
    <w:rsid w:val="00527D0C"/>
    <w:rsid w:val="005D2B9A"/>
    <w:rsid w:val="00A1689E"/>
    <w:rsid w:val="00A47EFE"/>
    <w:rsid w:val="00A9005E"/>
    <w:rsid w:val="00BA4429"/>
    <w:rsid w:val="00DA4C8A"/>
    <w:rsid w:val="00E530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4429"/>
    <w:rPr>
      <w:color w:val="808080"/>
    </w:rPr>
  </w:style>
  <w:style w:type="paragraph" w:customStyle="1" w:styleId="8675BB48895C40BF88DE0A46506F58911">
    <w:name w:val="8675BB48895C40BF88DE0A46506F58911"/>
    <w:rsid w:val="00361D51"/>
    <w:pPr>
      <w:spacing w:after="0" w:line="240" w:lineRule="auto"/>
    </w:pPr>
    <w:rPr>
      <w:rFonts w:ascii="Times New Roman" w:eastAsia="Times New Roman" w:hAnsi="Times New Roman" w:cs="Times New Roman"/>
      <w:sz w:val="24"/>
      <w:szCs w:val="20"/>
      <w:lang w:val="en-GB" w:eastAsia="en-US"/>
    </w:rPr>
  </w:style>
  <w:style w:type="paragraph" w:customStyle="1" w:styleId="A1C919318F894E4299D2DCDFC9956B4F">
    <w:name w:val="A1C919318F894E4299D2DCDFC9956B4F"/>
    <w:rsid w:val="00361D51"/>
  </w:style>
  <w:style w:type="paragraph" w:customStyle="1" w:styleId="534ECCBCFA0548A59E622D02D26D8865">
    <w:name w:val="534ECCBCFA0548A59E622D02D26D8865"/>
    <w:rsid w:val="00361D51"/>
  </w:style>
  <w:style w:type="paragraph" w:customStyle="1" w:styleId="77EAC1C7731241C1B88C7FC20F3A4C84">
    <w:name w:val="77EAC1C7731241C1B88C7FC20F3A4C84"/>
    <w:rsid w:val="00361D51"/>
  </w:style>
  <w:style w:type="paragraph" w:customStyle="1" w:styleId="DE14711B9C7A4D3B8C0E6687CD06A40F">
    <w:name w:val="DE14711B9C7A4D3B8C0E6687CD06A40F"/>
    <w:rsid w:val="00361D51"/>
  </w:style>
  <w:style w:type="paragraph" w:customStyle="1" w:styleId="CE948616F1A34677AD1EA44CF0A6419F">
    <w:name w:val="CE948616F1A34677AD1EA44CF0A6419F"/>
    <w:rsid w:val="00361D51"/>
  </w:style>
  <w:style w:type="paragraph" w:customStyle="1" w:styleId="EE0BC54EBE804CEAB1337E52605D207F">
    <w:name w:val="EE0BC54EBE804CEAB1337E52605D207F"/>
    <w:rsid w:val="00361D51"/>
  </w:style>
  <w:style w:type="paragraph" w:customStyle="1" w:styleId="5FD4ADFD42D74021B15E77954DD9BD41">
    <w:name w:val="5FD4ADFD42D74021B15E77954DD9BD41"/>
    <w:rsid w:val="00361D51"/>
  </w:style>
  <w:style w:type="paragraph" w:customStyle="1" w:styleId="8332D5CA61714905874CC7EA36E7A44A">
    <w:name w:val="8332D5CA61714905874CC7EA36E7A44A"/>
    <w:rsid w:val="00361D51"/>
  </w:style>
  <w:style w:type="paragraph" w:customStyle="1" w:styleId="850D3A2B9190475EB2C251A7D17CCD16">
    <w:name w:val="850D3A2B9190475EB2C251A7D17CCD16"/>
    <w:rsid w:val="00361D51"/>
  </w:style>
  <w:style w:type="paragraph" w:customStyle="1" w:styleId="E825A8C982374A92A9B3390ADE12BD85">
    <w:name w:val="E825A8C982374A92A9B3390ADE12BD85"/>
    <w:rsid w:val="00361D51"/>
  </w:style>
  <w:style w:type="paragraph" w:customStyle="1" w:styleId="B4352072CA0A4E10826DA3B2E981BA45">
    <w:name w:val="B4352072CA0A4E10826DA3B2E981BA45"/>
    <w:rsid w:val="00361D51"/>
  </w:style>
  <w:style w:type="paragraph" w:customStyle="1" w:styleId="1141D7787E094EF68791F5081A3FF747">
    <w:name w:val="1141D7787E094EF68791F5081A3FF747"/>
    <w:rsid w:val="00361D51"/>
  </w:style>
  <w:style w:type="paragraph" w:customStyle="1" w:styleId="C321E9D4218345038823795CDD84D3A2">
    <w:name w:val="C321E9D4218345038823795CDD84D3A2"/>
    <w:rsid w:val="00361D51"/>
  </w:style>
  <w:style w:type="paragraph" w:customStyle="1" w:styleId="F7E532C79FCD4669A8085090B5002DA4">
    <w:name w:val="F7E532C79FCD4669A8085090B5002DA4"/>
    <w:rsid w:val="00361D51"/>
  </w:style>
  <w:style w:type="paragraph" w:customStyle="1" w:styleId="33EE4142F7EB4092A57CDA8DDBEB441B">
    <w:name w:val="33EE4142F7EB4092A57CDA8DDBEB441B"/>
    <w:rsid w:val="00361D51"/>
  </w:style>
  <w:style w:type="paragraph" w:customStyle="1" w:styleId="D7129D9D540C4CE3A0D1E12D2D2B3C2E">
    <w:name w:val="D7129D9D540C4CE3A0D1E12D2D2B3C2E"/>
    <w:rsid w:val="00361D51"/>
  </w:style>
  <w:style w:type="paragraph" w:customStyle="1" w:styleId="55CB80B06F5E4273BA0C11DA3199F03C">
    <w:name w:val="55CB80B06F5E4273BA0C11DA3199F03C"/>
    <w:rsid w:val="00361D51"/>
  </w:style>
  <w:style w:type="paragraph" w:customStyle="1" w:styleId="DDCBE4DE0D1F4DD784B8BD92182B9F58">
    <w:name w:val="DDCBE4DE0D1F4DD784B8BD92182B9F58"/>
    <w:rsid w:val="00BA4429"/>
  </w:style>
  <w:style w:type="paragraph" w:customStyle="1" w:styleId="CEC59A9E0F934C5A93DFC32A931066D8">
    <w:name w:val="CEC59A9E0F934C5A93DFC32A931066D8"/>
    <w:rsid w:val="00BA4429"/>
  </w:style>
  <w:style w:type="paragraph" w:customStyle="1" w:styleId="78DE4CAE208C4B31895C4BCE9B303C1A">
    <w:name w:val="78DE4CAE208C4B31895C4BCE9B303C1A"/>
    <w:rsid w:val="00BA44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0499cb44bfc4ebfbe0f8b00d085d3b3 xmlns="dcb029e4-eef8-41c2-b872-e5fb0338e987">
      <Terms xmlns="http://schemas.microsoft.com/office/infopath/2007/PartnerControls">
        <TermInfo xmlns="http://schemas.microsoft.com/office/infopath/2007/PartnerControls">
          <TermName xmlns="http://schemas.microsoft.com/office/infopath/2007/PartnerControls">Australian Orthopaedic Association - National Joint Replacement Registry</TermName>
          <TermId xmlns="http://schemas.microsoft.com/office/infopath/2007/PartnerControls">20702867-872a-4a93-baca-3bbbf14adeeb</TermId>
        </TermInfo>
      </Terms>
    </a0499cb44bfc4ebfbe0f8b00d085d3b3>
    <Conference_x0020_Name xmlns="cdf531b7-27c5-4f6e-8b00-ee9eaee0c876" xsi:nil="true"/>
    <Calendar_x0020_Year xmlns="cdf531b7-27c5-4f6e-8b00-ee9eaee0c876">2019</Calendar_x0020_Year>
    <TaxCatchAll xmlns="dcb029e4-eef8-41c2-b872-e5fb0338e987">
      <Value>13</Value>
      <Value>198</Value>
      <Value>240</Value>
    </TaxCatchAll>
    <Stakeholder_x0020_Group xmlns="cdf531b7-27c5-4f6e-8b00-ee9eaee0c876" xsi:nil="true"/>
    <b2354de7539d45dda28ca1a6e9018e3f xmlns="dcb029e4-eef8-41c2-b872-e5fb0338e987">
      <Terms xmlns="http://schemas.microsoft.com/office/infopath/2007/PartnerControls">
        <TermInfo xmlns="http://schemas.microsoft.com/office/infopath/2007/PartnerControls">
          <TermName xmlns="http://schemas.microsoft.com/office/infopath/2007/PartnerControls">General Administration</TermName>
          <TermId xmlns="http://schemas.microsoft.com/office/infopath/2007/PartnerControls">3b254bc7-a2d6-4771-a2ec-98b0b3681c55</TermId>
        </TermInfo>
      </Terms>
    </b2354de7539d45dda28ca1a6e9018e3f>
    <c2ceacc7981442aead43a17efe01faf8 xmlns="cdf531b7-27c5-4f6e-8b00-ee9eaee0c876">
      <Terms xmlns="http://schemas.microsoft.com/office/infopath/2007/PartnerControls"/>
    </c2ceacc7981442aead43a17efe01faf8>
    <jf85f7d7c2aa4b53aec1efe99bca0618 xmlns="dcb029e4-eef8-41c2-b872-e5fb0338e987">
      <Terms xmlns="http://schemas.microsoft.com/office/infopath/2007/PartnerControls">
        <TermInfo xmlns="http://schemas.microsoft.com/office/infopath/2007/PartnerControls">
          <TermName xmlns="http://schemas.microsoft.com/office/infopath/2007/PartnerControls">Manual</TermName>
          <TermId xmlns="http://schemas.microsoft.com/office/infopath/2007/PartnerControls">cf1343c1-da7e-4e1f-a11b-ee13d5fd72f5</TermId>
        </TermInfo>
      </Terms>
    </jf85f7d7c2aa4b53aec1efe99bca0618>
    <Meeting_x0020_Date xmlns="dcb029e4-eef8-41c2-b872-e5fb0338e987" xsi:nil="true"/>
    <i305f1536da646e38c0211631745230e xmlns="cdf531b7-27c5-4f6e-8b00-ee9eaee0c876" xsi:nil="true"/>
    <Ad_x0020_Hoc_x0020_Number xmlns="cdf531b7-27c5-4f6e-8b00-ee9eaee0c876" xsi:nil="true"/>
    <g73e8a0891ba4ef3b1a7a31885f00c07 xmlns="cdf531b7-27c5-4f6e-8b00-ee9eaee0c876">
      <Terms xmlns="http://schemas.microsoft.com/office/infopath/2007/PartnerControls"/>
    </g73e8a0891ba4ef3b1a7a31885f00c07>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ustralian Orthopaedic Association (Default CT)" ma:contentTypeID="0x0101000EF88FC2CAD613488C135573813F3D3F00F99A522C1789314DB58B2DD010D99D9700747937048E7DC74296D8C855EB4344F4" ma:contentTypeVersion="30" ma:contentTypeDescription="" ma:contentTypeScope="" ma:versionID="1e8a40758e57a691da2c51f0e22c388f">
  <xsd:schema xmlns:xsd="http://www.w3.org/2001/XMLSchema" xmlns:xs="http://www.w3.org/2001/XMLSchema" xmlns:p="http://schemas.microsoft.com/office/2006/metadata/properties" xmlns:ns1="http://schemas.microsoft.com/sharepoint/v3" xmlns:ns2="dcb029e4-eef8-41c2-b872-e5fb0338e987" xmlns:ns3="bcb65962-6466-4eb5-978e-af5ddf4eee47" xmlns:ns4="cdf531b7-27c5-4f6e-8b00-ee9eaee0c876" targetNamespace="http://schemas.microsoft.com/office/2006/metadata/properties" ma:root="true" ma:fieldsID="1f96a88c2df0d804fad86776473c140e" ns1:_="" ns2:_="" ns3:_="" ns4:_="">
    <xsd:import namespace="http://schemas.microsoft.com/sharepoint/v3"/>
    <xsd:import namespace="dcb029e4-eef8-41c2-b872-e5fb0338e987"/>
    <xsd:import namespace="bcb65962-6466-4eb5-978e-af5ddf4eee47"/>
    <xsd:import namespace="cdf531b7-27c5-4f6e-8b00-ee9eaee0c876"/>
    <xsd:element name="properties">
      <xsd:complexType>
        <xsd:sequence>
          <xsd:element name="documentManagement">
            <xsd:complexType>
              <xsd:all>
                <xsd:element ref="ns2:jf85f7d7c2aa4b53aec1efe99bca0618" minOccurs="0"/>
                <xsd:element ref="ns2:TaxCatchAll" minOccurs="0"/>
                <xsd:element ref="ns2:TaxCatchAllLabel" minOccurs="0"/>
                <xsd:element ref="ns2:b2354de7539d45dda28ca1a6e9018e3f" minOccurs="0"/>
                <xsd:element ref="ns3:SharedWithUsers" minOccurs="0"/>
                <xsd:element ref="ns3:SharedWithDetails" minOccurs="0"/>
                <xsd:element ref="ns4:Calendar_x0020_Year" minOccurs="0"/>
                <xsd:element ref="ns2:Meeting_x0020_Date" minOccurs="0"/>
                <xsd:element ref="ns4:c2ceacc7981442aead43a17efe01faf8" minOccurs="0"/>
                <xsd:element ref="ns4:g73e8a0891ba4ef3b1a7a31885f00c07" minOccurs="0"/>
                <xsd:element ref="ns4:Stakeholder_x0020_Group" minOccurs="0"/>
                <xsd:element ref="ns2:a0499cb44bfc4ebfbe0f8b00d085d3b3" minOccurs="0"/>
                <xsd:element ref="ns4:i305f1536da646e38c0211631745230e" minOccurs="0"/>
                <xsd:element ref="ns4:Conference_x0020_Name" minOccurs="0"/>
                <xsd:element ref="ns4:Ad_x0020_Hoc_x0020_Number" minOccurs="0"/>
                <xsd:element ref="ns4:MediaServiceMetadata" minOccurs="0"/>
                <xsd:element ref="ns4:MediaServiceFastMetadata" minOccurs="0"/>
                <xsd:element ref="ns4:MediaServiceEventHashCode" minOccurs="0"/>
                <xsd:element ref="ns4:MediaServiceGeneration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b029e4-eef8-41c2-b872-e5fb0338e987" elementFormDefault="qualified">
    <xsd:import namespace="http://schemas.microsoft.com/office/2006/documentManagement/types"/>
    <xsd:import namespace="http://schemas.microsoft.com/office/infopath/2007/PartnerControls"/>
    <xsd:element name="jf85f7d7c2aa4b53aec1efe99bca0618" ma:index="8" nillable="true" ma:taxonomy="true" ma:internalName="jf85f7d7c2aa4b53aec1efe99bca0618" ma:taxonomyFieldName="Document_x0020_Type" ma:displayName="Document Type" ma:indexed="true" ma:readOnly="false" ma:default="" ma:fieldId="{3f85f7d7-c2aa-4b53-aec1-efe99bca0618}" ma:sspId="1b11fbce-e9a9-4425-b85e-38f464aebd8d" ma:termSetId="7eb7e8b7-dacf-4de0-bc1a-838a8f8424be"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98c52ea6-5ef2-4764-9dd8-d9c9e939181d}" ma:internalName="TaxCatchAll" ma:showField="CatchAllData"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8c52ea6-5ef2-4764-9dd8-d9c9e939181d}" ma:internalName="TaxCatchAllLabel" ma:readOnly="true" ma:showField="CatchAllDataLabel" ma:web="bcb65962-6466-4eb5-978e-af5ddf4eee47">
      <xsd:complexType>
        <xsd:complexContent>
          <xsd:extension base="dms:MultiChoiceLookup">
            <xsd:sequence>
              <xsd:element name="Value" type="dms:Lookup" maxOccurs="unbounded" minOccurs="0" nillable="true"/>
            </xsd:sequence>
          </xsd:extension>
        </xsd:complexContent>
      </xsd:complexType>
    </xsd:element>
    <xsd:element name="b2354de7539d45dda28ca1a6e9018e3f" ma:index="12" nillable="true" ma:taxonomy="true" ma:internalName="b2354de7539d45dda28ca1a6e9018e3f" ma:taxonomyFieldName="Topic" ma:displayName="Topic" ma:indexed="true" ma:readOnly="false" ma:default="" ma:fieldId="{b2354de7-539d-45dd-a28c-a1a6e9018e3f}" ma:sspId="1b11fbce-e9a9-4425-b85e-38f464aebd8d" ma:termSetId="a70474da-9756-409a-874c-25d7cbefc6db" ma:anchorId="00000000-0000-0000-0000-000000000000" ma:open="false" ma:isKeyword="false">
      <xsd:complexType>
        <xsd:sequence>
          <xsd:element ref="pc:Terms" minOccurs="0" maxOccurs="1"/>
        </xsd:sequence>
      </xsd:complexType>
    </xsd:element>
    <xsd:element name="Meeting_x0020_Date" ma:index="17" nillable="true" ma:displayName="Meeting Date" ma:format="DateOnly" ma:internalName="Meeting_x0020_Date">
      <xsd:simpleType>
        <xsd:restriction base="dms:DateTime"/>
      </xsd:simpleType>
    </xsd:element>
    <xsd:element name="a0499cb44bfc4ebfbe0f8b00d085d3b3" ma:index="23" nillable="true" ma:taxonomy="true" ma:internalName="a0499cb44bfc4ebfbe0f8b00d085d3b3" ma:taxonomyFieldName="Organisation" ma:displayName="Organisation" ma:indexed="true" ma:default="" ma:fieldId="{a0499cb4-4bfc-4ebf-be0f-8b00d085d3b3}" ma:sspId="1b11fbce-e9a9-4425-b85e-38f464aebd8d" ma:termSetId="7464637b-f746-4543-9c3e-0cfccac0b3d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65962-6466-4eb5-978e-af5ddf4eee47"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531b7-27c5-4f6e-8b00-ee9eaee0c876" elementFormDefault="qualified">
    <xsd:import namespace="http://schemas.microsoft.com/office/2006/documentManagement/types"/>
    <xsd:import namespace="http://schemas.microsoft.com/office/infopath/2007/PartnerControls"/>
    <xsd:element name="Calendar_x0020_Year" ma:index="16" nillable="true" ma:displayName="Calendar Year" ma:description="Calendar year as a number." ma:internalName="Calendar_x0020_Year">
      <xsd:simpleType>
        <xsd:restriction base="dms:Text">
          <xsd:maxLength value="4"/>
        </xsd:restriction>
      </xsd:simpleType>
    </xsd:element>
    <xsd:element name="c2ceacc7981442aead43a17efe01faf8" ma:index="18" nillable="true" ma:taxonomy="true" ma:internalName="c2ceacc7981442aead43a17efe01faf8" ma:taxonomyFieldName="Title_x0020_of_x0020_Manuscript" ma:displayName="Title of Manuscript" ma:default="" ma:fieldId="{c2ceacc7-9814-42ae-ad43-a17efe01faf8}" ma:sspId="1b11fbce-e9a9-4425-b85e-38f464aebd8d" ma:termSetId="8664da50-705f-4f38-b6b9-9885620cd820" ma:anchorId="00000000-0000-0000-0000-000000000000" ma:open="true" ma:isKeyword="false">
      <xsd:complexType>
        <xsd:sequence>
          <xsd:element ref="pc:Terms" minOccurs="0" maxOccurs="1"/>
        </xsd:sequence>
      </xsd:complexType>
    </xsd:element>
    <xsd:element name="g73e8a0891ba4ef3b1a7a31885f00c07" ma:index="20" nillable="true" ma:taxonomy="true" ma:internalName="g73e8a0891ba4ef3b1a7a31885f00c07" ma:taxonomyFieldName="Authors" ma:displayName="Authors" ma:default="" ma:fieldId="{073e8a08-91ba-4ef3-b1a7-a31885f00c07}" ma:taxonomyMulti="true" ma:sspId="1b11fbce-e9a9-4425-b85e-38f464aebd8d" ma:termSetId="49016b70-88e2-4878-ad62-ece6a2e81b05" ma:anchorId="00000000-0000-0000-0000-000000000000" ma:open="true" ma:isKeyword="false">
      <xsd:complexType>
        <xsd:sequence>
          <xsd:element ref="pc:Terms" minOccurs="0" maxOccurs="1"/>
        </xsd:sequence>
      </xsd:complexType>
    </xsd:element>
    <xsd:element name="Stakeholder_x0020_Group" ma:index="22" nillable="true" ma:displayName="Stakeholder Group" ma:default="Internal" ma:format="Dropdown" ma:internalName="Stakeholder_x0020_Group">
      <xsd:simpleType>
        <xsd:restriction base="dms:Choice">
          <xsd:enumeration value="Internal"/>
          <xsd:enumeration value="Government"/>
          <xsd:enumeration value="State Health Department"/>
          <xsd:enumeration value="Hospitals"/>
          <xsd:enumeration value="Ethics Committee"/>
          <xsd:enumeration value="Industry"/>
          <xsd:enumeration value="Registries"/>
          <xsd:enumeration value="Patients"/>
          <xsd:enumeration value="Surgeons"/>
        </xsd:restriction>
      </xsd:simpleType>
    </xsd:element>
    <xsd:element name="i305f1536da646e38c0211631745230e" ma:index="25" nillable="true" ma:displayName="Ethics Committee_0" ma:hidden="true" ma:internalName="i305f1536da646e38c0211631745230e">
      <xsd:simpleType>
        <xsd:restriction base="dms:Note"/>
      </xsd:simpleType>
    </xsd:element>
    <xsd:element name="Conference_x0020_Name" ma:index="26" nillable="true" ma:displayName="Conference Name" ma:default="Other" ma:format="Dropdown" ma:internalName="Conference_x0020_Name">
      <xsd:simpleType>
        <xsd:restriction base="dms:Choice">
          <xsd:enumeration value="AAOS"/>
          <xsd:enumeration value="AOA ASM"/>
          <xsd:enumeration value="APOA"/>
          <xsd:enumeration value="ASA ASM"/>
          <xsd:enumeration value="COMOC"/>
          <xsd:enumeration value="EFORT"/>
          <xsd:enumeration value="ISAR"/>
          <xsd:enumeration value="RACS"/>
          <xsd:enumeration value="Other"/>
        </xsd:restriction>
      </xsd:simpleType>
    </xsd:element>
    <xsd:element name="Ad_x0020_Hoc_x0020_Number" ma:index="27" nillable="true" ma:displayName="Ad Hoc Number" ma:decimals="0" ma:internalName="Ad_x0020_Hoc_x0020_Number" ma:percentage="FALSE">
      <xsd:simpleType>
        <xsd:restriction base="dms:Number">
          <xsd:maxInclusive value="9999"/>
          <xsd:minInclusive value="0"/>
        </xsd:restriction>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b11fbce-e9a9-4425-b85e-38f464aebd8d" ContentTypeId="0x0101000EF88FC2CAD613488C135573813F3D3F" PreviousValue="false"/>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0A36A-23C2-4CB4-AEDC-3F347CF15F25}">
  <ds:schemaRefs>
    <ds:schemaRef ds:uri="http://schemas.microsoft.com/sharepoint/v3/contenttype/forms"/>
  </ds:schemaRefs>
</ds:datastoreItem>
</file>

<file path=customXml/itemProps2.xml><?xml version="1.0" encoding="utf-8"?>
<ds:datastoreItem xmlns:ds="http://schemas.openxmlformats.org/officeDocument/2006/customXml" ds:itemID="{DE3D83FB-E8B9-4F02-9552-C2165D431D76}">
  <ds:schemaRefs>
    <ds:schemaRef ds:uri="http://schemas.microsoft.com/office/2006/metadata/properties"/>
    <ds:schemaRef ds:uri="http://schemas.microsoft.com/office/infopath/2007/PartnerControls"/>
    <ds:schemaRef ds:uri="dcb029e4-eef8-41c2-b872-e5fb0338e987"/>
    <ds:schemaRef ds:uri="cdf531b7-27c5-4f6e-8b00-ee9eaee0c876"/>
    <ds:schemaRef ds:uri="http://schemas.microsoft.com/sharepoint/v3"/>
  </ds:schemaRefs>
</ds:datastoreItem>
</file>

<file path=customXml/itemProps3.xml><?xml version="1.0" encoding="utf-8"?>
<ds:datastoreItem xmlns:ds="http://schemas.openxmlformats.org/officeDocument/2006/customXml" ds:itemID="{28E0672B-536B-45D3-9BF6-E95FDE298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b029e4-eef8-41c2-b872-e5fb0338e987"/>
    <ds:schemaRef ds:uri="bcb65962-6466-4eb5-978e-af5ddf4eee47"/>
    <ds:schemaRef ds:uri="cdf531b7-27c5-4f6e-8b00-ee9eaee0c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BCD3A9-8385-4066-A0EE-A3B35C3988FC}">
  <ds:schemaRefs>
    <ds:schemaRef ds:uri="Microsoft.SharePoint.Taxonomy.ContentTypeSync"/>
  </ds:schemaRefs>
</ds:datastoreItem>
</file>

<file path=customXml/itemProps5.xml><?xml version="1.0" encoding="utf-8"?>
<ds:datastoreItem xmlns:ds="http://schemas.openxmlformats.org/officeDocument/2006/customXml" ds:itemID="{42489380-B595-410E-8D2B-FFCC5DB81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OANJRR Data Release Request - Industry</vt:lpstr>
    </vt:vector>
  </TitlesOfParts>
  <Company>NJRR</Company>
  <LinksUpToDate>false</LinksUpToDate>
  <CharactersWithSpaces>5088</CharactersWithSpaces>
  <SharedDoc>false</SharedDoc>
  <HLinks>
    <vt:vector size="12" baseType="variant">
      <vt:variant>
        <vt:i4>917526</vt:i4>
      </vt:variant>
      <vt:variant>
        <vt:i4>3</vt:i4>
      </vt:variant>
      <vt:variant>
        <vt:i4>0</vt:i4>
      </vt:variant>
      <vt:variant>
        <vt:i4>5</vt:i4>
      </vt:variant>
      <vt:variant>
        <vt:lpwstr>http://www.dmac.adelaide.edu.au/aoanjrr/publications.jsp</vt:lpwstr>
      </vt:variant>
      <vt:variant>
        <vt:lpwstr/>
      </vt:variant>
      <vt:variant>
        <vt:i4>6094904</vt:i4>
      </vt:variant>
      <vt:variant>
        <vt:i4>0</vt:i4>
      </vt:variant>
      <vt:variant>
        <vt:i4>0</vt:i4>
      </vt:variant>
      <vt:variant>
        <vt:i4>5</vt:i4>
      </vt:variant>
      <vt:variant>
        <vt:lpwstr>mailto:atomkins@aoanjrr.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ANJRR Data Release Request - Industry</dc:title>
  <dc:creator>ATomkins</dc:creator>
  <cp:lastModifiedBy>Rianne Thompson</cp:lastModifiedBy>
  <cp:revision>4</cp:revision>
  <cp:lastPrinted>2013-02-05T04:17:00Z</cp:lastPrinted>
  <dcterms:created xsi:type="dcterms:W3CDTF">2022-11-18T02:06:00Z</dcterms:created>
  <dcterms:modified xsi:type="dcterms:W3CDTF">2022-11-1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e669cd725046ba8a68c18fe23d1618">
    <vt:lpwstr/>
  </property>
  <property fmtid="{D5CDD505-2E9C-101B-9397-08002B2CF9AE}" pid="3" name="Authors">
    <vt:lpwstr/>
  </property>
  <property fmtid="{D5CDD505-2E9C-101B-9397-08002B2CF9AE}" pid="4" name="Topic">
    <vt:lpwstr>240;#General Administration|3b254bc7-a2d6-4771-a2ec-98b0b3681c55</vt:lpwstr>
  </property>
  <property fmtid="{D5CDD505-2E9C-101B-9397-08002B2CF9AE}" pid="5" name="Name of sender">
    <vt:lpwstr/>
  </property>
  <property fmtid="{D5CDD505-2E9C-101B-9397-08002B2CF9AE}" pid="6" name="Organisation">
    <vt:lpwstr>198;#Australian Orthopaedic Association - National Joint Replacement Registry|20702867-872a-4a93-baca-3bbbf14adeeb</vt:lpwstr>
  </property>
  <property fmtid="{D5CDD505-2E9C-101B-9397-08002B2CF9AE}" pid="7" name="ContentTypeId">
    <vt:lpwstr>0x0101000EF88FC2CAD613488C135573813F3D3F00F99A522C1789314DB58B2DD010D99D9700747937048E7DC74296D8C855EB4344F4</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l197c1a831084a1bb2460b6ca571f0f6">
    <vt:lpwstr/>
  </property>
  <property fmtid="{D5CDD505-2E9C-101B-9397-08002B2CF9AE}" pid="13" name="PromotionID">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a0499cb44bfc4ebfbe0f8b00d085d3b3">
    <vt:lpwstr>AOANJRR|5f1c4896-26da-4c41-a091-875b77a3f5cc</vt:lpwstr>
  </property>
  <property fmtid="{D5CDD505-2E9C-101B-9397-08002B2CF9AE}" pid="18" name="TaxCatchAll">
    <vt:lpwstr>237;#AOANJRR|5f1c4896-26da-4c41-a091-875b77a3f5cc;#229;#Team Administration|4333e99c-7287-4cb2-b502-49102da4d6c6;#252;#Template|6c5c1402-0357-464c-bdf7-00f25aac8ed0</vt:lpwstr>
  </property>
  <property fmtid="{D5CDD505-2E9C-101B-9397-08002B2CF9AE}" pid="19" name="b2354de7539d45dda28ca1a6e9018e3f">
    <vt:lpwstr>Team Administration|4333e99c-7287-4cb2-b502-49102da4d6c6</vt:lpwstr>
  </property>
  <property fmtid="{D5CDD505-2E9C-101B-9397-08002B2CF9AE}" pid="20" name="c2ceacc7981442aead43a17efe01faf8">
    <vt:lpwstr/>
  </property>
  <property fmtid="{D5CDD505-2E9C-101B-9397-08002B2CF9AE}" pid="21" name="jf85f7d7c2aa4b53aec1efe99bca0618">
    <vt:lpwstr>Template|6c5c1402-0357-464c-bdf7-00f25aac8ed0</vt:lpwstr>
  </property>
  <property fmtid="{D5CDD505-2E9C-101B-9397-08002B2CF9AE}" pid="22" name="i305f1536da646e38c0211631745230e">
    <vt:lpwstr/>
  </property>
  <property fmtid="{D5CDD505-2E9C-101B-9397-08002B2CF9AE}" pid="23" name="g73e8a0891ba4ef3b1a7a31885f00c07">
    <vt:lpwstr/>
  </property>
</Properties>
</file>